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D33C5" w14:textId="77777777" w:rsidR="00A9022B" w:rsidRPr="00A9022B" w:rsidRDefault="00A9022B" w:rsidP="00A9022B">
      <w:pPr>
        <w:rPr>
          <w:rFonts w:ascii="Univerza Sans" w:hAnsi="Univerza Sans"/>
          <w:b/>
          <w:sz w:val="24"/>
          <w:szCs w:val="24"/>
          <w:lang w:val="sl-SI"/>
        </w:rPr>
      </w:pPr>
    </w:p>
    <w:p w14:paraId="09B4C0BE" w14:textId="77777777" w:rsidR="009D4BDD" w:rsidRPr="009D4BDD" w:rsidRDefault="009D4BDD" w:rsidP="009D4BDD">
      <w:pPr>
        <w:jc w:val="center"/>
        <w:rPr>
          <w:rFonts w:ascii="Univerza Sans" w:hAnsi="Univerza Sans"/>
          <w:b/>
          <w:lang w:val="sl-SI"/>
        </w:rPr>
      </w:pPr>
    </w:p>
    <w:p w14:paraId="7652E9A6" w14:textId="77777777" w:rsidR="009D4BDD" w:rsidRPr="009D4BDD" w:rsidRDefault="009D4BDD" w:rsidP="009D4BDD">
      <w:pPr>
        <w:jc w:val="center"/>
        <w:rPr>
          <w:rFonts w:ascii="Univerza Sans" w:hAnsi="Univerza Sans"/>
          <w:b/>
          <w:lang w:val="sl-SI"/>
        </w:rPr>
      </w:pPr>
      <w:r w:rsidRPr="009D4BDD">
        <w:rPr>
          <w:rFonts w:ascii="Univerza Sans" w:hAnsi="Univerza Sans"/>
          <w:b/>
          <w:lang w:val="sl-SI"/>
        </w:rPr>
        <w:t>Potrdilo o opravljenem individualnem raziskovalnem delu na doktorskem študijskem programu Grajeno okolje</w:t>
      </w:r>
    </w:p>
    <w:p w14:paraId="65DA8116" w14:textId="386469FC" w:rsidR="009D4BDD" w:rsidRPr="009D4BDD" w:rsidRDefault="009D4BDD" w:rsidP="009D4BDD">
      <w:pPr>
        <w:jc w:val="center"/>
        <w:rPr>
          <w:rFonts w:ascii="Univerza Sans" w:hAnsi="Univerza Sans"/>
          <w:b/>
          <w:i/>
          <w:lang w:val="en-US"/>
        </w:rPr>
      </w:pPr>
      <w:r w:rsidRPr="009D4BDD">
        <w:rPr>
          <w:rFonts w:ascii="Univerza Sans" w:hAnsi="Univerza Sans"/>
          <w:b/>
          <w:i/>
          <w:lang w:val="en-US"/>
        </w:rPr>
        <w:t>Confirmation of Completed Individual Research Work at the Doctoral Study Program Built Environment</w:t>
      </w:r>
    </w:p>
    <w:p w14:paraId="0A970588" w14:textId="77777777" w:rsidR="009D4BDD" w:rsidRPr="009D4BDD" w:rsidRDefault="009D4BDD" w:rsidP="009D4BDD">
      <w:pPr>
        <w:rPr>
          <w:rFonts w:ascii="Univerza Sans" w:hAnsi="Univerza Sans"/>
          <w:lang w:val="sl-SI"/>
        </w:rPr>
      </w:pPr>
    </w:p>
    <w:p w14:paraId="2496424F" w14:textId="77777777" w:rsidR="009D4BDD" w:rsidRDefault="009D4BDD" w:rsidP="009D4BDD">
      <w:pPr>
        <w:rPr>
          <w:rFonts w:ascii="Univerza Sans" w:hAnsi="Univerza Sans"/>
          <w:i/>
          <w:lang w:val="sl-SI"/>
        </w:rPr>
      </w:pPr>
      <w:r w:rsidRPr="009D4BDD">
        <w:rPr>
          <w:rFonts w:ascii="Univerza Sans" w:hAnsi="Univerza Sans"/>
          <w:lang w:val="sl-SI"/>
        </w:rPr>
        <w:t xml:space="preserve">Ime in priimek študenta(-tke) / </w:t>
      </w:r>
      <w:proofErr w:type="spellStart"/>
      <w:r w:rsidRPr="009D4BDD">
        <w:rPr>
          <w:rFonts w:ascii="Univerza Sans" w:hAnsi="Univerza Sans"/>
          <w:i/>
          <w:lang w:val="sl-SI"/>
        </w:rPr>
        <w:t>Student’s</w:t>
      </w:r>
      <w:proofErr w:type="spellEnd"/>
      <w:r w:rsidRPr="009D4BDD">
        <w:rPr>
          <w:rFonts w:ascii="Univerza Sans" w:hAnsi="Univerza Sans"/>
          <w:i/>
          <w:lang w:val="sl-SI"/>
        </w:rPr>
        <w:t xml:space="preserve"> First Name </w:t>
      </w:r>
      <w:r>
        <w:rPr>
          <w:rFonts w:ascii="Univerza Sans" w:hAnsi="Univerza Sans"/>
          <w:i/>
          <w:lang w:val="sl-SI"/>
        </w:rPr>
        <w:t>a</w:t>
      </w:r>
      <w:r w:rsidRPr="009D4BDD">
        <w:rPr>
          <w:rFonts w:ascii="Univerza Sans" w:hAnsi="Univerza Sans"/>
          <w:i/>
          <w:lang w:val="sl-SI"/>
        </w:rPr>
        <w:t xml:space="preserve">nd </w:t>
      </w:r>
      <w:proofErr w:type="spellStart"/>
      <w:r w:rsidRPr="009D4BDD">
        <w:rPr>
          <w:rFonts w:ascii="Univerza Sans" w:hAnsi="Univerza Sans"/>
          <w:i/>
          <w:lang w:val="sl-SI"/>
        </w:rPr>
        <w:t>Surname</w:t>
      </w:r>
      <w:proofErr w:type="spellEnd"/>
    </w:p>
    <w:p w14:paraId="5EBBF265" w14:textId="6418C04D" w:rsidR="009D4BDD" w:rsidRPr="009D4BDD" w:rsidRDefault="009D4BDD" w:rsidP="009D4BDD">
      <w:pPr>
        <w:rPr>
          <w:rFonts w:ascii="Univerza Sans" w:hAnsi="Univerza Sans"/>
          <w:lang w:val="sl-SI"/>
        </w:rPr>
      </w:pPr>
      <w:r w:rsidRPr="009D4BDD">
        <w:rPr>
          <w:rFonts w:ascii="Univerza Sans" w:hAnsi="Univerza Sans"/>
          <w:lang w:val="sl-SI"/>
        </w:rPr>
        <w:t xml:space="preserve"> </w:t>
      </w:r>
      <w:sdt>
        <w:sdtPr>
          <w:rPr>
            <w:rFonts w:ascii="Univerza Sans" w:hAnsi="Univerza Sans"/>
            <w:highlight w:val="lightGray"/>
            <w:lang w:val="sl-SI"/>
          </w:rPr>
          <w:id w:val="-925958619"/>
          <w:placeholder>
            <w:docPart w:val="87D40B7CDD8F46FCA80E7A99E021A920"/>
          </w:placeholder>
          <w:showingPlcHdr/>
          <w:text/>
        </w:sdtPr>
        <w:sdtEndPr/>
        <w:sdtContent>
          <w:r w:rsidRPr="009D4BDD">
            <w:rPr>
              <w:rStyle w:val="PlaceholderText"/>
              <w:rFonts w:ascii="Univerza Sans" w:hAnsi="Univerza Sans"/>
              <w:highlight w:val="lightGray"/>
            </w:rPr>
            <w:t>Vpišite ime/Type Name</w:t>
          </w:r>
        </w:sdtContent>
      </w:sdt>
    </w:p>
    <w:p w14:paraId="6B4EEB2C" w14:textId="77777777" w:rsidR="009D4BDD" w:rsidRPr="009D4BDD" w:rsidRDefault="009D4BDD" w:rsidP="009D4BDD">
      <w:pPr>
        <w:rPr>
          <w:rFonts w:ascii="Univerza Sans" w:hAnsi="Univerza Sans"/>
          <w:i/>
          <w:lang w:val="sl-SI"/>
        </w:rPr>
      </w:pPr>
    </w:p>
    <w:p w14:paraId="4DA0F90F" w14:textId="30631390" w:rsidR="009D4BDD" w:rsidRPr="009D4BDD" w:rsidRDefault="009D4BDD" w:rsidP="009D4BDD">
      <w:pPr>
        <w:rPr>
          <w:rFonts w:ascii="Univerza Sans" w:hAnsi="Univerza Sans"/>
          <w:lang w:val="sl-SI"/>
        </w:rPr>
      </w:pPr>
      <w:r w:rsidRPr="009D4BDD">
        <w:rPr>
          <w:rFonts w:ascii="Univerza Sans" w:hAnsi="Univerza Sans"/>
          <w:lang w:val="sl-SI"/>
        </w:rPr>
        <w:t xml:space="preserve">Znanstveno področje / </w:t>
      </w:r>
      <w:proofErr w:type="spellStart"/>
      <w:r w:rsidRPr="009D4BDD">
        <w:rPr>
          <w:rFonts w:ascii="Univerza Sans" w:hAnsi="Univerza Sans"/>
          <w:i/>
          <w:lang w:val="sl-SI"/>
        </w:rPr>
        <w:t>Scientific</w:t>
      </w:r>
      <w:proofErr w:type="spellEnd"/>
      <w:r w:rsidRPr="009D4BDD">
        <w:rPr>
          <w:rFonts w:ascii="Univerza Sans" w:hAnsi="Univerza Sans"/>
          <w:i/>
          <w:lang w:val="sl-SI"/>
        </w:rPr>
        <w:t xml:space="preserve"> </w:t>
      </w:r>
      <w:r>
        <w:rPr>
          <w:rFonts w:ascii="Univerza Sans" w:hAnsi="Univerza Sans"/>
          <w:i/>
          <w:lang w:val="sl-SI"/>
        </w:rPr>
        <w:t>A</w:t>
      </w:r>
      <w:r w:rsidRPr="009D4BDD">
        <w:rPr>
          <w:rFonts w:ascii="Univerza Sans" w:hAnsi="Univerza Sans"/>
          <w:i/>
          <w:lang w:val="sl-SI"/>
        </w:rPr>
        <w:t xml:space="preserve">rea </w:t>
      </w:r>
      <w:r w:rsidRPr="009D4BDD">
        <w:rPr>
          <w:rFonts w:ascii="Univerza Sans" w:hAnsi="Univerza Sans"/>
          <w:lang w:val="sl-SI"/>
        </w:rPr>
        <w:t xml:space="preserve"> </w:t>
      </w:r>
      <w:sdt>
        <w:sdtPr>
          <w:rPr>
            <w:rFonts w:ascii="Univerza Sans" w:hAnsi="Univerza Sans"/>
            <w:highlight w:val="lightGray"/>
            <w:lang w:val="sl-SI"/>
          </w:rPr>
          <w:id w:val="1943880414"/>
          <w:placeholder>
            <w:docPart w:val="D65BE152970B4757864F9E13072E3351"/>
          </w:placeholder>
          <w:dropDownList>
            <w:listItem w:displayText="Izberite/Select" w:value="Izberite/Select"/>
            <w:listItem w:displayText="Geodezija/Geodesy" w:value="Geodezija/Geodesy"/>
            <w:listItem w:displayText="Geologija/Geology" w:value="Geologija/Geology"/>
            <w:listItem w:displayText="Gradbeništvo/Civil Engeeniring" w:value="Gradbeništvo/Civil Engeeniring"/>
            <w:listItem w:displayText="Prostorsko načrtovanje/Spatial Planning" w:value="Prostorsko načrtovanje/Spatial Planning"/>
          </w:dropDownList>
        </w:sdtPr>
        <w:sdtEndPr/>
        <w:sdtContent>
          <w:r w:rsidRPr="009D4BDD">
            <w:rPr>
              <w:rFonts w:ascii="Univerza Sans" w:hAnsi="Univerza Sans"/>
              <w:highlight w:val="lightGray"/>
              <w:lang w:val="sl-SI"/>
            </w:rPr>
            <w:t xml:space="preserve"> Izberite/Select</w:t>
          </w:r>
        </w:sdtContent>
      </w:sdt>
    </w:p>
    <w:p w14:paraId="337F9AE1" w14:textId="77777777" w:rsidR="009D4BDD" w:rsidRPr="009D4BDD" w:rsidRDefault="009D4BDD" w:rsidP="009D4BDD">
      <w:pPr>
        <w:rPr>
          <w:rFonts w:ascii="Univerza Sans" w:hAnsi="Univerza Sans"/>
          <w:i/>
          <w:lang w:val="sl-SI"/>
        </w:rPr>
      </w:pPr>
    </w:p>
    <w:p w14:paraId="416568D4" w14:textId="342C7220" w:rsidR="009D4BDD" w:rsidRPr="009D4BDD" w:rsidRDefault="009D4BDD" w:rsidP="009D4BDD">
      <w:pPr>
        <w:rPr>
          <w:rFonts w:ascii="Univerza Sans" w:hAnsi="Univerza Sans"/>
          <w:i/>
          <w:lang w:val="sl-SI"/>
        </w:rPr>
      </w:pPr>
      <w:r w:rsidRPr="009D4BDD">
        <w:rPr>
          <w:rFonts w:ascii="Univerza Sans" w:hAnsi="Univerza Sans"/>
          <w:lang w:val="sl-SI"/>
        </w:rPr>
        <w:t xml:space="preserve">Opravljeno individualno raziskovalno delo / </w:t>
      </w:r>
      <w:proofErr w:type="spellStart"/>
      <w:r w:rsidRPr="009D4BDD">
        <w:rPr>
          <w:rFonts w:ascii="Univerza Sans" w:hAnsi="Univerza Sans"/>
          <w:i/>
          <w:lang w:val="sl-SI"/>
        </w:rPr>
        <w:t>Performed</w:t>
      </w:r>
      <w:proofErr w:type="spellEnd"/>
      <w:r w:rsidRPr="009D4BDD">
        <w:rPr>
          <w:rFonts w:ascii="Univerza Sans" w:hAnsi="Univerza Sans"/>
          <w:i/>
          <w:lang w:val="sl-SI"/>
        </w:rPr>
        <w:t xml:space="preserve"> </w:t>
      </w:r>
      <w:proofErr w:type="spellStart"/>
      <w:r w:rsidRPr="009D4BDD">
        <w:rPr>
          <w:rFonts w:ascii="Univerza Sans" w:hAnsi="Univerza Sans"/>
          <w:i/>
          <w:lang w:val="sl-SI"/>
        </w:rPr>
        <w:t>Individual</w:t>
      </w:r>
      <w:proofErr w:type="spellEnd"/>
      <w:r w:rsidRPr="009D4BDD">
        <w:rPr>
          <w:rFonts w:ascii="Univerza Sans" w:hAnsi="Univerza Sans"/>
          <w:i/>
          <w:lang w:val="sl-SI"/>
        </w:rPr>
        <w:t xml:space="preserve"> </w:t>
      </w:r>
      <w:proofErr w:type="spellStart"/>
      <w:r w:rsidRPr="009D4BDD">
        <w:rPr>
          <w:rFonts w:ascii="Univerza Sans" w:hAnsi="Univerza Sans"/>
          <w:i/>
          <w:lang w:val="sl-SI"/>
        </w:rPr>
        <w:t>Research</w:t>
      </w:r>
      <w:proofErr w:type="spellEnd"/>
      <w:r w:rsidRPr="009D4BDD">
        <w:rPr>
          <w:rFonts w:ascii="Univerza Sans" w:hAnsi="Univerza Sans"/>
          <w:i/>
          <w:lang w:val="sl-SI"/>
        </w:rPr>
        <w:t xml:space="preserve"> </w:t>
      </w:r>
      <w:proofErr w:type="spellStart"/>
      <w:r w:rsidRPr="009D4BDD">
        <w:rPr>
          <w:rFonts w:ascii="Univerza Sans" w:hAnsi="Univerza Sans"/>
          <w:i/>
          <w:lang w:val="sl-SI"/>
        </w:rPr>
        <w:t>Work</w:t>
      </w:r>
      <w:proofErr w:type="spellEnd"/>
    </w:p>
    <w:p w14:paraId="6A73649B" w14:textId="77777777" w:rsidR="009D4BDD" w:rsidRPr="009D4BDD" w:rsidRDefault="009D4BDD" w:rsidP="009D4BDD">
      <w:pPr>
        <w:rPr>
          <w:rFonts w:ascii="Univerza Sans" w:hAnsi="Univerza Sans"/>
          <w:lang w:val="sl-SI"/>
        </w:rPr>
      </w:pPr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1660"/>
        <w:gridCol w:w="1660"/>
        <w:gridCol w:w="2345"/>
        <w:gridCol w:w="2835"/>
      </w:tblGrid>
      <w:tr w:rsidR="009D4BDD" w:rsidRPr="009D4BDD" w14:paraId="31992A8F" w14:textId="77777777" w:rsidTr="009D4BDD"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7751C" w14:textId="77777777" w:rsidR="009D4BDD" w:rsidRPr="009D4BDD" w:rsidRDefault="009D4BDD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  <w:r w:rsidRPr="009D4BDD">
              <w:rPr>
                <w:rFonts w:ascii="Univerza Sans" w:hAnsi="Univerza Sans"/>
                <w:sz w:val="20"/>
                <w:szCs w:val="20"/>
                <w:lang w:val="sl-SI"/>
              </w:rPr>
              <w:t xml:space="preserve">Letnik / </w:t>
            </w:r>
            <w:proofErr w:type="spellStart"/>
            <w:r w:rsidRPr="009D4BDD">
              <w:rPr>
                <w:rFonts w:ascii="Univerza Sans" w:hAnsi="Univerza Sans"/>
                <w:i/>
                <w:sz w:val="20"/>
                <w:szCs w:val="20"/>
                <w:lang w:val="sl-SI"/>
              </w:rPr>
              <w:t>Year</w:t>
            </w:r>
            <w:proofErr w:type="spellEnd"/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4951B" w14:textId="77777777" w:rsidR="009D4BDD" w:rsidRPr="009D4BDD" w:rsidRDefault="009D4BDD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  <w:r w:rsidRPr="009D4BDD">
              <w:rPr>
                <w:rFonts w:ascii="Univerza Sans" w:hAnsi="Univerza Sans"/>
                <w:sz w:val="20"/>
                <w:szCs w:val="20"/>
                <w:lang w:val="sl-SI"/>
              </w:rPr>
              <w:t xml:space="preserve">Predvideno KT / </w:t>
            </w:r>
            <w:proofErr w:type="spellStart"/>
            <w:r w:rsidRPr="009D4BDD">
              <w:rPr>
                <w:rFonts w:ascii="Univerza Sans" w:hAnsi="Univerza Sans"/>
                <w:i/>
                <w:sz w:val="20"/>
                <w:szCs w:val="20"/>
                <w:lang w:val="sl-SI"/>
              </w:rPr>
              <w:t>Expected</w:t>
            </w:r>
            <w:proofErr w:type="spellEnd"/>
            <w:r w:rsidRPr="009D4BDD">
              <w:rPr>
                <w:rFonts w:ascii="Univerza Sans" w:hAnsi="Univerza Sans"/>
                <w:i/>
                <w:sz w:val="20"/>
                <w:szCs w:val="20"/>
                <w:lang w:val="sl-SI"/>
              </w:rPr>
              <w:t xml:space="preserve"> ECTS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8EFCC" w14:textId="77777777" w:rsidR="009D4BDD" w:rsidRPr="009D4BDD" w:rsidRDefault="009D4BDD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  <w:r w:rsidRPr="009D4BDD">
              <w:rPr>
                <w:rFonts w:ascii="Univerza Sans" w:hAnsi="Univerza Sans"/>
                <w:sz w:val="20"/>
                <w:szCs w:val="20"/>
                <w:lang w:val="sl-SI"/>
              </w:rPr>
              <w:t xml:space="preserve">Število opravljenih KT / </w:t>
            </w:r>
            <w:proofErr w:type="spellStart"/>
            <w:r w:rsidRPr="009D4BDD">
              <w:rPr>
                <w:rFonts w:ascii="Univerza Sans" w:hAnsi="Univerza Sans"/>
                <w:i/>
                <w:sz w:val="20"/>
                <w:szCs w:val="20"/>
                <w:lang w:val="sl-SI"/>
              </w:rPr>
              <w:t>Obtained</w:t>
            </w:r>
            <w:proofErr w:type="spellEnd"/>
            <w:r w:rsidRPr="009D4BDD">
              <w:rPr>
                <w:rFonts w:ascii="Univerza Sans" w:hAnsi="Univerza Sans"/>
                <w:i/>
                <w:sz w:val="20"/>
                <w:szCs w:val="20"/>
                <w:lang w:val="sl-SI"/>
              </w:rPr>
              <w:t xml:space="preserve"> ECT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4276D" w14:textId="630F85AB" w:rsidR="009D4BDD" w:rsidRPr="009D4BDD" w:rsidRDefault="009D4BDD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  <w:r w:rsidRPr="009D4BDD">
              <w:rPr>
                <w:rFonts w:ascii="Univerza Sans" w:hAnsi="Univerza Sans"/>
                <w:sz w:val="20"/>
                <w:szCs w:val="20"/>
                <w:lang w:val="sl-SI"/>
              </w:rPr>
              <w:t xml:space="preserve">Ime in priimek mentorja(-ice) / </w:t>
            </w:r>
            <w:proofErr w:type="spellStart"/>
            <w:r w:rsidRPr="009D4BDD">
              <w:rPr>
                <w:rFonts w:ascii="Univerza Sans" w:hAnsi="Univerza Sans"/>
                <w:i/>
                <w:sz w:val="20"/>
                <w:szCs w:val="20"/>
                <w:lang w:val="sl-SI"/>
              </w:rPr>
              <w:t>Supervisor’s</w:t>
            </w:r>
            <w:proofErr w:type="spellEnd"/>
            <w:r w:rsidRPr="009D4BDD">
              <w:rPr>
                <w:rFonts w:ascii="Univerza Sans" w:hAnsi="Univerza Sans"/>
                <w:i/>
                <w:sz w:val="20"/>
                <w:szCs w:val="20"/>
                <w:lang w:val="sl-SI"/>
              </w:rPr>
              <w:t xml:space="preserve"> </w:t>
            </w:r>
            <w:r>
              <w:rPr>
                <w:rFonts w:ascii="Univerza Sans" w:hAnsi="Univerza Sans"/>
                <w:i/>
                <w:sz w:val="20"/>
                <w:szCs w:val="20"/>
                <w:lang w:val="sl-SI"/>
              </w:rPr>
              <w:t>N</w:t>
            </w:r>
            <w:r w:rsidRPr="009D4BDD">
              <w:rPr>
                <w:rFonts w:ascii="Univerza Sans" w:hAnsi="Univerza Sans"/>
                <w:i/>
                <w:sz w:val="20"/>
                <w:szCs w:val="20"/>
                <w:lang w:val="sl-SI"/>
              </w:rPr>
              <w:t>ame</w:t>
            </w:r>
          </w:p>
        </w:tc>
      </w:tr>
      <w:tr w:rsidR="009D4BDD" w:rsidRPr="009D4BDD" w14:paraId="1ABCCFA9" w14:textId="77777777" w:rsidTr="009D4BDD"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27F00" w14:textId="77777777" w:rsidR="009D4BDD" w:rsidRPr="009D4BDD" w:rsidRDefault="009D4BDD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  <w:r w:rsidRPr="009D4BDD">
              <w:rPr>
                <w:rFonts w:ascii="Univerza Sans" w:hAnsi="Univerza Sans"/>
                <w:sz w:val="20"/>
                <w:szCs w:val="20"/>
                <w:lang w:val="sl-SI"/>
              </w:rPr>
              <w:t>1.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EFA2D" w14:textId="77777777" w:rsidR="009D4BDD" w:rsidRPr="009D4BDD" w:rsidRDefault="009D4BDD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  <w:r w:rsidRPr="009D4BDD">
              <w:rPr>
                <w:rFonts w:ascii="Univerza Sans" w:hAnsi="Univerza Sans"/>
                <w:sz w:val="20"/>
                <w:szCs w:val="20"/>
                <w:lang w:val="sl-SI"/>
              </w:rPr>
              <w:t>25</w:t>
            </w:r>
          </w:p>
        </w:tc>
        <w:sdt>
          <w:sdtPr>
            <w:rPr>
              <w:rFonts w:ascii="Univerza Sans" w:hAnsi="Univerza Sans"/>
              <w:highlight w:val="lightGray"/>
              <w:lang w:val="sl-SI"/>
            </w:rPr>
            <w:id w:val="-1486614317"/>
            <w:placeholder>
              <w:docPart w:val="1E6F2210834A45CA8B515960A39A2CD5"/>
            </w:placeholder>
            <w:showingPlcHdr/>
            <w:text/>
          </w:sdtPr>
          <w:sdtEndPr/>
          <w:sdtContent>
            <w:tc>
              <w:tcPr>
                <w:tcW w:w="23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D608A55" w14:textId="77777777" w:rsidR="009D4BDD" w:rsidRPr="009D4BDD" w:rsidRDefault="009D4BDD">
                <w:pPr>
                  <w:rPr>
                    <w:rFonts w:ascii="Univerza Sans" w:hAnsi="Univerza Sans"/>
                    <w:sz w:val="20"/>
                    <w:szCs w:val="20"/>
                    <w:highlight w:val="lightGray"/>
                    <w:lang w:val="sl-SI"/>
                  </w:rPr>
                </w:pPr>
                <w:r w:rsidRPr="009D4BDD">
                  <w:rPr>
                    <w:rStyle w:val="PlaceholderText"/>
                    <w:rFonts w:ascii="Univerza Sans" w:hAnsi="Univerza Sans"/>
                    <w:sz w:val="20"/>
                    <w:szCs w:val="20"/>
                    <w:highlight w:val="lightGray"/>
                  </w:rPr>
                  <w:t>Število/Number</w:t>
                </w:r>
              </w:p>
            </w:tc>
          </w:sdtContent>
        </w:sdt>
        <w:sdt>
          <w:sdtPr>
            <w:rPr>
              <w:rFonts w:ascii="Univerza Sans" w:hAnsi="Univerza Sans"/>
              <w:highlight w:val="darkGray"/>
              <w:lang w:val="sl-SI"/>
            </w:rPr>
            <w:id w:val="703902832"/>
            <w:placeholder>
              <w:docPart w:val="D974D449DE714260BCF2C2C7DD126936"/>
            </w:placeholder>
            <w:showingPlcHdr/>
            <w:text/>
          </w:sdtPr>
          <w:sdtEndPr/>
          <w:sdtContent>
            <w:tc>
              <w:tcPr>
                <w:tcW w:w="283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BA7ADA0" w14:textId="77777777" w:rsidR="009D4BDD" w:rsidRPr="009D4BDD" w:rsidRDefault="009D4BDD">
                <w:pPr>
                  <w:rPr>
                    <w:rFonts w:ascii="Univerza Sans" w:hAnsi="Univerza Sans"/>
                    <w:sz w:val="20"/>
                    <w:szCs w:val="20"/>
                    <w:highlight w:val="darkGray"/>
                    <w:lang w:val="sl-SI"/>
                  </w:rPr>
                </w:pPr>
                <w:r w:rsidRPr="009D4BDD">
                  <w:rPr>
                    <w:rStyle w:val="PlaceholderText"/>
                    <w:rFonts w:ascii="Univerza Sans" w:hAnsi="Univerza Sans"/>
                    <w:sz w:val="20"/>
                    <w:szCs w:val="20"/>
                    <w:highlight w:val="lightGray"/>
                  </w:rPr>
                  <w:t>Vpišite ime/Type name</w:t>
                </w:r>
              </w:p>
            </w:tc>
          </w:sdtContent>
        </w:sdt>
      </w:tr>
      <w:tr w:rsidR="009D4BDD" w:rsidRPr="009D4BDD" w14:paraId="722709F6" w14:textId="77777777" w:rsidTr="009D4BDD"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735AC" w14:textId="77777777" w:rsidR="009D4BDD" w:rsidRPr="009D4BDD" w:rsidRDefault="009D4BDD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  <w:r w:rsidRPr="009D4BDD">
              <w:rPr>
                <w:rFonts w:ascii="Univerza Sans" w:hAnsi="Univerza Sans"/>
                <w:sz w:val="20"/>
                <w:szCs w:val="20"/>
                <w:lang w:val="sl-SI"/>
              </w:rPr>
              <w:t>2.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2F8EC" w14:textId="77777777" w:rsidR="009D4BDD" w:rsidRPr="009D4BDD" w:rsidRDefault="009D4BDD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  <w:r w:rsidRPr="009D4BDD">
              <w:rPr>
                <w:rFonts w:ascii="Univerza Sans" w:hAnsi="Univerza Sans"/>
                <w:sz w:val="20"/>
                <w:szCs w:val="20"/>
                <w:lang w:val="sl-SI"/>
              </w:rPr>
              <w:t>45</w:t>
            </w:r>
          </w:p>
        </w:tc>
        <w:sdt>
          <w:sdtPr>
            <w:rPr>
              <w:rFonts w:ascii="Univerza Sans" w:hAnsi="Univerza Sans"/>
              <w:highlight w:val="lightGray"/>
              <w:lang w:val="sl-SI"/>
            </w:rPr>
            <w:id w:val="1047415662"/>
            <w:placeholder>
              <w:docPart w:val="65BCFF3AF3CE4F32BAB28A22B855BBAF"/>
            </w:placeholder>
            <w:showingPlcHdr/>
            <w:text/>
          </w:sdtPr>
          <w:sdtEndPr/>
          <w:sdtContent>
            <w:tc>
              <w:tcPr>
                <w:tcW w:w="23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A247616" w14:textId="77777777" w:rsidR="009D4BDD" w:rsidRPr="009D4BDD" w:rsidRDefault="009D4BDD">
                <w:pPr>
                  <w:rPr>
                    <w:rFonts w:ascii="Univerza Sans" w:hAnsi="Univerza Sans"/>
                    <w:sz w:val="20"/>
                    <w:szCs w:val="20"/>
                    <w:highlight w:val="lightGray"/>
                    <w:lang w:val="sl-SI"/>
                  </w:rPr>
                </w:pPr>
                <w:r w:rsidRPr="009D4BDD">
                  <w:rPr>
                    <w:rStyle w:val="PlaceholderText"/>
                    <w:rFonts w:ascii="Univerza Sans" w:hAnsi="Univerza Sans"/>
                    <w:sz w:val="20"/>
                    <w:szCs w:val="20"/>
                    <w:highlight w:val="lightGray"/>
                  </w:rPr>
                  <w:t>Število/Number</w:t>
                </w:r>
              </w:p>
            </w:tc>
          </w:sdtContent>
        </w:sdt>
        <w:sdt>
          <w:sdtPr>
            <w:rPr>
              <w:rFonts w:ascii="Univerza Sans" w:hAnsi="Univerza Sans"/>
              <w:highlight w:val="lightGray"/>
              <w:lang w:val="sl-SI"/>
            </w:rPr>
            <w:id w:val="-743953653"/>
            <w:placeholder>
              <w:docPart w:val="C4BA91F733BE4F6FA5436F2D7A9052D7"/>
            </w:placeholder>
            <w:showingPlcHdr/>
            <w:text/>
          </w:sdtPr>
          <w:sdtEndPr/>
          <w:sdtContent>
            <w:tc>
              <w:tcPr>
                <w:tcW w:w="283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3D309AD" w14:textId="77777777" w:rsidR="009D4BDD" w:rsidRPr="009D4BDD" w:rsidRDefault="009D4BDD">
                <w:pPr>
                  <w:rPr>
                    <w:rFonts w:ascii="Univerza Sans" w:hAnsi="Univerza Sans"/>
                    <w:sz w:val="20"/>
                    <w:szCs w:val="20"/>
                    <w:highlight w:val="lightGray"/>
                    <w:lang w:val="sl-SI"/>
                  </w:rPr>
                </w:pPr>
                <w:r w:rsidRPr="009D4BDD">
                  <w:rPr>
                    <w:rStyle w:val="PlaceholderText"/>
                    <w:rFonts w:ascii="Univerza Sans" w:hAnsi="Univerza Sans"/>
                    <w:sz w:val="20"/>
                    <w:szCs w:val="20"/>
                    <w:highlight w:val="lightGray"/>
                  </w:rPr>
                  <w:t>Vpišite ime/Type name</w:t>
                </w:r>
              </w:p>
            </w:tc>
          </w:sdtContent>
        </w:sdt>
      </w:tr>
      <w:tr w:rsidR="009D4BDD" w:rsidRPr="009D4BDD" w14:paraId="5BD3544C" w14:textId="77777777" w:rsidTr="009D4BDD"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61395" w14:textId="77777777" w:rsidR="009D4BDD" w:rsidRPr="009D4BDD" w:rsidRDefault="009D4BDD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  <w:r w:rsidRPr="009D4BDD">
              <w:rPr>
                <w:rFonts w:ascii="Univerza Sans" w:hAnsi="Univerza Sans"/>
                <w:sz w:val="20"/>
                <w:szCs w:val="20"/>
                <w:lang w:val="sl-SI"/>
              </w:rPr>
              <w:t>3.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A26A8" w14:textId="77777777" w:rsidR="009D4BDD" w:rsidRPr="009D4BDD" w:rsidRDefault="009D4BDD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  <w:r w:rsidRPr="009D4BDD">
              <w:rPr>
                <w:rFonts w:ascii="Univerza Sans" w:hAnsi="Univerza Sans"/>
                <w:sz w:val="20"/>
                <w:szCs w:val="20"/>
                <w:lang w:val="sl-SI"/>
              </w:rPr>
              <w:t>60</w:t>
            </w:r>
          </w:p>
        </w:tc>
        <w:sdt>
          <w:sdtPr>
            <w:rPr>
              <w:rFonts w:ascii="Univerza Sans" w:hAnsi="Univerza Sans"/>
              <w:highlight w:val="lightGray"/>
              <w:lang w:val="sl-SI"/>
            </w:rPr>
            <w:id w:val="1525751459"/>
            <w:placeholder>
              <w:docPart w:val="58A4FAC3CD4C42C093326A51A1E5A3E8"/>
            </w:placeholder>
            <w:showingPlcHdr/>
            <w:text/>
          </w:sdtPr>
          <w:sdtEndPr/>
          <w:sdtContent>
            <w:tc>
              <w:tcPr>
                <w:tcW w:w="23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849A13F" w14:textId="77777777" w:rsidR="009D4BDD" w:rsidRPr="009D4BDD" w:rsidRDefault="009D4BDD">
                <w:pPr>
                  <w:rPr>
                    <w:rFonts w:ascii="Univerza Sans" w:hAnsi="Univerza Sans"/>
                    <w:sz w:val="20"/>
                    <w:szCs w:val="20"/>
                    <w:highlight w:val="lightGray"/>
                    <w:lang w:val="sl-SI"/>
                  </w:rPr>
                </w:pPr>
                <w:r w:rsidRPr="009D4BDD">
                  <w:rPr>
                    <w:rStyle w:val="PlaceholderText"/>
                    <w:rFonts w:ascii="Univerza Sans" w:hAnsi="Univerza Sans"/>
                    <w:sz w:val="20"/>
                    <w:szCs w:val="20"/>
                    <w:highlight w:val="lightGray"/>
                  </w:rPr>
                  <w:t>Število/Number</w:t>
                </w:r>
              </w:p>
            </w:tc>
          </w:sdtContent>
        </w:sdt>
        <w:sdt>
          <w:sdtPr>
            <w:rPr>
              <w:rFonts w:ascii="Univerza Sans" w:hAnsi="Univerza Sans"/>
              <w:highlight w:val="lightGray"/>
              <w:lang w:val="sl-SI"/>
            </w:rPr>
            <w:id w:val="-847633209"/>
            <w:placeholder>
              <w:docPart w:val="479B8385F0AF4188A93B2C5E18D38E2F"/>
            </w:placeholder>
            <w:showingPlcHdr/>
            <w:text/>
          </w:sdtPr>
          <w:sdtEndPr/>
          <w:sdtContent>
            <w:tc>
              <w:tcPr>
                <w:tcW w:w="283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BBBB9CA" w14:textId="77777777" w:rsidR="009D4BDD" w:rsidRPr="009D4BDD" w:rsidRDefault="009D4BDD">
                <w:pPr>
                  <w:rPr>
                    <w:rFonts w:ascii="Univerza Sans" w:hAnsi="Univerza Sans"/>
                    <w:sz w:val="20"/>
                    <w:szCs w:val="20"/>
                    <w:highlight w:val="lightGray"/>
                    <w:lang w:val="sl-SI"/>
                  </w:rPr>
                </w:pPr>
                <w:r w:rsidRPr="009D4BDD">
                  <w:rPr>
                    <w:rStyle w:val="PlaceholderText"/>
                    <w:rFonts w:ascii="Univerza Sans" w:hAnsi="Univerza Sans"/>
                    <w:sz w:val="20"/>
                    <w:szCs w:val="20"/>
                    <w:highlight w:val="lightGray"/>
                  </w:rPr>
                  <w:t>Vpišite ime/Type name</w:t>
                </w:r>
              </w:p>
            </w:tc>
          </w:sdtContent>
        </w:sdt>
      </w:tr>
      <w:tr w:rsidR="009D4BDD" w:rsidRPr="009D4BDD" w14:paraId="11FF0CAF" w14:textId="77777777" w:rsidTr="009D4BDD"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5C040" w14:textId="77777777" w:rsidR="009D4BDD" w:rsidRPr="009D4BDD" w:rsidRDefault="009D4BDD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  <w:r w:rsidRPr="009D4BDD">
              <w:rPr>
                <w:rFonts w:ascii="Univerza Sans" w:hAnsi="Univerza Sans"/>
                <w:sz w:val="20"/>
                <w:szCs w:val="20"/>
                <w:lang w:val="sl-SI"/>
              </w:rPr>
              <w:t>4.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D2C84" w14:textId="77777777" w:rsidR="009D4BDD" w:rsidRPr="009D4BDD" w:rsidRDefault="009D4BDD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  <w:r w:rsidRPr="009D4BDD">
              <w:rPr>
                <w:rFonts w:ascii="Univerza Sans" w:hAnsi="Univerza Sans"/>
                <w:sz w:val="20"/>
                <w:szCs w:val="20"/>
                <w:lang w:val="sl-SI"/>
              </w:rPr>
              <w:t>50</w:t>
            </w:r>
          </w:p>
        </w:tc>
        <w:sdt>
          <w:sdtPr>
            <w:rPr>
              <w:rFonts w:ascii="Univerza Sans" w:hAnsi="Univerza Sans"/>
              <w:highlight w:val="lightGray"/>
              <w:lang w:val="sl-SI"/>
            </w:rPr>
            <w:id w:val="1097447300"/>
            <w:placeholder>
              <w:docPart w:val="F8F2B4B507C449418E6201E58243BB4B"/>
            </w:placeholder>
            <w:showingPlcHdr/>
            <w:text/>
          </w:sdtPr>
          <w:sdtEndPr/>
          <w:sdtContent>
            <w:tc>
              <w:tcPr>
                <w:tcW w:w="23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5561B8EA" w14:textId="77777777" w:rsidR="009D4BDD" w:rsidRPr="009D4BDD" w:rsidRDefault="009D4BDD">
                <w:pPr>
                  <w:rPr>
                    <w:rFonts w:ascii="Univerza Sans" w:hAnsi="Univerza Sans"/>
                    <w:sz w:val="20"/>
                    <w:szCs w:val="20"/>
                    <w:highlight w:val="lightGray"/>
                    <w:lang w:val="sl-SI"/>
                  </w:rPr>
                </w:pPr>
                <w:r w:rsidRPr="009D4BDD">
                  <w:rPr>
                    <w:rStyle w:val="PlaceholderText"/>
                    <w:rFonts w:ascii="Univerza Sans" w:hAnsi="Univerza Sans"/>
                    <w:sz w:val="20"/>
                    <w:szCs w:val="20"/>
                    <w:highlight w:val="lightGray"/>
                  </w:rPr>
                  <w:t>Število/Number</w:t>
                </w:r>
              </w:p>
            </w:tc>
          </w:sdtContent>
        </w:sdt>
        <w:sdt>
          <w:sdtPr>
            <w:rPr>
              <w:rFonts w:ascii="Univerza Sans" w:hAnsi="Univerza Sans"/>
              <w:highlight w:val="lightGray"/>
              <w:lang w:val="sl-SI"/>
            </w:rPr>
            <w:id w:val="2010938827"/>
            <w:placeholder>
              <w:docPart w:val="4E9C46BE881744CFBD25101F1D35C643"/>
            </w:placeholder>
            <w:showingPlcHdr/>
            <w:text/>
          </w:sdtPr>
          <w:sdtEndPr/>
          <w:sdtContent>
            <w:tc>
              <w:tcPr>
                <w:tcW w:w="283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0FFD79B" w14:textId="77777777" w:rsidR="009D4BDD" w:rsidRPr="009D4BDD" w:rsidRDefault="009D4BDD">
                <w:pPr>
                  <w:rPr>
                    <w:rFonts w:ascii="Univerza Sans" w:hAnsi="Univerza Sans"/>
                    <w:sz w:val="20"/>
                    <w:szCs w:val="20"/>
                    <w:highlight w:val="lightGray"/>
                    <w:lang w:val="sl-SI"/>
                  </w:rPr>
                </w:pPr>
                <w:r w:rsidRPr="009D4BDD">
                  <w:rPr>
                    <w:rStyle w:val="PlaceholderText"/>
                    <w:rFonts w:ascii="Univerza Sans" w:hAnsi="Univerza Sans"/>
                    <w:sz w:val="20"/>
                    <w:szCs w:val="20"/>
                    <w:highlight w:val="lightGray"/>
                  </w:rPr>
                  <w:t>Vpišite ime/Type name</w:t>
                </w:r>
              </w:p>
            </w:tc>
          </w:sdtContent>
        </w:sdt>
      </w:tr>
    </w:tbl>
    <w:p w14:paraId="009651F8" w14:textId="77777777" w:rsidR="009D4BDD" w:rsidRPr="009D4BDD" w:rsidRDefault="009D4BDD" w:rsidP="009D4BDD">
      <w:pPr>
        <w:rPr>
          <w:rFonts w:ascii="Univerza Sans" w:hAnsi="Univerza Sans"/>
          <w:lang w:val="sl-SI"/>
        </w:rPr>
      </w:pPr>
    </w:p>
    <w:p w14:paraId="21D35A02" w14:textId="77777777" w:rsidR="009D4BDD" w:rsidRPr="009D4BDD" w:rsidRDefault="009D4BDD" w:rsidP="009D4BDD">
      <w:pPr>
        <w:rPr>
          <w:rFonts w:ascii="Univerza Sans" w:hAnsi="Univerza Sans"/>
          <w:lang w:val="sl-SI"/>
        </w:rPr>
      </w:pPr>
      <w:r w:rsidRPr="009D4BDD">
        <w:rPr>
          <w:rFonts w:ascii="Univerza Sans" w:hAnsi="Univerza Sans"/>
          <w:lang w:val="sl-SI"/>
        </w:rPr>
        <w:t>Študent/-</w:t>
      </w:r>
      <w:proofErr w:type="spellStart"/>
      <w:r w:rsidRPr="009D4BDD">
        <w:rPr>
          <w:rFonts w:ascii="Univerza Sans" w:hAnsi="Univerza Sans"/>
          <w:lang w:val="sl-SI"/>
        </w:rPr>
        <w:t>ka</w:t>
      </w:r>
      <w:proofErr w:type="spellEnd"/>
      <w:r w:rsidRPr="009D4BDD">
        <w:rPr>
          <w:rFonts w:ascii="Univerza Sans" w:hAnsi="Univerza Sans"/>
          <w:lang w:val="sl-SI"/>
        </w:rPr>
        <w:t xml:space="preserve"> lahko individualno raziskovalno delo opravi z različnimi dejavnostmi: sodelovanje v okviru raziskovalnega projekta ali drugega znanstveno raziskovalnega dela raziskovalnih in/ali projektnih skupin na UL FGG ali drugi članici UL, aktivna udeležba na konferenci (strokovna ali znanstvena), izdelava članka, udeležba na poletnih šolah, delavnicah itd.</w:t>
      </w:r>
    </w:p>
    <w:p w14:paraId="2EFE62C7" w14:textId="77777777" w:rsidR="00C56408" w:rsidRDefault="00C56408" w:rsidP="009D4BDD">
      <w:pPr>
        <w:rPr>
          <w:rFonts w:ascii="Univerza Sans" w:hAnsi="Univerza Sans"/>
          <w:i/>
          <w:lang w:val="en-US"/>
        </w:rPr>
      </w:pPr>
    </w:p>
    <w:p w14:paraId="4430BA12" w14:textId="38EB1E83" w:rsidR="009D4BDD" w:rsidRPr="009D4BDD" w:rsidRDefault="009D4BDD" w:rsidP="009D4BDD">
      <w:pPr>
        <w:rPr>
          <w:rFonts w:ascii="Univerza Sans" w:hAnsi="Univerza Sans"/>
          <w:i/>
          <w:lang w:val="en-US"/>
        </w:rPr>
      </w:pPr>
      <w:r w:rsidRPr="009D4BDD">
        <w:rPr>
          <w:rFonts w:ascii="Univerza Sans" w:hAnsi="Univerza Sans"/>
          <w:i/>
          <w:lang w:val="en-US"/>
        </w:rPr>
        <w:t xml:space="preserve">Student’s Individual Research Work May Consist of Various Activities: Cooperation Within Research Project or Other Research Work in Research </w:t>
      </w:r>
      <w:r>
        <w:rPr>
          <w:rFonts w:ascii="Univerza Sans" w:hAnsi="Univerza Sans"/>
          <w:i/>
          <w:lang w:val="en-US"/>
        </w:rPr>
        <w:t>a</w:t>
      </w:r>
      <w:r w:rsidRPr="009D4BDD">
        <w:rPr>
          <w:rFonts w:ascii="Univerza Sans" w:hAnsi="Univerza Sans"/>
          <w:i/>
          <w:lang w:val="en-US"/>
        </w:rPr>
        <w:t xml:space="preserve">nd/or Project Groups </w:t>
      </w:r>
      <w:r>
        <w:rPr>
          <w:rFonts w:ascii="Univerza Sans" w:hAnsi="Univerza Sans"/>
          <w:i/>
          <w:lang w:val="en-US"/>
        </w:rPr>
        <w:t>a</w:t>
      </w:r>
      <w:r w:rsidRPr="009D4BDD">
        <w:rPr>
          <w:rFonts w:ascii="Univerza Sans" w:hAnsi="Univerza Sans"/>
          <w:i/>
          <w:lang w:val="en-US"/>
        </w:rPr>
        <w:t xml:space="preserve">t UL FGG </w:t>
      </w:r>
      <w:r>
        <w:rPr>
          <w:rFonts w:ascii="Univerza Sans" w:hAnsi="Univerza Sans"/>
          <w:i/>
          <w:lang w:val="en-US"/>
        </w:rPr>
        <w:t>o</w:t>
      </w:r>
      <w:r w:rsidRPr="009D4BDD">
        <w:rPr>
          <w:rFonts w:ascii="Univerza Sans" w:hAnsi="Univerza Sans"/>
          <w:i/>
          <w:lang w:val="en-US"/>
        </w:rPr>
        <w:t xml:space="preserve">r Other Members </w:t>
      </w:r>
      <w:r>
        <w:rPr>
          <w:rFonts w:ascii="Univerza Sans" w:hAnsi="Univerza Sans"/>
          <w:i/>
          <w:lang w:val="en-US"/>
        </w:rPr>
        <w:t>o</w:t>
      </w:r>
      <w:r w:rsidRPr="009D4BDD">
        <w:rPr>
          <w:rFonts w:ascii="Univerza Sans" w:hAnsi="Univerza Sans"/>
          <w:i/>
          <w:lang w:val="en-US"/>
        </w:rPr>
        <w:t xml:space="preserve">f UL, Active Participation </w:t>
      </w:r>
      <w:r>
        <w:rPr>
          <w:rFonts w:ascii="Univerza Sans" w:hAnsi="Univerza Sans"/>
          <w:i/>
          <w:lang w:val="en-US"/>
        </w:rPr>
        <w:t>a</w:t>
      </w:r>
      <w:r w:rsidRPr="009D4BDD">
        <w:rPr>
          <w:rFonts w:ascii="Univerza Sans" w:hAnsi="Univerza Sans"/>
          <w:i/>
          <w:lang w:val="en-US"/>
        </w:rPr>
        <w:t xml:space="preserve">t </w:t>
      </w:r>
      <w:r>
        <w:rPr>
          <w:rFonts w:ascii="Univerza Sans" w:hAnsi="Univerza Sans"/>
          <w:i/>
          <w:lang w:val="en-US"/>
        </w:rPr>
        <w:t xml:space="preserve">a </w:t>
      </w:r>
      <w:r w:rsidRPr="009D4BDD">
        <w:rPr>
          <w:rFonts w:ascii="Univerza Sans" w:hAnsi="Univerza Sans"/>
          <w:i/>
          <w:lang w:val="en-US"/>
        </w:rPr>
        <w:t xml:space="preserve">Conference (Professional </w:t>
      </w:r>
      <w:r>
        <w:rPr>
          <w:rFonts w:ascii="Univerza Sans" w:hAnsi="Univerza Sans"/>
          <w:i/>
          <w:lang w:val="en-US"/>
        </w:rPr>
        <w:t>o</w:t>
      </w:r>
      <w:r w:rsidRPr="009D4BDD">
        <w:rPr>
          <w:rFonts w:ascii="Univerza Sans" w:hAnsi="Univerza Sans"/>
          <w:i/>
          <w:lang w:val="en-US"/>
        </w:rPr>
        <w:t xml:space="preserve">r Scientific), Published Article, Participation </w:t>
      </w:r>
      <w:r>
        <w:rPr>
          <w:rFonts w:ascii="Univerza Sans" w:hAnsi="Univerza Sans"/>
          <w:i/>
          <w:lang w:val="en-US"/>
        </w:rPr>
        <w:t>i</w:t>
      </w:r>
      <w:r w:rsidRPr="009D4BDD">
        <w:rPr>
          <w:rFonts w:ascii="Univerza Sans" w:hAnsi="Univerza Sans"/>
          <w:i/>
          <w:lang w:val="en-US"/>
        </w:rPr>
        <w:t xml:space="preserve">n Summer Schools, Workshops, </w:t>
      </w:r>
      <w:r>
        <w:rPr>
          <w:rFonts w:ascii="Univerza Sans" w:hAnsi="Univerza Sans"/>
          <w:i/>
          <w:lang w:val="en-US"/>
        </w:rPr>
        <w:t>e</w:t>
      </w:r>
      <w:r w:rsidRPr="009D4BDD">
        <w:rPr>
          <w:rFonts w:ascii="Univerza Sans" w:hAnsi="Univerza Sans"/>
          <w:i/>
          <w:lang w:val="en-US"/>
        </w:rPr>
        <w:t>tc.</w:t>
      </w:r>
    </w:p>
    <w:p w14:paraId="1C5F247D" w14:textId="77777777" w:rsidR="009D4BDD" w:rsidRPr="009D4BDD" w:rsidRDefault="009D4BDD" w:rsidP="009D4BDD">
      <w:pPr>
        <w:rPr>
          <w:rFonts w:ascii="Univerza Sans" w:hAnsi="Univerza Sans"/>
          <w:lang w:val="en-US"/>
        </w:rPr>
      </w:pPr>
    </w:p>
    <w:p w14:paraId="09078669" w14:textId="1A7B156B" w:rsidR="009D4BDD" w:rsidRPr="009D4BDD" w:rsidRDefault="009D4BDD" w:rsidP="009D4BDD">
      <w:pPr>
        <w:rPr>
          <w:rFonts w:ascii="Univerza Sans" w:hAnsi="Univerza Sans"/>
          <w:i/>
          <w:lang w:val="sl-SI"/>
        </w:rPr>
      </w:pPr>
      <w:r w:rsidRPr="009D4BDD">
        <w:rPr>
          <w:rFonts w:ascii="Univerza Sans" w:hAnsi="Univerza Sans"/>
          <w:lang w:val="sl-SI"/>
        </w:rPr>
        <w:t xml:space="preserve">Napredek raziskovalnega dela (obrazložitev mentorja do dva stavka) / </w:t>
      </w:r>
      <w:proofErr w:type="spellStart"/>
      <w:r w:rsidRPr="009D4BDD">
        <w:rPr>
          <w:rFonts w:ascii="Univerza Sans" w:hAnsi="Univerza Sans"/>
          <w:i/>
          <w:lang w:val="sl-SI"/>
        </w:rPr>
        <w:t>Progress</w:t>
      </w:r>
      <w:proofErr w:type="spellEnd"/>
      <w:r w:rsidRPr="009D4BDD">
        <w:rPr>
          <w:rFonts w:ascii="Univerza Sans" w:hAnsi="Univerza Sans"/>
          <w:i/>
          <w:lang w:val="sl-SI"/>
        </w:rPr>
        <w:t xml:space="preserve"> </w:t>
      </w:r>
      <w:r>
        <w:rPr>
          <w:rFonts w:ascii="Univerza Sans" w:hAnsi="Univerza Sans"/>
          <w:i/>
          <w:lang w:val="sl-SI"/>
        </w:rPr>
        <w:t>o</w:t>
      </w:r>
      <w:r w:rsidRPr="009D4BDD">
        <w:rPr>
          <w:rFonts w:ascii="Univerza Sans" w:hAnsi="Univerza Sans"/>
          <w:i/>
          <w:lang w:val="sl-SI"/>
        </w:rPr>
        <w:t xml:space="preserve">f </w:t>
      </w:r>
      <w:proofErr w:type="spellStart"/>
      <w:r w:rsidRPr="009D4BDD">
        <w:rPr>
          <w:rFonts w:ascii="Univerza Sans" w:hAnsi="Univerza Sans"/>
          <w:i/>
          <w:lang w:val="sl-SI"/>
        </w:rPr>
        <w:t>Research</w:t>
      </w:r>
      <w:proofErr w:type="spellEnd"/>
      <w:r w:rsidRPr="009D4BDD">
        <w:rPr>
          <w:rFonts w:ascii="Univerza Sans" w:hAnsi="Univerza Sans"/>
          <w:i/>
          <w:lang w:val="sl-SI"/>
        </w:rPr>
        <w:t xml:space="preserve"> </w:t>
      </w:r>
      <w:proofErr w:type="spellStart"/>
      <w:r w:rsidRPr="009D4BDD">
        <w:rPr>
          <w:rFonts w:ascii="Univerza Sans" w:hAnsi="Univerza Sans"/>
          <w:i/>
          <w:lang w:val="sl-SI"/>
        </w:rPr>
        <w:t>Work</w:t>
      </w:r>
      <w:proofErr w:type="spellEnd"/>
      <w:r w:rsidRPr="009D4BDD">
        <w:rPr>
          <w:rFonts w:ascii="Univerza Sans" w:hAnsi="Univerza Sans"/>
          <w:i/>
          <w:lang w:val="sl-SI"/>
        </w:rPr>
        <w:t xml:space="preserve"> (</w:t>
      </w:r>
      <w:proofErr w:type="spellStart"/>
      <w:r w:rsidRPr="009D4BDD">
        <w:rPr>
          <w:rFonts w:ascii="Univerza Sans" w:hAnsi="Univerza Sans"/>
          <w:i/>
          <w:lang w:val="sl-SI"/>
        </w:rPr>
        <w:t>Supervisor’s</w:t>
      </w:r>
      <w:proofErr w:type="spellEnd"/>
      <w:r w:rsidRPr="009D4BDD">
        <w:rPr>
          <w:rFonts w:ascii="Univerza Sans" w:hAnsi="Univerza Sans"/>
          <w:i/>
          <w:lang w:val="sl-SI"/>
        </w:rPr>
        <w:t xml:space="preserve"> </w:t>
      </w:r>
      <w:proofErr w:type="spellStart"/>
      <w:r w:rsidRPr="009D4BDD">
        <w:rPr>
          <w:rFonts w:ascii="Univerza Sans" w:hAnsi="Univerza Sans"/>
          <w:i/>
          <w:lang w:val="sl-SI"/>
        </w:rPr>
        <w:t>Comments</w:t>
      </w:r>
      <w:proofErr w:type="spellEnd"/>
      <w:r w:rsidRPr="009D4BDD">
        <w:rPr>
          <w:rFonts w:ascii="Univerza Sans" w:hAnsi="Univerza Sans"/>
          <w:i/>
          <w:lang w:val="sl-SI"/>
        </w:rPr>
        <w:t xml:space="preserve">, </w:t>
      </w:r>
      <w:r>
        <w:rPr>
          <w:rFonts w:ascii="Univerza Sans" w:hAnsi="Univerza Sans"/>
          <w:i/>
          <w:lang w:val="sl-SI"/>
        </w:rPr>
        <w:t>U</w:t>
      </w:r>
      <w:r w:rsidRPr="009D4BDD">
        <w:rPr>
          <w:rFonts w:ascii="Univerza Sans" w:hAnsi="Univerza Sans"/>
          <w:i/>
          <w:lang w:val="sl-SI"/>
        </w:rPr>
        <w:t xml:space="preserve">p </w:t>
      </w:r>
      <w:r>
        <w:rPr>
          <w:rFonts w:ascii="Univerza Sans" w:hAnsi="Univerza Sans"/>
          <w:i/>
          <w:lang w:val="sl-SI"/>
        </w:rPr>
        <w:t>t</w:t>
      </w:r>
      <w:r w:rsidRPr="009D4BDD">
        <w:rPr>
          <w:rFonts w:ascii="Univerza Sans" w:hAnsi="Univerza Sans"/>
          <w:i/>
          <w:lang w:val="sl-SI"/>
        </w:rPr>
        <w:t xml:space="preserve">o </w:t>
      </w:r>
      <w:proofErr w:type="spellStart"/>
      <w:r w:rsidRPr="009D4BDD">
        <w:rPr>
          <w:rFonts w:ascii="Univerza Sans" w:hAnsi="Univerza Sans"/>
          <w:i/>
          <w:lang w:val="sl-SI"/>
        </w:rPr>
        <w:t>Two</w:t>
      </w:r>
      <w:proofErr w:type="spellEnd"/>
      <w:r w:rsidRPr="009D4BDD">
        <w:rPr>
          <w:rFonts w:ascii="Univerza Sans" w:hAnsi="Univerza Sans"/>
          <w:i/>
          <w:lang w:val="sl-SI"/>
        </w:rPr>
        <w:t xml:space="preserve"> </w:t>
      </w:r>
      <w:proofErr w:type="spellStart"/>
      <w:r w:rsidRPr="009D4BDD">
        <w:rPr>
          <w:rFonts w:ascii="Univerza Sans" w:hAnsi="Univerza Sans"/>
          <w:i/>
          <w:lang w:val="sl-SI"/>
        </w:rPr>
        <w:t>Sentences</w:t>
      </w:r>
      <w:proofErr w:type="spellEnd"/>
      <w:r w:rsidRPr="009D4BDD">
        <w:rPr>
          <w:rFonts w:ascii="Univerza Sans" w:hAnsi="Univerza Sans"/>
          <w:i/>
          <w:lang w:val="sl-SI"/>
        </w:rPr>
        <w:t>)</w:t>
      </w:r>
    </w:p>
    <w:p w14:paraId="00BC2A10" w14:textId="77777777" w:rsidR="009D4BDD" w:rsidRPr="009D4BDD" w:rsidRDefault="009D4BDD" w:rsidP="009D4BDD">
      <w:pPr>
        <w:rPr>
          <w:rFonts w:ascii="Univerza Sans" w:hAnsi="Univerza Sans"/>
          <w:lang w:val="sl-SI"/>
        </w:rPr>
      </w:pPr>
    </w:p>
    <w:sdt>
      <w:sdtPr>
        <w:rPr>
          <w:rFonts w:ascii="Univerza Sans" w:hAnsi="Univerza Sans"/>
          <w:highlight w:val="darkGray"/>
          <w:lang w:val="sl-SI"/>
        </w:rPr>
        <w:id w:val="1549795244"/>
        <w:placeholder>
          <w:docPart w:val="9FD21752058A4CC6BEEA96D481E0DB47"/>
        </w:placeholder>
        <w:showingPlcHdr/>
        <w:text w:multiLine="1"/>
      </w:sdtPr>
      <w:sdtEndPr/>
      <w:sdtContent>
        <w:p w14:paraId="4DA658F7" w14:textId="77777777" w:rsidR="009D4BDD" w:rsidRPr="009D4BDD" w:rsidRDefault="009D4BDD" w:rsidP="009D4BDD">
          <w:pPr>
            <w:rPr>
              <w:rFonts w:ascii="Univerza Sans" w:hAnsi="Univerza Sans"/>
              <w:lang w:val="sl-SI"/>
            </w:rPr>
          </w:pPr>
          <w:r w:rsidRPr="009D4BDD">
            <w:rPr>
              <w:rStyle w:val="PlaceholderText"/>
              <w:rFonts w:ascii="Univerza Sans" w:hAnsi="Univerza Sans"/>
              <w:highlight w:val="lightGray"/>
            </w:rPr>
            <w:t>Opis napredka/Desription of progress</w:t>
          </w:r>
        </w:p>
      </w:sdtContent>
    </w:sdt>
    <w:p w14:paraId="01AFDB92" w14:textId="77777777" w:rsidR="009D4BDD" w:rsidRPr="009D4BDD" w:rsidRDefault="009D4BDD" w:rsidP="009D4BDD">
      <w:pPr>
        <w:rPr>
          <w:rFonts w:ascii="Univerza Sans" w:hAnsi="Univerza Sans"/>
          <w:lang w:val="sl-SI"/>
        </w:rPr>
      </w:pPr>
    </w:p>
    <w:p w14:paraId="528714D4" w14:textId="77777777" w:rsidR="009D4BDD" w:rsidRPr="009D4BDD" w:rsidRDefault="009D4BDD" w:rsidP="009D4BDD">
      <w:pPr>
        <w:rPr>
          <w:rFonts w:ascii="Univerza Sans" w:hAnsi="Univerza Sans"/>
          <w:lang w:val="sl-SI"/>
        </w:rPr>
      </w:pPr>
    </w:p>
    <w:p w14:paraId="2336E9FA" w14:textId="77777777" w:rsidR="009D4BDD" w:rsidRPr="009D4BDD" w:rsidRDefault="009D4BDD" w:rsidP="009D4BDD">
      <w:pPr>
        <w:rPr>
          <w:rFonts w:ascii="Univerza Sans" w:hAnsi="Univerza Sans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  <w:gridCol w:w="4151"/>
      </w:tblGrid>
      <w:tr w:rsidR="009D4BDD" w:rsidRPr="009D4BDD" w14:paraId="1DBE8194" w14:textId="77777777" w:rsidTr="009D4BDD">
        <w:tc>
          <w:tcPr>
            <w:tcW w:w="4151" w:type="dxa"/>
            <w:hideMark/>
          </w:tcPr>
          <w:p w14:paraId="0CBAE7F3" w14:textId="0ECB8E9E" w:rsidR="009D4BDD" w:rsidRPr="009D4BDD" w:rsidRDefault="009D4BDD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  <w:r>
              <w:rPr>
                <w:rFonts w:ascii="Univerza Sans" w:hAnsi="Univerza Sans"/>
                <w:sz w:val="20"/>
                <w:szCs w:val="20"/>
                <w:lang w:val="sl-SI"/>
              </w:rPr>
              <w:t>Podpis š</w:t>
            </w:r>
            <w:r w:rsidRPr="009D4BDD">
              <w:rPr>
                <w:rFonts w:ascii="Univerza Sans" w:hAnsi="Univerza Sans"/>
                <w:sz w:val="20"/>
                <w:szCs w:val="20"/>
                <w:lang w:val="sl-SI"/>
              </w:rPr>
              <w:t>tudent</w:t>
            </w:r>
            <w:r>
              <w:rPr>
                <w:rFonts w:ascii="Univerza Sans" w:hAnsi="Univerza Sans"/>
                <w:sz w:val="20"/>
                <w:szCs w:val="20"/>
                <w:lang w:val="sl-SI"/>
              </w:rPr>
              <w:t xml:space="preserve">a </w:t>
            </w:r>
            <w:r w:rsidRPr="009D4BDD">
              <w:rPr>
                <w:rFonts w:ascii="Univerza Sans" w:hAnsi="Univerza Sans"/>
                <w:sz w:val="20"/>
                <w:szCs w:val="20"/>
                <w:lang w:val="sl-SI"/>
              </w:rPr>
              <w:t>(-</w:t>
            </w:r>
            <w:proofErr w:type="spellStart"/>
            <w:r w:rsidRPr="009D4BDD">
              <w:rPr>
                <w:rFonts w:ascii="Univerza Sans" w:hAnsi="Univerza Sans"/>
                <w:sz w:val="20"/>
                <w:szCs w:val="20"/>
                <w:lang w:val="sl-SI"/>
              </w:rPr>
              <w:t>k</w:t>
            </w:r>
            <w:r>
              <w:rPr>
                <w:rFonts w:ascii="Univerza Sans" w:hAnsi="Univerza Sans"/>
                <w:sz w:val="20"/>
                <w:szCs w:val="20"/>
                <w:lang w:val="sl-SI"/>
              </w:rPr>
              <w:t>e</w:t>
            </w:r>
            <w:proofErr w:type="spellEnd"/>
            <w:r w:rsidRPr="009D4BDD">
              <w:rPr>
                <w:rFonts w:ascii="Univerza Sans" w:hAnsi="Univerza Sans"/>
                <w:sz w:val="20"/>
                <w:szCs w:val="20"/>
                <w:lang w:val="sl-SI"/>
              </w:rPr>
              <w:t xml:space="preserve">) / </w:t>
            </w:r>
            <w:proofErr w:type="spellStart"/>
            <w:r w:rsidRPr="009D4BDD">
              <w:rPr>
                <w:rFonts w:ascii="Univerza Sans" w:hAnsi="Univerza Sans"/>
                <w:sz w:val="20"/>
                <w:szCs w:val="20"/>
                <w:lang w:val="sl-SI"/>
              </w:rPr>
              <w:t>Student</w:t>
            </w:r>
            <w:r>
              <w:rPr>
                <w:rFonts w:ascii="Univerza Sans" w:hAnsi="Univerza Sans"/>
                <w:sz w:val="20"/>
                <w:szCs w:val="20"/>
                <w:lang w:val="sl-SI"/>
              </w:rPr>
              <w:t>'s</w:t>
            </w:r>
            <w:proofErr w:type="spellEnd"/>
            <w:r>
              <w:rPr>
                <w:rFonts w:ascii="Univerza Sans" w:hAnsi="Univerza Sans"/>
                <w:sz w:val="20"/>
                <w:szCs w:val="20"/>
                <w:lang w:val="sl-SI"/>
              </w:rPr>
              <w:t xml:space="preserve"> Signature</w:t>
            </w:r>
          </w:p>
        </w:tc>
        <w:tc>
          <w:tcPr>
            <w:tcW w:w="4151" w:type="dxa"/>
            <w:hideMark/>
          </w:tcPr>
          <w:p w14:paraId="79611DBB" w14:textId="299A09DA" w:rsidR="009D4BDD" w:rsidRPr="009D4BDD" w:rsidRDefault="009D4BDD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  <w:r>
              <w:rPr>
                <w:rFonts w:ascii="Univerza Sans" w:hAnsi="Univerza Sans"/>
                <w:sz w:val="20"/>
                <w:szCs w:val="20"/>
                <w:lang w:val="sl-SI"/>
              </w:rPr>
              <w:t xml:space="preserve"> </w:t>
            </w:r>
            <w:r w:rsidRPr="009D4BDD">
              <w:rPr>
                <w:rFonts w:ascii="Univerza Sans" w:hAnsi="Univerza Sans"/>
                <w:sz w:val="20"/>
                <w:szCs w:val="20"/>
                <w:lang w:val="sl-SI"/>
              </w:rPr>
              <w:t xml:space="preserve">Mentor (-ica) / </w:t>
            </w:r>
            <w:r>
              <w:rPr>
                <w:rFonts w:ascii="Univerza Sans" w:hAnsi="Univerza Sans"/>
                <w:sz w:val="20"/>
                <w:szCs w:val="20"/>
                <w:lang w:val="sl-SI"/>
              </w:rPr>
              <w:t xml:space="preserve">Signature of the </w:t>
            </w:r>
            <w:proofErr w:type="spellStart"/>
            <w:r w:rsidRPr="009D4BDD">
              <w:rPr>
                <w:rFonts w:ascii="Univerza Sans" w:hAnsi="Univerza Sans"/>
                <w:sz w:val="20"/>
                <w:szCs w:val="20"/>
                <w:lang w:val="sl-SI"/>
              </w:rPr>
              <w:t>Supervisor</w:t>
            </w:r>
            <w:proofErr w:type="spellEnd"/>
          </w:p>
        </w:tc>
      </w:tr>
    </w:tbl>
    <w:p w14:paraId="2951F581" w14:textId="1D9CED86" w:rsidR="009D4BDD" w:rsidRDefault="009D4BDD" w:rsidP="009D4BDD">
      <w:pPr>
        <w:rPr>
          <w:rFonts w:ascii="Univerza Sans" w:hAnsi="Univerza Sans"/>
          <w:lang w:val="sl-SI"/>
        </w:rPr>
      </w:pPr>
    </w:p>
    <w:p w14:paraId="2850F3D0" w14:textId="44A64D00" w:rsidR="009D4BDD" w:rsidRDefault="009D4BDD" w:rsidP="009D4BDD">
      <w:pPr>
        <w:rPr>
          <w:rFonts w:ascii="Univerza Sans" w:hAnsi="Univerza Sans"/>
          <w:lang w:val="sl-SI"/>
        </w:rPr>
      </w:pPr>
    </w:p>
    <w:p w14:paraId="3AE4DC0E" w14:textId="78DAE3DE" w:rsidR="009D4BDD" w:rsidRDefault="009D4BDD" w:rsidP="009D4BDD">
      <w:pPr>
        <w:rPr>
          <w:rFonts w:ascii="Univerza Sans" w:hAnsi="Univerza Sans"/>
          <w:lang w:val="sl-SI"/>
        </w:rPr>
      </w:pPr>
    </w:p>
    <w:p w14:paraId="0064B33D" w14:textId="77777777" w:rsidR="009D4BDD" w:rsidRPr="009D4BDD" w:rsidRDefault="009D4BDD" w:rsidP="009D4BDD">
      <w:pPr>
        <w:rPr>
          <w:rFonts w:ascii="Univerza Sans" w:hAnsi="Univerza Sans"/>
          <w:lang w:val="sl-SI"/>
        </w:rPr>
      </w:pPr>
    </w:p>
    <w:p w14:paraId="484431E0" w14:textId="77777777" w:rsidR="009D4BDD" w:rsidRPr="009D4BDD" w:rsidRDefault="009D4BDD" w:rsidP="009D4BDD">
      <w:pPr>
        <w:rPr>
          <w:rFonts w:ascii="Univerza Sans" w:hAnsi="Univerza Sans"/>
          <w:lang w:val="sl-SI"/>
        </w:rPr>
      </w:pPr>
      <w:r w:rsidRPr="009D4BDD">
        <w:rPr>
          <w:rFonts w:ascii="Univerza Sans" w:hAnsi="Univerza Sans"/>
          <w:lang w:val="sl-SI"/>
        </w:rPr>
        <w:t xml:space="preserve">Datum/Date </w:t>
      </w:r>
      <w:sdt>
        <w:sdtPr>
          <w:rPr>
            <w:rFonts w:ascii="Univerza Sans" w:hAnsi="Univerza Sans"/>
            <w:highlight w:val="darkGray"/>
            <w:lang w:val="sl-SI"/>
          </w:rPr>
          <w:id w:val="-297449675"/>
          <w:placeholder>
            <w:docPart w:val="6F83D9EA471D4435AB30C832E58BB574"/>
          </w:placeholder>
          <w:showingPlcHdr/>
          <w:date>
            <w:dateFormat w:val="d. MM. yyyy"/>
            <w:lid w:val="sl-SI"/>
            <w:storeMappedDataAs w:val="dateTime"/>
            <w:calendar w:val="gregorian"/>
          </w:date>
        </w:sdtPr>
        <w:sdtEndPr/>
        <w:sdtContent>
          <w:r w:rsidRPr="009D4BDD">
            <w:rPr>
              <w:rStyle w:val="PlaceholderText"/>
              <w:rFonts w:ascii="Univerza Sans" w:hAnsi="Univerza Sans"/>
              <w:highlight w:val="lightGray"/>
            </w:rPr>
            <w:t>Izberite/Select</w:t>
          </w:r>
        </w:sdtContent>
      </w:sdt>
      <w:r w:rsidRPr="009D4BDD">
        <w:rPr>
          <w:rFonts w:ascii="Univerza Sans" w:hAnsi="Univerza Sans"/>
          <w:lang w:val="sl-SI"/>
        </w:rPr>
        <w:t xml:space="preserve"> </w:t>
      </w:r>
    </w:p>
    <w:p w14:paraId="7B3A3A4F" w14:textId="77777777" w:rsidR="009D4BDD" w:rsidRPr="009D4BDD" w:rsidRDefault="009D4BDD" w:rsidP="009D4BDD">
      <w:pPr>
        <w:rPr>
          <w:rFonts w:ascii="Univerza Sans" w:hAnsi="Univerza Sans"/>
          <w:lang w:val="sl-SI"/>
        </w:rPr>
      </w:pPr>
    </w:p>
    <w:p w14:paraId="0D0F5653" w14:textId="77777777" w:rsidR="00A9022B" w:rsidRPr="009D4BDD" w:rsidRDefault="00A9022B" w:rsidP="009D4BDD">
      <w:pPr>
        <w:jc w:val="center"/>
        <w:rPr>
          <w:rFonts w:ascii="Univerza Sans" w:hAnsi="Univerza Sans"/>
          <w:lang w:val="sl-SI"/>
        </w:rPr>
      </w:pPr>
    </w:p>
    <w:sectPr w:rsidR="00A9022B" w:rsidRPr="009D4BDD" w:rsidSect="00C37818">
      <w:headerReference w:type="default" r:id="rId8"/>
      <w:footerReference w:type="default" r:id="rId9"/>
      <w:headerReference w:type="first" r:id="rId10"/>
      <w:pgSz w:w="11906" w:h="16838"/>
      <w:pgMar w:top="426" w:right="1274" w:bottom="284" w:left="1797" w:header="99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0C82A" w14:textId="77777777" w:rsidR="009951D9" w:rsidRDefault="009951D9">
      <w:r>
        <w:separator/>
      </w:r>
    </w:p>
  </w:endnote>
  <w:endnote w:type="continuationSeparator" w:id="0">
    <w:p w14:paraId="5924A31A" w14:textId="77777777" w:rsidR="009951D9" w:rsidRDefault="009951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Univerza Sans">
    <w:panose1 w:val="00000600000000000000"/>
    <w:charset w:val="EE"/>
    <w:family w:val="auto"/>
    <w:pitch w:val="variable"/>
    <w:sig w:usb0="A00000FF" w:usb1="0000A4FB" w:usb2="0000002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19593" w14:textId="77777777" w:rsidR="00320B2F" w:rsidRPr="00405A9D" w:rsidRDefault="00320B2F">
    <w:pPr>
      <w:pStyle w:val="Footer"/>
      <w:jc w:val="center"/>
      <w:rPr>
        <w:rFonts w:ascii="Univerza Sans" w:hAnsi="Univerza Sans"/>
        <w:caps/>
        <w:noProof/>
        <w:sz w:val="18"/>
        <w:szCs w:val="18"/>
      </w:rPr>
    </w:pPr>
    <w:r w:rsidRPr="00405A9D">
      <w:rPr>
        <w:rFonts w:ascii="Univerza Sans" w:hAnsi="Univerza Sans"/>
        <w:caps/>
        <w:sz w:val="18"/>
        <w:szCs w:val="18"/>
      </w:rPr>
      <w:fldChar w:fldCharType="begin"/>
    </w:r>
    <w:r w:rsidRPr="00405A9D">
      <w:rPr>
        <w:rFonts w:ascii="Univerza Sans" w:hAnsi="Univerza Sans"/>
        <w:caps/>
        <w:sz w:val="18"/>
        <w:szCs w:val="18"/>
      </w:rPr>
      <w:instrText xml:space="preserve"> PAGE   \* MERGEFORMAT </w:instrText>
    </w:r>
    <w:r w:rsidRPr="00405A9D">
      <w:rPr>
        <w:rFonts w:ascii="Univerza Sans" w:hAnsi="Univerza Sans"/>
        <w:caps/>
        <w:sz w:val="18"/>
        <w:szCs w:val="18"/>
      </w:rPr>
      <w:fldChar w:fldCharType="separate"/>
    </w:r>
    <w:r w:rsidRPr="00405A9D">
      <w:rPr>
        <w:rFonts w:ascii="Univerza Sans" w:hAnsi="Univerza Sans"/>
        <w:caps/>
        <w:noProof/>
        <w:sz w:val="18"/>
        <w:szCs w:val="18"/>
      </w:rPr>
      <w:t>2</w:t>
    </w:r>
    <w:r w:rsidRPr="00405A9D">
      <w:rPr>
        <w:rFonts w:ascii="Univerza Sans" w:hAnsi="Univerza Sans"/>
        <w:caps/>
        <w:noProof/>
        <w:sz w:val="18"/>
        <w:szCs w:val="18"/>
      </w:rPr>
      <w:fldChar w:fldCharType="end"/>
    </w:r>
  </w:p>
  <w:p w14:paraId="468587EE" w14:textId="77777777" w:rsidR="00320B2F" w:rsidRPr="00320B2F" w:rsidRDefault="00320B2F">
    <w:pPr>
      <w:pStyle w:val="Footer"/>
      <w:rPr>
        <w:rFonts w:ascii="Univerza Sans" w:hAnsi="Univerza San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15489" w14:textId="77777777" w:rsidR="009951D9" w:rsidRDefault="009951D9">
      <w:r>
        <w:separator/>
      </w:r>
    </w:p>
  </w:footnote>
  <w:footnote w:type="continuationSeparator" w:id="0">
    <w:p w14:paraId="6AB2960A" w14:textId="77777777" w:rsidR="009951D9" w:rsidRDefault="009951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25FC9" w14:textId="209F0465" w:rsidR="00CD337C" w:rsidRDefault="00CD337C">
    <w:pPr>
      <w:pStyle w:val="Header"/>
    </w:pPr>
  </w:p>
  <w:p w14:paraId="78DC4C6C" w14:textId="21472A06" w:rsidR="00CD337C" w:rsidRDefault="00CD33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03AB0" w14:textId="2CB02627" w:rsidR="00BF4887" w:rsidRDefault="00350442" w:rsidP="00F1291B">
    <w:pPr>
      <w:pStyle w:val="Header"/>
      <w:ind w:firstLine="1843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C0DEED5" wp14:editId="5B290D1C">
          <wp:simplePos x="0" y="0"/>
          <wp:positionH relativeFrom="margin">
            <wp:posOffset>-150495</wp:posOffset>
          </wp:positionH>
          <wp:positionV relativeFrom="page">
            <wp:posOffset>501650</wp:posOffset>
          </wp:positionV>
          <wp:extent cx="2749550" cy="1293495"/>
          <wp:effectExtent l="0" t="0" r="0" b="1905"/>
          <wp:wrapSquare wrapText="bothSides"/>
          <wp:docPr id="41" name="Slika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9550" cy="1293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F4887">
      <w:rPr>
        <w:noProof/>
        <w:lang w:val="sl-SI"/>
      </w:rPr>
      <mc:AlternateContent>
        <mc:Choice Requires="wps">
          <w:drawing>
            <wp:anchor distT="0" distB="0" distL="114300" distR="114300" simplePos="0" relativeHeight="251656704" behindDoc="0" locked="0" layoutInCell="0" allowOverlap="1" wp14:anchorId="22095790" wp14:editId="36C2C862">
              <wp:simplePos x="0" y="0"/>
              <wp:positionH relativeFrom="column">
                <wp:posOffset>3973195</wp:posOffset>
              </wp:positionH>
              <wp:positionV relativeFrom="paragraph">
                <wp:posOffset>10160</wp:posOffset>
              </wp:positionV>
              <wp:extent cx="1738630" cy="1460500"/>
              <wp:effectExtent l="1270" t="635" r="3175" b="0"/>
              <wp:wrapSquare wrapText="bothSides"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8630" cy="1460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BC2721" w14:textId="1833F6CB" w:rsidR="00BF4887" w:rsidRPr="009B0754" w:rsidRDefault="00BF4887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</w:pPr>
                          <w:r w:rsidRPr="009B0754"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  <w:t>Doktorski študij</w:t>
                          </w:r>
                          <w:r w:rsidR="009B0754" w:rsidRPr="009B0754"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  <w:t>ski program tretje stopnje</w:t>
                          </w:r>
                          <w:r w:rsidRPr="009B0754"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  <w:t xml:space="preserve"> Grajeno okolje</w:t>
                          </w:r>
                        </w:p>
                        <w:p w14:paraId="3A9D4093" w14:textId="77777777" w:rsidR="00E01C60" w:rsidRPr="00DC0F02" w:rsidRDefault="00E01C60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spacing w:line="120" w:lineRule="auto"/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</w:pPr>
                        </w:p>
                        <w:p w14:paraId="41BA967C" w14:textId="77777777" w:rsidR="00E01C60" w:rsidRDefault="00BF4887" w:rsidP="00BF6C5C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</w:pPr>
                          <w:r w:rsidRPr="00DC0F02"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  <w:t>Hajdrihova 28</w:t>
                          </w:r>
                        </w:p>
                        <w:p w14:paraId="080E28C3" w14:textId="0007AE69" w:rsidR="00BF4887" w:rsidRPr="00DC0F02" w:rsidRDefault="00BF4887" w:rsidP="00BF6C5C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</w:pPr>
                          <w:r w:rsidRPr="00DC0F02"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  <w:t xml:space="preserve">1000 Ljubljana </w:t>
                          </w:r>
                        </w:p>
                        <w:p w14:paraId="45D3EB4A" w14:textId="77777777" w:rsidR="00BF4887" w:rsidRPr="00056B6B" w:rsidRDefault="00BF4887">
                          <w:pPr>
                            <w:rPr>
                              <w:rFonts w:ascii="Times" w:hAnsi="Times"/>
                              <w:lang w:val="sl-SI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09579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12.85pt;margin-top:.8pt;width:136.9pt;height:11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" o:allowincell="f" stroked="f">
              <v:textbox>
                <w:txbxContent>
                  <w:p w14:paraId="14BC2721" w14:textId="1833F6CB" w:rsidR="00BF4887" w:rsidRPr="009B0754" w:rsidRDefault="00BF4887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</w:pPr>
                    <w:r w:rsidRPr="009B0754"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  <w:t>Doktorski študij</w:t>
                    </w:r>
                    <w:r w:rsidR="009B0754" w:rsidRPr="009B0754"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  <w:t>ski program tretje stopnje</w:t>
                    </w:r>
                    <w:r w:rsidRPr="009B0754"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  <w:t xml:space="preserve"> Grajeno okolje</w:t>
                    </w:r>
                  </w:p>
                  <w:p w14:paraId="3A9D4093" w14:textId="77777777" w:rsidR="00E01C60" w:rsidRPr="00DC0F02" w:rsidRDefault="00E01C60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spacing w:line="120" w:lineRule="auto"/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</w:pPr>
                  </w:p>
                  <w:p w14:paraId="41BA967C" w14:textId="77777777" w:rsidR="00E01C60" w:rsidRDefault="00BF4887" w:rsidP="00BF6C5C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</w:pPr>
                    <w:r w:rsidRPr="00DC0F02"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  <w:t>Hajdrihova 28</w:t>
                    </w:r>
                  </w:p>
                  <w:p w14:paraId="080E28C3" w14:textId="0007AE69" w:rsidR="00BF4887" w:rsidRPr="00DC0F02" w:rsidRDefault="00BF4887" w:rsidP="00BF6C5C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</w:pPr>
                    <w:r w:rsidRPr="00DC0F02"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  <w:t xml:space="preserve">1000 Ljubljana </w:t>
                    </w:r>
                  </w:p>
                  <w:p w14:paraId="45D3EB4A" w14:textId="77777777" w:rsidR="00BF4887" w:rsidRPr="00056B6B" w:rsidRDefault="00BF4887">
                    <w:pPr>
                      <w:rPr>
                        <w:rFonts w:ascii="Times" w:hAnsi="Times"/>
                        <w:lang w:val="sl-SI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876BF"/>
    <w:multiLevelType w:val="hybridMultilevel"/>
    <w:tmpl w:val="DE4CCB6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C0F46"/>
    <w:multiLevelType w:val="hybridMultilevel"/>
    <w:tmpl w:val="4496AE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956AD2"/>
    <w:multiLevelType w:val="hybridMultilevel"/>
    <w:tmpl w:val="9664DF0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A3903"/>
    <w:multiLevelType w:val="multilevel"/>
    <w:tmpl w:val="2C681100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  <w:b/>
        <w:u w:val="none"/>
      </w:rPr>
    </w:lvl>
    <w:lvl w:ilvl="1">
      <w:start w:val="1"/>
      <w:numFmt w:val="decimal"/>
      <w:isLgl/>
      <w:lvlText w:val="%1.%2"/>
      <w:lvlJc w:val="left"/>
      <w:pPr>
        <w:ind w:left="885" w:hanging="525"/>
      </w:pPr>
      <w:rPr>
        <w:rFonts w:cs="Times New Roman" w:hint="default"/>
        <w:sz w:val="20"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asciiTheme="minorHAnsi" w:hAnsiTheme="minorHAnsi" w:cs="Times New Roman" w:hint="default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  <w:sz w:val="20"/>
      </w:rPr>
    </w:lvl>
  </w:abstractNum>
  <w:abstractNum w:abstractNumId="4" w15:restartNumberingAfterBreak="0">
    <w:nsid w:val="16543FD3"/>
    <w:multiLevelType w:val="multilevel"/>
    <w:tmpl w:val="9C74B0F6"/>
    <w:lvl w:ilvl="0">
      <w:start w:val="1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C0C2CB7"/>
    <w:multiLevelType w:val="hybridMultilevel"/>
    <w:tmpl w:val="3E7430F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0505D5"/>
    <w:multiLevelType w:val="multilevel"/>
    <w:tmpl w:val="EF10E5C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22C47277"/>
    <w:multiLevelType w:val="hybridMultilevel"/>
    <w:tmpl w:val="F954AC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32383E"/>
    <w:multiLevelType w:val="hybridMultilevel"/>
    <w:tmpl w:val="DE8C3794"/>
    <w:lvl w:ilvl="0" w:tplc="0424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9" w15:restartNumberingAfterBreak="0">
    <w:nsid w:val="296B3748"/>
    <w:multiLevelType w:val="hybridMultilevel"/>
    <w:tmpl w:val="0576CEA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A6413"/>
    <w:multiLevelType w:val="multilevel"/>
    <w:tmpl w:val="B87AAFA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11" w15:restartNumberingAfterBreak="0">
    <w:nsid w:val="2E594832"/>
    <w:multiLevelType w:val="hybridMultilevel"/>
    <w:tmpl w:val="BCC8CC6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E66D14"/>
    <w:multiLevelType w:val="hybridMultilevel"/>
    <w:tmpl w:val="D826BB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A1F02"/>
    <w:multiLevelType w:val="hybridMultilevel"/>
    <w:tmpl w:val="AEF214E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A52E89"/>
    <w:multiLevelType w:val="multilevel"/>
    <w:tmpl w:val="9348B2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>
      <w:start w:val="2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3E226517"/>
    <w:multiLevelType w:val="hybridMultilevel"/>
    <w:tmpl w:val="EDC437A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171DC6"/>
    <w:multiLevelType w:val="hybridMultilevel"/>
    <w:tmpl w:val="2B4ED090"/>
    <w:lvl w:ilvl="0" w:tplc="65A859C4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A871CC"/>
    <w:multiLevelType w:val="multilevel"/>
    <w:tmpl w:val="BD8C28EA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532862A4"/>
    <w:multiLevelType w:val="hybridMultilevel"/>
    <w:tmpl w:val="166216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83222A"/>
    <w:multiLevelType w:val="multilevel"/>
    <w:tmpl w:val="CC0474C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4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800"/>
      </w:pPr>
      <w:rPr>
        <w:rFonts w:hint="default"/>
      </w:rPr>
    </w:lvl>
  </w:abstractNum>
  <w:abstractNum w:abstractNumId="20" w15:restartNumberingAfterBreak="0">
    <w:nsid w:val="5CB43A54"/>
    <w:multiLevelType w:val="hybridMultilevel"/>
    <w:tmpl w:val="B28EA34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345256"/>
    <w:multiLevelType w:val="multilevel"/>
    <w:tmpl w:val="CCB6162A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5DE61713"/>
    <w:multiLevelType w:val="hybridMultilevel"/>
    <w:tmpl w:val="2418131C"/>
    <w:lvl w:ilvl="0" w:tplc="A60218F8">
      <w:start w:val="1"/>
      <w:numFmt w:val="decimal"/>
      <w:lvlText w:val="%1"/>
      <w:lvlJc w:val="left"/>
      <w:pPr>
        <w:ind w:left="360" w:hanging="360"/>
      </w:pPr>
      <w:rPr>
        <w:rFonts w:cstheme="minorHAnsi" w:hint="default"/>
        <w:b/>
        <w:color w:val="00000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7AA26D7"/>
    <w:multiLevelType w:val="multilevel"/>
    <w:tmpl w:val="7FC6302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>
      <w:start w:val="1"/>
      <w:numFmt w:val="decimal"/>
      <w:isLgl/>
      <w:lvlText w:val="%1.%2"/>
      <w:lvlJc w:val="left"/>
      <w:pPr>
        <w:ind w:left="435" w:hanging="43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7311232A"/>
    <w:multiLevelType w:val="hybridMultilevel"/>
    <w:tmpl w:val="69B47496"/>
    <w:lvl w:ilvl="0" w:tplc="54D03A92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3D7572E"/>
    <w:multiLevelType w:val="hybridMultilevel"/>
    <w:tmpl w:val="A6406E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A16E0A"/>
    <w:multiLevelType w:val="hybridMultilevel"/>
    <w:tmpl w:val="09B48660"/>
    <w:lvl w:ilvl="0" w:tplc="C71633D0">
      <w:start w:val="1"/>
      <w:numFmt w:val="decimal"/>
      <w:lvlText w:val="%1"/>
      <w:lvlJc w:val="left"/>
      <w:pPr>
        <w:ind w:left="720" w:hanging="360"/>
      </w:pPr>
      <w:rPr>
        <w:rFonts w:cstheme="minorHAnsi" w:hint="default"/>
        <w:b/>
        <w:sz w:val="22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8465DE"/>
    <w:multiLevelType w:val="singleLevel"/>
    <w:tmpl w:val="6F021144"/>
    <w:lvl w:ilvl="0">
      <w:start w:val="642"/>
      <w:numFmt w:val="bullet"/>
      <w:lvlText w:val="-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77FA72B4"/>
    <w:multiLevelType w:val="multilevel"/>
    <w:tmpl w:val="7FC6302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>
      <w:start w:val="1"/>
      <w:numFmt w:val="decimal"/>
      <w:isLgl/>
      <w:lvlText w:val="%1.%2"/>
      <w:lvlJc w:val="left"/>
      <w:pPr>
        <w:ind w:left="435" w:hanging="43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7C9117A5"/>
    <w:multiLevelType w:val="hybridMultilevel"/>
    <w:tmpl w:val="E9CE3D36"/>
    <w:lvl w:ilvl="0" w:tplc="3FFAEE98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b/>
        <w:color w:val="00000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4"/>
  </w:num>
  <w:num w:numId="3">
    <w:abstractNumId w:val="28"/>
  </w:num>
  <w:num w:numId="4">
    <w:abstractNumId w:val="10"/>
  </w:num>
  <w:num w:numId="5">
    <w:abstractNumId w:val="21"/>
  </w:num>
  <w:num w:numId="6">
    <w:abstractNumId w:val="3"/>
  </w:num>
  <w:num w:numId="7">
    <w:abstractNumId w:val="23"/>
  </w:num>
  <w:num w:numId="8">
    <w:abstractNumId w:val="4"/>
  </w:num>
  <w:num w:numId="9">
    <w:abstractNumId w:val="19"/>
  </w:num>
  <w:num w:numId="10">
    <w:abstractNumId w:val="16"/>
  </w:num>
  <w:num w:numId="11">
    <w:abstractNumId w:val="24"/>
  </w:num>
  <w:num w:numId="12">
    <w:abstractNumId w:val="22"/>
  </w:num>
  <w:num w:numId="13">
    <w:abstractNumId w:val="29"/>
  </w:num>
  <w:num w:numId="14">
    <w:abstractNumId w:val="26"/>
  </w:num>
  <w:num w:numId="15">
    <w:abstractNumId w:val="6"/>
  </w:num>
  <w:num w:numId="16">
    <w:abstractNumId w:val="25"/>
  </w:num>
  <w:num w:numId="17">
    <w:abstractNumId w:val="17"/>
  </w:num>
  <w:num w:numId="18">
    <w:abstractNumId w:val="0"/>
  </w:num>
  <w:num w:numId="19">
    <w:abstractNumId w:val="9"/>
  </w:num>
  <w:num w:numId="20">
    <w:abstractNumId w:val="15"/>
  </w:num>
  <w:num w:numId="21">
    <w:abstractNumId w:val="8"/>
  </w:num>
  <w:num w:numId="22">
    <w:abstractNumId w:val="7"/>
  </w:num>
  <w:num w:numId="23">
    <w:abstractNumId w:val="12"/>
  </w:num>
  <w:num w:numId="24">
    <w:abstractNumId w:val="1"/>
  </w:num>
  <w:num w:numId="25">
    <w:abstractNumId w:val="11"/>
  </w:num>
  <w:num w:numId="26">
    <w:abstractNumId w:val="13"/>
  </w:num>
  <w:num w:numId="27">
    <w:abstractNumId w:val="20"/>
  </w:num>
  <w:num w:numId="28">
    <w:abstractNumId w:val="2"/>
  </w:num>
  <w:num w:numId="29">
    <w:abstractNumId w:val="5"/>
  </w:num>
  <w:num w:numId="30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NgYiMwNDQwNTMyUdpeDU4uLM/DyQAmODWgBB/UfSLQAAAA=="/>
  </w:docVars>
  <w:rsids>
    <w:rsidRoot w:val="006A5410"/>
    <w:rsid w:val="0000003F"/>
    <w:rsid w:val="000023D3"/>
    <w:rsid w:val="0000270A"/>
    <w:rsid w:val="00002923"/>
    <w:rsid w:val="000050AA"/>
    <w:rsid w:val="000059D3"/>
    <w:rsid w:val="00005DBE"/>
    <w:rsid w:val="000103A9"/>
    <w:rsid w:val="0001081B"/>
    <w:rsid w:val="00010F8C"/>
    <w:rsid w:val="0001108D"/>
    <w:rsid w:val="00011486"/>
    <w:rsid w:val="00013BB8"/>
    <w:rsid w:val="00014070"/>
    <w:rsid w:val="00015136"/>
    <w:rsid w:val="00016085"/>
    <w:rsid w:val="0001647B"/>
    <w:rsid w:val="00016608"/>
    <w:rsid w:val="0001776C"/>
    <w:rsid w:val="00017D6B"/>
    <w:rsid w:val="0002028F"/>
    <w:rsid w:val="00020B61"/>
    <w:rsid w:val="00020E13"/>
    <w:rsid w:val="00022411"/>
    <w:rsid w:val="00023199"/>
    <w:rsid w:val="00023ADC"/>
    <w:rsid w:val="00023F5C"/>
    <w:rsid w:val="00024009"/>
    <w:rsid w:val="00024639"/>
    <w:rsid w:val="00026FE3"/>
    <w:rsid w:val="000272CF"/>
    <w:rsid w:val="00027980"/>
    <w:rsid w:val="00030511"/>
    <w:rsid w:val="00031B40"/>
    <w:rsid w:val="00031E21"/>
    <w:rsid w:val="000321FD"/>
    <w:rsid w:val="000325C4"/>
    <w:rsid w:val="00032F99"/>
    <w:rsid w:val="0003308A"/>
    <w:rsid w:val="00033CEF"/>
    <w:rsid w:val="00033D86"/>
    <w:rsid w:val="0003476B"/>
    <w:rsid w:val="00035B4F"/>
    <w:rsid w:val="00035CA4"/>
    <w:rsid w:val="00035D5E"/>
    <w:rsid w:val="00036A1D"/>
    <w:rsid w:val="00037246"/>
    <w:rsid w:val="000372AA"/>
    <w:rsid w:val="00037314"/>
    <w:rsid w:val="00037CDF"/>
    <w:rsid w:val="000402BC"/>
    <w:rsid w:val="00040A45"/>
    <w:rsid w:val="00040AA1"/>
    <w:rsid w:val="00041DC5"/>
    <w:rsid w:val="00041FD9"/>
    <w:rsid w:val="0004226E"/>
    <w:rsid w:val="00042CA8"/>
    <w:rsid w:val="00042D76"/>
    <w:rsid w:val="00042DB8"/>
    <w:rsid w:val="00043A69"/>
    <w:rsid w:val="00044934"/>
    <w:rsid w:val="000451D4"/>
    <w:rsid w:val="00045DB5"/>
    <w:rsid w:val="0004665E"/>
    <w:rsid w:val="00046E13"/>
    <w:rsid w:val="00050BB1"/>
    <w:rsid w:val="00051469"/>
    <w:rsid w:val="00051476"/>
    <w:rsid w:val="00053576"/>
    <w:rsid w:val="00053DA8"/>
    <w:rsid w:val="000547AC"/>
    <w:rsid w:val="00055728"/>
    <w:rsid w:val="00056268"/>
    <w:rsid w:val="00056B6B"/>
    <w:rsid w:val="00057142"/>
    <w:rsid w:val="0005720F"/>
    <w:rsid w:val="00057598"/>
    <w:rsid w:val="00060153"/>
    <w:rsid w:val="00060C45"/>
    <w:rsid w:val="00060EEC"/>
    <w:rsid w:val="00061EFB"/>
    <w:rsid w:val="000628E8"/>
    <w:rsid w:val="000636B4"/>
    <w:rsid w:val="00070B59"/>
    <w:rsid w:val="00071494"/>
    <w:rsid w:val="0007167C"/>
    <w:rsid w:val="00071C5D"/>
    <w:rsid w:val="00072624"/>
    <w:rsid w:val="000730AE"/>
    <w:rsid w:val="00073A29"/>
    <w:rsid w:val="00073A67"/>
    <w:rsid w:val="0007423F"/>
    <w:rsid w:val="00074462"/>
    <w:rsid w:val="000744C7"/>
    <w:rsid w:val="000747FF"/>
    <w:rsid w:val="00075490"/>
    <w:rsid w:val="0007552B"/>
    <w:rsid w:val="00075C75"/>
    <w:rsid w:val="00076239"/>
    <w:rsid w:val="00076B6D"/>
    <w:rsid w:val="0007736C"/>
    <w:rsid w:val="000805D6"/>
    <w:rsid w:val="0008196F"/>
    <w:rsid w:val="00081FEF"/>
    <w:rsid w:val="000820D7"/>
    <w:rsid w:val="000822C4"/>
    <w:rsid w:val="000848F2"/>
    <w:rsid w:val="00084D41"/>
    <w:rsid w:val="00091979"/>
    <w:rsid w:val="0009204A"/>
    <w:rsid w:val="00092350"/>
    <w:rsid w:val="00092541"/>
    <w:rsid w:val="00093164"/>
    <w:rsid w:val="00093462"/>
    <w:rsid w:val="000934C4"/>
    <w:rsid w:val="00093925"/>
    <w:rsid w:val="00094031"/>
    <w:rsid w:val="0009441C"/>
    <w:rsid w:val="000974F9"/>
    <w:rsid w:val="00097F0C"/>
    <w:rsid w:val="000A0295"/>
    <w:rsid w:val="000A0473"/>
    <w:rsid w:val="000A092A"/>
    <w:rsid w:val="000A0B28"/>
    <w:rsid w:val="000A152B"/>
    <w:rsid w:val="000A1640"/>
    <w:rsid w:val="000A18BF"/>
    <w:rsid w:val="000A1CAC"/>
    <w:rsid w:val="000A1CF9"/>
    <w:rsid w:val="000A27A9"/>
    <w:rsid w:val="000A2C1E"/>
    <w:rsid w:val="000A2F62"/>
    <w:rsid w:val="000A47F0"/>
    <w:rsid w:val="000A4855"/>
    <w:rsid w:val="000A4B1A"/>
    <w:rsid w:val="000A570F"/>
    <w:rsid w:val="000A6559"/>
    <w:rsid w:val="000A6767"/>
    <w:rsid w:val="000B011E"/>
    <w:rsid w:val="000B0456"/>
    <w:rsid w:val="000B04D5"/>
    <w:rsid w:val="000B0E2C"/>
    <w:rsid w:val="000B1170"/>
    <w:rsid w:val="000B1B50"/>
    <w:rsid w:val="000B20D0"/>
    <w:rsid w:val="000B4280"/>
    <w:rsid w:val="000B46CD"/>
    <w:rsid w:val="000B541C"/>
    <w:rsid w:val="000B5A20"/>
    <w:rsid w:val="000B6E66"/>
    <w:rsid w:val="000B7BD4"/>
    <w:rsid w:val="000C0A22"/>
    <w:rsid w:val="000C0F07"/>
    <w:rsid w:val="000C3FAE"/>
    <w:rsid w:val="000C5756"/>
    <w:rsid w:val="000C68D6"/>
    <w:rsid w:val="000C6EE3"/>
    <w:rsid w:val="000C791F"/>
    <w:rsid w:val="000C7991"/>
    <w:rsid w:val="000C79CD"/>
    <w:rsid w:val="000C7DB4"/>
    <w:rsid w:val="000D0860"/>
    <w:rsid w:val="000D12CB"/>
    <w:rsid w:val="000D16A6"/>
    <w:rsid w:val="000D3CF6"/>
    <w:rsid w:val="000D5050"/>
    <w:rsid w:val="000D6660"/>
    <w:rsid w:val="000D690B"/>
    <w:rsid w:val="000D6C7E"/>
    <w:rsid w:val="000E065A"/>
    <w:rsid w:val="000E09EF"/>
    <w:rsid w:val="000E136A"/>
    <w:rsid w:val="000E1646"/>
    <w:rsid w:val="000E2AD2"/>
    <w:rsid w:val="000E319C"/>
    <w:rsid w:val="000E42A6"/>
    <w:rsid w:val="000E42FC"/>
    <w:rsid w:val="000E4C20"/>
    <w:rsid w:val="000E5080"/>
    <w:rsid w:val="000E7454"/>
    <w:rsid w:val="000F0903"/>
    <w:rsid w:val="000F28C1"/>
    <w:rsid w:val="000F2FC0"/>
    <w:rsid w:val="000F374C"/>
    <w:rsid w:val="000F44F5"/>
    <w:rsid w:val="000F47A1"/>
    <w:rsid w:val="000F48E4"/>
    <w:rsid w:val="000F5A62"/>
    <w:rsid w:val="000F6958"/>
    <w:rsid w:val="000F6ED9"/>
    <w:rsid w:val="0010094B"/>
    <w:rsid w:val="00101CC4"/>
    <w:rsid w:val="00102F50"/>
    <w:rsid w:val="00103219"/>
    <w:rsid w:val="0010342C"/>
    <w:rsid w:val="00103566"/>
    <w:rsid w:val="001037C0"/>
    <w:rsid w:val="00103E18"/>
    <w:rsid w:val="00104284"/>
    <w:rsid w:val="001044E0"/>
    <w:rsid w:val="00105953"/>
    <w:rsid w:val="00105FDE"/>
    <w:rsid w:val="001069A4"/>
    <w:rsid w:val="00106B1D"/>
    <w:rsid w:val="00106ECE"/>
    <w:rsid w:val="00107069"/>
    <w:rsid w:val="00107C3A"/>
    <w:rsid w:val="00110F93"/>
    <w:rsid w:val="001119DF"/>
    <w:rsid w:val="00111A2F"/>
    <w:rsid w:val="00111CAE"/>
    <w:rsid w:val="00116250"/>
    <w:rsid w:val="001166B4"/>
    <w:rsid w:val="00116CB7"/>
    <w:rsid w:val="0012031A"/>
    <w:rsid w:val="001206A2"/>
    <w:rsid w:val="00120EA8"/>
    <w:rsid w:val="00122660"/>
    <w:rsid w:val="00122919"/>
    <w:rsid w:val="00123854"/>
    <w:rsid w:val="00123A0D"/>
    <w:rsid w:val="001251D3"/>
    <w:rsid w:val="001253D2"/>
    <w:rsid w:val="00125A66"/>
    <w:rsid w:val="00126C08"/>
    <w:rsid w:val="00126D26"/>
    <w:rsid w:val="00126F9F"/>
    <w:rsid w:val="001300D1"/>
    <w:rsid w:val="001330C6"/>
    <w:rsid w:val="001331BC"/>
    <w:rsid w:val="001345BB"/>
    <w:rsid w:val="00135641"/>
    <w:rsid w:val="00135AB5"/>
    <w:rsid w:val="00135B06"/>
    <w:rsid w:val="00135BFF"/>
    <w:rsid w:val="00135FB9"/>
    <w:rsid w:val="0013686A"/>
    <w:rsid w:val="00136B8D"/>
    <w:rsid w:val="00136BCD"/>
    <w:rsid w:val="001370E7"/>
    <w:rsid w:val="001374D5"/>
    <w:rsid w:val="0013772B"/>
    <w:rsid w:val="00137D08"/>
    <w:rsid w:val="00140481"/>
    <w:rsid w:val="0014059C"/>
    <w:rsid w:val="00140DEE"/>
    <w:rsid w:val="0014164F"/>
    <w:rsid w:val="00141E28"/>
    <w:rsid w:val="00142369"/>
    <w:rsid w:val="0014272A"/>
    <w:rsid w:val="00144AE0"/>
    <w:rsid w:val="00144F1D"/>
    <w:rsid w:val="0014674A"/>
    <w:rsid w:val="00146EB9"/>
    <w:rsid w:val="00147876"/>
    <w:rsid w:val="00151AD1"/>
    <w:rsid w:val="00151C48"/>
    <w:rsid w:val="00153258"/>
    <w:rsid w:val="00153ACA"/>
    <w:rsid w:val="001572AE"/>
    <w:rsid w:val="00160718"/>
    <w:rsid w:val="00161965"/>
    <w:rsid w:val="00162F11"/>
    <w:rsid w:val="001635BF"/>
    <w:rsid w:val="00164258"/>
    <w:rsid w:val="001643B9"/>
    <w:rsid w:val="001644EC"/>
    <w:rsid w:val="001648D7"/>
    <w:rsid w:val="00164B26"/>
    <w:rsid w:val="00165A48"/>
    <w:rsid w:val="00167FF3"/>
    <w:rsid w:val="001700EE"/>
    <w:rsid w:val="001727EA"/>
    <w:rsid w:val="00173383"/>
    <w:rsid w:val="00174000"/>
    <w:rsid w:val="0017418F"/>
    <w:rsid w:val="00175B22"/>
    <w:rsid w:val="00175D2C"/>
    <w:rsid w:val="00177120"/>
    <w:rsid w:val="00183B16"/>
    <w:rsid w:val="00183C68"/>
    <w:rsid w:val="00184D99"/>
    <w:rsid w:val="00185CBD"/>
    <w:rsid w:val="00185DC1"/>
    <w:rsid w:val="001869F3"/>
    <w:rsid w:val="00186A13"/>
    <w:rsid w:val="001873E2"/>
    <w:rsid w:val="00187B7A"/>
    <w:rsid w:val="00187DAB"/>
    <w:rsid w:val="001912E3"/>
    <w:rsid w:val="00191770"/>
    <w:rsid w:val="00192034"/>
    <w:rsid w:val="00194BCA"/>
    <w:rsid w:val="001953FA"/>
    <w:rsid w:val="0019549D"/>
    <w:rsid w:val="00195E61"/>
    <w:rsid w:val="00196DE1"/>
    <w:rsid w:val="001971B6"/>
    <w:rsid w:val="001972CF"/>
    <w:rsid w:val="001A01FC"/>
    <w:rsid w:val="001A18C2"/>
    <w:rsid w:val="001A1A1A"/>
    <w:rsid w:val="001A1C5B"/>
    <w:rsid w:val="001A31E0"/>
    <w:rsid w:val="001A588A"/>
    <w:rsid w:val="001A58E8"/>
    <w:rsid w:val="001A5A5E"/>
    <w:rsid w:val="001A6053"/>
    <w:rsid w:val="001A643B"/>
    <w:rsid w:val="001A64B9"/>
    <w:rsid w:val="001A7315"/>
    <w:rsid w:val="001B02DB"/>
    <w:rsid w:val="001B09D8"/>
    <w:rsid w:val="001B19DF"/>
    <w:rsid w:val="001B203F"/>
    <w:rsid w:val="001B2B63"/>
    <w:rsid w:val="001B2FEC"/>
    <w:rsid w:val="001B400E"/>
    <w:rsid w:val="001B4C4F"/>
    <w:rsid w:val="001B663F"/>
    <w:rsid w:val="001B7A88"/>
    <w:rsid w:val="001C0507"/>
    <w:rsid w:val="001C05FB"/>
    <w:rsid w:val="001C092D"/>
    <w:rsid w:val="001C12CB"/>
    <w:rsid w:val="001C15C3"/>
    <w:rsid w:val="001C1C98"/>
    <w:rsid w:val="001C1CDB"/>
    <w:rsid w:val="001C2B28"/>
    <w:rsid w:val="001C4CD0"/>
    <w:rsid w:val="001C50E1"/>
    <w:rsid w:val="001C52F5"/>
    <w:rsid w:val="001C540D"/>
    <w:rsid w:val="001C5791"/>
    <w:rsid w:val="001C5C16"/>
    <w:rsid w:val="001C649B"/>
    <w:rsid w:val="001C6EC6"/>
    <w:rsid w:val="001C6F5D"/>
    <w:rsid w:val="001C748C"/>
    <w:rsid w:val="001D0CF7"/>
    <w:rsid w:val="001D0EB3"/>
    <w:rsid w:val="001D0FBB"/>
    <w:rsid w:val="001D11BE"/>
    <w:rsid w:val="001D175B"/>
    <w:rsid w:val="001D2740"/>
    <w:rsid w:val="001D2B1C"/>
    <w:rsid w:val="001D2B54"/>
    <w:rsid w:val="001D3008"/>
    <w:rsid w:val="001D3C5B"/>
    <w:rsid w:val="001D5B68"/>
    <w:rsid w:val="001D6ECB"/>
    <w:rsid w:val="001E07A1"/>
    <w:rsid w:val="001E0D37"/>
    <w:rsid w:val="001E3C23"/>
    <w:rsid w:val="001E3FFA"/>
    <w:rsid w:val="001E4C73"/>
    <w:rsid w:val="001E4D28"/>
    <w:rsid w:val="001E4D50"/>
    <w:rsid w:val="001E5DFC"/>
    <w:rsid w:val="001E6CBA"/>
    <w:rsid w:val="001E7182"/>
    <w:rsid w:val="001E7260"/>
    <w:rsid w:val="001E7CB5"/>
    <w:rsid w:val="001E7EF6"/>
    <w:rsid w:val="001F1ACC"/>
    <w:rsid w:val="001F2C17"/>
    <w:rsid w:val="001F2FCA"/>
    <w:rsid w:val="001F3229"/>
    <w:rsid w:val="001F351F"/>
    <w:rsid w:val="001F35FF"/>
    <w:rsid w:val="001F4286"/>
    <w:rsid w:val="001F43E9"/>
    <w:rsid w:val="001F4E0D"/>
    <w:rsid w:val="001F5EED"/>
    <w:rsid w:val="001F635A"/>
    <w:rsid w:val="001F6441"/>
    <w:rsid w:val="001F71FE"/>
    <w:rsid w:val="001F7299"/>
    <w:rsid w:val="001F7F89"/>
    <w:rsid w:val="0020001C"/>
    <w:rsid w:val="00200BC3"/>
    <w:rsid w:val="00203305"/>
    <w:rsid w:val="00204F32"/>
    <w:rsid w:val="002053E9"/>
    <w:rsid w:val="002054CC"/>
    <w:rsid w:val="00205A09"/>
    <w:rsid w:val="00206935"/>
    <w:rsid w:val="00206CF6"/>
    <w:rsid w:val="00207070"/>
    <w:rsid w:val="00207472"/>
    <w:rsid w:val="00210F7F"/>
    <w:rsid w:val="00211EA6"/>
    <w:rsid w:val="00213043"/>
    <w:rsid w:val="00213186"/>
    <w:rsid w:val="002137CF"/>
    <w:rsid w:val="002141A2"/>
    <w:rsid w:val="002152B3"/>
    <w:rsid w:val="002158D5"/>
    <w:rsid w:val="002163FA"/>
    <w:rsid w:val="00217634"/>
    <w:rsid w:val="00217AC5"/>
    <w:rsid w:val="002201F1"/>
    <w:rsid w:val="002202DD"/>
    <w:rsid w:val="002207BB"/>
    <w:rsid w:val="00222888"/>
    <w:rsid w:val="0022325F"/>
    <w:rsid w:val="00224F42"/>
    <w:rsid w:val="0022553C"/>
    <w:rsid w:val="002256D6"/>
    <w:rsid w:val="0022598A"/>
    <w:rsid w:val="00226B41"/>
    <w:rsid w:val="002301C3"/>
    <w:rsid w:val="00230E3F"/>
    <w:rsid w:val="00231D7C"/>
    <w:rsid w:val="00232258"/>
    <w:rsid w:val="00232ED0"/>
    <w:rsid w:val="0023386E"/>
    <w:rsid w:val="00233FA2"/>
    <w:rsid w:val="00234377"/>
    <w:rsid w:val="00235001"/>
    <w:rsid w:val="002356F8"/>
    <w:rsid w:val="002372E3"/>
    <w:rsid w:val="00237806"/>
    <w:rsid w:val="00237A12"/>
    <w:rsid w:val="00240034"/>
    <w:rsid w:val="0024034D"/>
    <w:rsid w:val="00240A2E"/>
    <w:rsid w:val="00240EDD"/>
    <w:rsid w:val="00240F45"/>
    <w:rsid w:val="00241104"/>
    <w:rsid w:val="002413C3"/>
    <w:rsid w:val="00241655"/>
    <w:rsid w:val="002426BB"/>
    <w:rsid w:val="00242F86"/>
    <w:rsid w:val="00243573"/>
    <w:rsid w:val="00244C91"/>
    <w:rsid w:val="00247240"/>
    <w:rsid w:val="002474E2"/>
    <w:rsid w:val="00247D13"/>
    <w:rsid w:val="0025027D"/>
    <w:rsid w:val="002510A7"/>
    <w:rsid w:val="0025158F"/>
    <w:rsid w:val="0025267C"/>
    <w:rsid w:val="00252C7C"/>
    <w:rsid w:val="00253274"/>
    <w:rsid w:val="002535C1"/>
    <w:rsid w:val="00254067"/>
    <w:rsid w:val="0025457C"/>
    <w:rsid w:val="00254866"/>
    <w:rsid w:val="00256538"/>
    <w:rsid w:val="0026057C"/>
    <w:rsid w:val="00260630"/>
    <w:rsid w:val="0026090C"/>
    <w:rsid w:val="00260C52"/>
    <w:rsid w:val="002617C3"/>
    <w:rsid w:val="00261962"/>
    <w:rsid w:val="00261DB6"/>
    <w:rsid w:val="002623A3"/>
    <w:rsid w:val="002629E0"/>
    <w:rsid w:val="00262E6F"/>
    <w:rsid w:val="00263031"/>
    <w:rsid w:val="00263CEB"/>
    <w:rsid w:val="0026421E"/>
    <w:rsid w:val="002649AC"/>
    <w:rsid w:val="002678C2"/>
    <w:rsid w:val="00270537"/>
    <w:rsid w:val="00271C11"/>
    <w:rsid w:val="00271C53"/>
    <w:rsid w:val="00271DC7"/>
    <w:rsid w:val="00272F2B"/>
    <w:rsid w:val="002731A8"/>
    <w:rsid w:val="002740BA"/>
    <w:rsid w:val="0027720E"/>
    <w:rsid w:val="0028085A"/>
    <w:rsid w:val="00281397"/>
    <w:rsid w:val="002815D7"/>
    <w:rsid w:val="00281DD9"/>
    <w:rsid w:val="00281EF9"/>
    <w:rsid w:val="0028370B"/>
    <w:rsid w:val="00284A20"/>
    <w:rsid w:val="00284CCE"/>
    <w:rsid w:val="00284FD6"/>
    <w:rsid w:val="00285775"/>
    <w:rsid w:val="002857A1"/>
    <w:rsid w:val="00285958"/>
    <w:rsid w:val="00285FF8"/>
    <w:rsid w:val="002860CF"/>
    <w:rsid w:val="002860EE"/>
    <w:rsid w:val="00286331"/>
    <w:rsid w:val="002869CE"/>
    <w:rsid w:val="00287815"/>
    <w:rsid w:val="00290F39"/>
    <w:rsid w:val="00290F68"/>
    <w:rsid w:val="00291712"/>
    <w:rsid w:val="00291FFA"/>
    <w:rsid w:val="0029212E"/>
    <w:rsid w:val="00292265"/>
    <w:rsid w:val="002930B6"/>
    <w:rsid w:val="0029393D"/>
    <w:rsid w:val="00293C65"/>
    <w:rsid w:val="0029404E"/>
    <w:rsid w:val="00294A3A"/>
    <w:rsid w:val="00294E82"/>
    <w:rsid w:val="002960D7"/>
    <w:rsid w:val="002967E9"/>
    <w:rsid w:val="0029768B"/>
    <w:rsid w:val="002A06F6"/>
    <w:rsid w:val="002A0974"/>
    <w:rsid w:val="002A0D4C"/>
    <w:rsid w:val="002A2152"/>
    <w:rsid w:val="002A4982"/>
    <w:rsid w:val="002A5A09"/>
    <w:rsid w:val="002A5DFD"/>
    <w:rsid w:val="002A65A0"/>
    <w:rsid w:val="002A7197"/>
    <w:rsid w:val="002A7782"/>
    <w:rsid w:val="002A7DF2"/>
    <w:rsid w:val="002B04C8"/>
    <w:rsid w:val="002B12E3"/>
    <w:rsid w:val="002B16A8"/>
    <w:rsid w:val="002B2752"/>
    <w:rsid w:val="002B2885"/>
    <w:rsid w:val="002B2B03"/>
    <w:rsid w:val="002B3737"/>
    <w:rsid w:val="002B3C41"/>
    <w:rsid w:val="002B404D"/>
    <w:rsid w:val="002B41B1"/>
    <w:rsid w:val="002B4397"/>
    <w:rsid w:val="002B541B"/>
    <w:rsid w:val="002B5907"/>
    <w:rsid w:val="002B5A38"/>
    <w:rsid w:val="002B62A8"/>
    <w:rsid w:val="002B62B3"/>
    <w:rsid w:val="002B648B"/>
    <w:rsid w:val="002B6D7C"/>
    <w:rsid w:val="002C04D0"/>
    <w:rsid w:val="002C0D9D"/>
    <w:rsid w:val="002C0E54"/>
    <w:rsid w:val="002C1633"/>
    <w:rsid w:val="002C2041"/>
    <w:rsid w:val="002C22B4"/>
    <w:rsid w:val="002C2978"/>
    <w:rsid w:val="002C3F46"/>
    <w:rsid w:val="002C45E5"/>
    <w:rsid w:val="002C60B1"/>
    <w:rsid w:val="002C63D5"/>
    <w:rsid w:val="002C65B2"/>
    <w:rsid w:val="002C6891"/>
    <w:rsid w:val="002C787B"/>
    <w:rsid w:val="002D070B"/>
    <w:rsid w:val="002D2165"/>
    <w:rsid w:val="002D2E10"/>
    <w:rsid w:val="002D4914"/>
    <w:rsid w:val="002D6272"/>
    <w:rsid w:val="002E0375"/>
    <w:rsid w:val="002E2374"/>
    <w:rsid w:val="002E2EE9"/>
    <w:rsid w:val="002E2F9E"/>
    <w:rsid w:val="002E35E6"/>
    <w:rsid w:val="002E5B27"/>
    <w:rsid w:val="002E7208"/>
    <w:rsid w:val="002E7D8A"/>
    <w:rsid w:val="002F071B"/>
    <w:rsid w:val="002F0BDF"/>
    <w:rsid w:val="002F1855"/>
    <w:rsid w:val="002F5733"/>
    <w:rsid w:val="002F5E70"/>
    <w:rsid w:val="002F5FFC"/>
    <w:rsid w:val="002F694C"/>
    <w:rsid w:val="002F6B01"/>
    <w:rsid w:val="002F7E66"/>
    <w:rsid w:val="0030057F"/>
    <w:rsid w:val="00300B4B"/>
    <w:rsid w:val="00300B72"/>
    <w:rsid w:val="00302E28"/>
    <w:rsid w:val="00302F67"/>
    <w:rsid w:val="003036D0"/>
    <w:rsid w:val="003038E5"/>
    <w:rsid w:val="00303B2A"/>
    <w:rsid w:val="003043F6"/>
    <w:rsid w:val="003046AA"/>
    <w:rsid w:val="003051B7"/>
    <w:rsid w:val="00305770"/>
    <w:rsid w:val="003067AC"/>
    <w:rsid w:val="00307FDD"/>
    <w:rsid w:val="0031041A"/>
    <w:rsid w:val="00310580"/>
    <w:rsid w:val="003118FF"/>
    <w:rsid w:val="00311A6C"/>
    <w:rsid w:val="00311AC8"/>
    <w:rsid w:val="0031233B"/>
    <w:rsid w:val="003137C6"/>
    <w:rsid w:val="003144DD"/>
    <w:rsid w:val="00314683"/>
    <w:rsid w:val="003150FD"/>
    <w:rsid w:val="00315597"/>
    <w:rsid w:val="00315813"/>
    <w:rsid w:val="00315D42"/>
    <w:rsid w:val="00316A35"/>
    <w:rsid w:val="00317617"/>
    <w:rsid w:val="00320B2F"/>
    <w:rsid w:val="0032280A"/>
    <w:rsid w:val="0032309E"/>
    <w:rsid w:val="00323389"/>
    <w:rsid w:val="0032386C"/>
    <w:rsid w:val="00323ABF"/>
    <w:rsid w:val="0032485D"/>
    <w:rsid w:val="00324E27"/>
    <w:rsid w:val="003269E8"/>
    <w:rsid w:val="00326A64"/>
    <w:rsid w:val="00326CC9"/>
    <w:rsid w:val="00327688"/>
    <w:rsid w:val="00330416"/>
    <w:rsid w:val="0033091F"/>
    <w:rsid w:val="0033119E"/>
    <w:rsid w:val="00331A7A"/>
    <w:rsid w:val="00331B6E"/>
    <w:rsid w:val="003327DA"/>
    <w:rsid w:val="00334396"/>
    <w:rsid w:val="00334BC4"/>
    <w:rsid w:val="003355DB"/>
    <w:rsid w:val="00335BA4"/>
    <w:rsid w:val="00340425"/>
    <w:rsid w:val="00341501"/>
    <w:rsid w:val="00341B88"/>
    <w:rsid w:val="003421EC"/>
    <w:rsid w:val="00342F7F"/>
    <w:rsid w:val="003430D1"/>
    <w:rsid w:val="003457AB"/>
    <w:rsid w:val="00345EB7"/>
    <w:rsid w:val="003460F8"/>
    <w:rsid w:val="00346E81"/>
    <w:rsid w:val="00347998"/>
    <w:rsid w:val="00350442"/>
    <w:rsid w:val="0035051F"/>
    <w:rsid w:val="00351E9B"/>
    <w:rsid w:val="003522FF"/>
    <w:rsid w:val="00352622"/>
    <w:rsid w:val="00352F39"/>
    <w:rsid w:val="003539D4"/>
    <w:rsid w:val="00355283"/>
    <w:rsid w:val="003616AF"/>
    <w:rsid w:val="00361AD1"/>
    <w:rsid w:val="00361AD9"/>
    <w:rsid w:val="003629B5"/>
    <w:rsid w:val="00362E75"/>
    <w:rsid w:val="0036300B"/>
    <w:rsid w:val="00363E32"/>
    <w:rsid w:val="00365352"/>
    <w:rsid w:val="0036592B"/>
    <w:rsid w:val="00372B43"/>
    <w:rsid w:val="00373718"/>
    <w:rsid w:val="00373A73"/>
    <w:rsid w:val="00374321"/>
    <w:rsid w:val="00374CD0"/>
    <w:rsid w:val="00375609"/>
    <w:rsid w:val="00375890"/>
    <w:rsid w:val="00375C4A"/>
    <w:rsid w:val="00375F4C"/>
    <w:rsid w:val="00376AFC"/>
    <w:rsid w:val="00377E48"/>
    <w:rsid w:val="00380D3B"/>
    <w:rsid w:val="003812A1"/>
    <w:rsid w:val="00381BED"/>
    <w:rsid w:val="003822F1"/>
    <w:rsid w:val="003826AD"/>
    <w:rsid w:val="00382C3E"/>
    <w:rsid w:val="003834AF"/>
    <w:rsid w:val="00383714"/>
    <w:rsid w:val="003837D0"/>
    <w:rsid w:val="0038383C"/>
    <w:rsid w:val="003840F9"/>
    <w:rsid w:val="003847E5"/>
    <w:rsid w:val="00384BAE"/>
    <w:rsid w:val="003866DD"/>
    <w:rsid w:val="0039027B"/>
    <w:rsid w:val="0039085A"/>
    <w:rsid w:val="00391920"/>
    <w:rsid w:val="00391ACD"/>
    <w:rsid w:val="003930BF"/>
    <w:rsid w:val="00393B5D"/>
    <w:rsid w:val="00393BBC"/>
    <w:rsid w:val="0039559B"/>
    <w:rsid w:val="003955BA"/>
    <w:rsid w:val="00396D05"/>
    <w:rsid w:val="00396E19"/>
    <w:rsid w:val="00397FBB"/>
    <w:rsid w:val="003A073A"/>
    <w:rsid w:val="003A096C"/>
    <w:rsid w:val="003A12E4"/>
    <w:rsid w:val="003A173D"/>
    <w:rsid w:val="003A17C5"/>
    <w:rsid w:val="003A2D23"/>
    <w:rsid w:val="003A36ED"/>
    <w:rsid w:val="003A468D"/>
    <w:rsid w:val="003A4BDC"/>
    <w:rsid w:val="003A4EAD"/>
    <w:rsid w:val="003A5847"/>
    <w:rsid w:val="003A5895"/>
    <w:rsid w:val="003A6869"/>
    <w:rsid w:val="003A7025"/>
    <w:rsid w:val="003A7390"/>
    <w:rsid w:val="003B0F95"/>
    <w:rsid w:val="003B11D6"/>
    <w:rsid w:val="003B28C3"/>
    <w:rsid w:val="003B3491"/>
    <w:rsid w:val="003B5129"/>
    <w:rsid w:val="003B5237"/>
    <w:rsid w:val="003B529E"/>
    <w:rsid w:val="003B6DAB"/>
    <w:rsid w:val="003B74EF"/>
    <w:rsid w:val="003B76FD"/>
    <w:rsid w:val="003C020A"/>
    <w:rsid w:val="003C129B"/>
    <w:rsid w:val="003C135F"/>
    <w:rsid w:val="003C183D"/>
    <w:rsid w:val="003C1EEF"/>
    <w:rsid w:val="003C2668"/>
    <w:rsid w:val="003C2ACB"/>
    <w:rsid w:val="003C46D8"/>
    <w:rsid w:val="003C52C2"/>
    <w:rsid w:val="003C52F1"/>
    <w:rsid w:val="003C5889"/>
    <w:rsid w:val="003C5907"/>
    <w:rsid w:val="003C656A"/>
    <w:rsid w:val="003C688E"/>
    <w:rsid w:val="003C69D3"/>
    <w:rsid w:val="003C7971"/>
    <w:rsid w:val="003C7FC0"/>
    <w:rsid w:val="003D22AF"/>
    <w:rsid w:val="003D2EE6"/>
    <w:rsid w:val="003D32E1"/>
    <w:rsid w:val="003D3DF6"/>
    <w:rsid w:val="003D539C"/>
    <w:rsid w:val="003D6483"/>
    <w:rsid w:val="003D6F9C"/>
    <w:rsid w:val="003D714F"/>
    <w:rsid w:val="003D79C3"/>
    <w:rsid w:val="003E0155"/>
    <w:rsid w:val="003E2987"/>
    <w:rsid w:val="003E4508"/>
    <w:rsid w:val="003E4A3E"/>
    <w:rsid w:val="003E4C8B"/>
    <w:rsid w:val="003E52A4"/>
    <w:rsid w:val="003E5378"/>
    <w:rsid w:val="003E5E1B"/>
    <w:rsid w:val="003E5FE6"/>
    <w:rsid w:val="003F0ABA"/>
    <w:rsid w:val="003F35FB"/>
    <w:rsid w:val="003F36A1"/>
    <w:rsid w:val="003F3F5A"/>
    <w:rsid w:val="003F3F9B"/>
    <w:rsid w:val="003F4C4E"/>
    <w:rsid w:val="003F5440"/>
    <w:rsid w:val="003F559A"/>
    <w:rsid w:val="003F5A85"/>
    <w:rsid w:val="003F69A9"/>
    <w:rsid w:val="003F69E8"/>
    <w:rsid w:val="003F6A26"/>
    <w:rsid w:val="003F6E4D"/>
    <w:rsid w:val="003F76B9"/>
    <w:rsid w:val="0040162D"/>
    <w:rsid w:val="00404195"/>
    <w:rsid w:val="004056F3"/>
    <w:rsid w:val="00405A9D"/>
    <w:rsid w:val="00405D85"/>
    <w:rsid w:val="004104CE"/>
    <w:rsid w:val="00412404"/>
    <w:rsid w:val="004134B7"/>
    <w:rsid w:val="00413EB5"/>
    <w:rsid w:val="00414660"/>
    <w:rsid w:val="00414686"/>
    <w:rsid w:val="004161A3"/>
    <w:rsid w:val="004166A0"/>
    <w:rsid w:val="004169A8"/>
    <w:rsid w:val="004172B0"/>
    <w:rsid w:val="004174CD"/>
    <w:rsid w:val="004205C2"/>
    <w:rsid w:val="004215D7"/>
    <w:rsid w:val="004215FC"/>
    <w:rsid w:val="0042160C"/>
    <w:rsid w:val="004218F6"/>
    <w:rsid w:val="00421E13"/>
    <w:rsid w:val="004222F7"/>
    <w:rsid w:val="004226B9"/>
    <w:rsid w:val="00422B81"/>
    <w:rsid w:val="00422D9B"/>
    <w:rsid w:val="00425D4F"/>
    <w:rsid w:val="00427115"/>
    <w:rsid w:val="004276C6"/>
    <w:rsid w:val="00430612"/>
    <w:rsid w:val="00431330"/>
    <w:rsid w:val="004317E6"/>
    <w:rsid w:val="00432BE9"/>
    <w:rsid w:val="00432E2B"/>
    <w:rsid w:val="004331BF"/>
    <w:rsid w:val="00433595"/>
    <w:rsid w:val="00434CF0"/>
    <w:rsid w:val="00436834"/>
    <w:rsid w:val="00436D32"/>
    <w:rsid w:val="0043750C"/>
    <w:rsid w:val="00440FB0"/>
    <w:rsid w:val="00441078"/>
    <w:rsid w:val="00444C73"/>
    <w:rsid w:val="004455DB"/>
    <w:rsid w:val="00445768"/>
    <w:rsid w:val="00445E65"/>
    <w:rsid w:val="004466FF"/>
    <w:rsid w:val="0044682B"/>
    <w:rsid w:val="00450BD4"/>
    <w:rsid w:val="00451029"/>
    <w:rsid w:val="0045151E"/>
    <w:rsid w:val="0045274D"/>
    <w:rsid w:val="0045384A"/>
    <w:rsid w:val="00454844"/>
    <w:rsid w:val="004550D4"/>
    <w:rsid w:val="004553BF"/>
    <w:rsid w:val="00455C9E"/>
    <w:rsid w:val="00455F8A"/>
    <w:rsid w:val="00455F98"/>
    <w:rsid w:val="00456EF8"/>
    <w:rsid w:val="0045772D"/>
    <w:rsid w:val="004607FA"/>
    <w:rsid w:val="00460967"/>
    <w:rsid w:val="00460B52"/>
    <w:rsid w:val="00460D94"/>
    <w:rsid w:val="0046215D"/>
    <w:rsid w:val="0046260A"/>
    <w:rsid w:val="00462A42"/>
    <w:rsid w:val="00463132"/>
    <w:rsid w:val="00465147"/>
    <w:rsid w:val="0046625D"/>
    <w:rsid w:val="004666B7"/>
    <w:rsid w:val="004666DD"/>
    <w:rsid w:val="0046744E"/>
    <w:rsid w:val="00467C1C"/>
    <w:rsid w:val="00470DC2"/>
    <w:rsid w:val="00471117"/>
    <w:rsid w:val="00471DC4"/>
    <w:rsid w:val="004721C3"/>
    <w:rsid w:val="00473979"/>
    <w:rsid w:val="00473B0A"/>
    <w:rsid w:val="00476CE0"/>
    <w:rsid w:val="00477E22"/>
    <w:rsid w:val="0048228E"/>
    <w:rsid w:val="00482EF0"/>
    <w:rsid w:val="00483352"/>
    <w:rsid w:val="00483680"/>
    <w:rsid w:val="004836CE"/>
    <w:rsid w:val="00486340"/>
    <w:rsid w:val="004878F4"/>
    <w:rsid w:val="0048799C"/>
    <w:rsid w:val="00487A41"/>
    <w:rsid w:val="00490F5D"/>
    <w:rsid w:val="004910B4"/>
    <w:rsid w:val="004921E9"/>
    <w:rsid w:val="00494D77"/>
    <w:rsid w:val="00494E1B"/>
    <w:rsid w:val="00495974"/>
    <w:rsid w:val="00495B55"/>
    <w:rsid w:val="0049646C"/>
    <w:rsid w:val="00496924"/>
    <w:rsid w:val="00497176"/>
    <w:rsid w:val="00497A58"/>
    <w:rsid w:val="00497DBA"/>
    <w:rsid w:val="004A22F1"/>
    <w:rsid w:val="004A25FD"/>
    <w:rsid w:val="004A3AD2"/>
    <w:rsid w:val="004A3FA9"/>
    <w:rsid w:val="004A58E2"/>
    <w:rsid w:val="004B13B6"/>
    <w:rsid w:val="004B24BD"/>
    <w:rsid w:val="004B384C"/>
    <w:rsid w:val="004B43A1"/>
    <w:rsid w:val="004B4A1F"/>
    <w:rsid w:val="004B4D74"/>
    <w:rsid w:val="004B5BE9"/>
    <w:rsid w:val="004B5D18"/>
    <w:rsid w:val="004B637F"/>
    <w:rsid w:val="004B6625"/>
    <w:rsid w:val="004B76AF"/>
    <w:rsid w:val="004C0562"/>
    <w:rsid w:val="004C226E"/>
    <w:rsid w:val="004C2685"/>
    <w:rsid w:val="004C3185"/>
    <w:rsid w:val="004C40F7"/>
    <w:rsid w:val="004C5868"/>
    <w:rsid w:val="004C7088"/>
    <w:rsid w:val="004C70FB"/>
    <w:rsid w:val="004C7A34"/>
    <w:rsid w:val="004C7A92"/>
    <w:rsid w:val="004D003C"/>
    <w:rsid w:val="004D1CC3"/>
    <w:rsid w:val="004D20B1"/>
    <w:rsid w:val="004D36FE"/>
    <w:rsid w:val="004D3A4F"/>
    <w:rsid w:val="004D4FCA"/>
    <w:rsid w:val="004D5565"/>
    <w:rsid w:val="004E0756"/>
    <w:rsid w:val="004E239C"/>
    <w:rsid w:val="004E39A9"/>
    <w:rsid w:val="004E3B70"/>
    <w:rsid w:val="004E45E3"/>
    <w:rsid w:val="004E498A"/>
    <w:rsid w:val="004E4E3A"/>
    <w:rsid w:val="004E5340"/>
    <w:rsid w:val="004E58C8"/>
    <w:rsid w:val="004E5DE8"/>
    <w:rsid w:val="004E6239"/>
    <w:rsid w:val="004E6527"/>
    <w:rsid w:val="004E7488"/>
    <w:rsid w:val="004F0464"/>
    <w:rsid w:val="004F0C47"/>
    <w:rsid w:val="004F1E7C"/>
    <w:rsid w:val="004F21B0"/>
    <w:rsid w:val="004F3A56"/>
    <w:rsid w:val="004F42F1"/>
    <w:rsid w:val="004F4659"/>
    <w:rsid w:val="004F50C2"/>
    <w:rsid w:val="004F7DB1"/>
    <w:rsid w:val="00500D57"/>
    <w:rsid w:val="00500F87"/>
    <w:rsid w:val="005012A7"/>
    <w:rsid w:val="00501471"/>
    <w:rsid w:val="0050173A"/>
    <w:rsid w:val="005019F7"/>
    <w:rsid w:val="00502147"/>
    <w:rsid w:val="005021C1"/>
    <w:rsid w:val="00502405"/>
    <w:rsid w:val="00502625"/>
    <w:rsid w:val="00502EDC"/>
    <w:rsid w:val="00503473"/>
    <w:rsid w:val="00503917"/>
    <w:rsid w:val="00505BA5"/>
    <w:rsid w:val="00505D81"/>
    <w:rsid w:val="0050662F"/>
    <w:rsid w:val="005070FB"/>
    <w:rsid w:val="0051282B"/>
    <w:rsid w:val="00513996"/>
    <w:rsid w:val="00513AC7"/>
    <w:rsid w:val="00514C7C"/>
    <w:rsid w:val="00515111"/>
    <w:rsid w:val="00516191"/>
    <w:rsid w:val="00516AA3"/>
    <w:rsid w:val="00516D4A"/>
    <w:rsid w:val="00516E4C"/>
    <w:rsid w:val="00517D66"/>
    <w:rsid w:val="00517F86"/>
    <w:rsid w:val="0052092C"/>
    <w:rsid w:val="00520B5F"/>
    <w:rsid w:val="00521834"/>
    <w:rsid w:val="005220F7"/>
    <w:rsid w:val="00522621"/>
    <w:rsid w:val="005236AC"/>
    <w:rsid w:val="0052380E"/>
    <w:rsid w:val="00524904"/>
    <w:rsid w:val="00524AD9"/>
    <w:rsid w:val="005258D2"/>
    <w:rsid w:val="0052624D"/>
    <w:rsid w:val="005269A0"/>
    <w:rsid w:val="00526D19"/>
    <w:rsid w:val="00532B47"/>
    <w:rsid w:val="0053375E"/>
    <w:rsid w:val="005339F1"/>
    <w:rsid w:val="00533D6B"/>
    <w:rsid w:val="00533E71"/>
    <w:rsid w:val="00536021"/>
    <w:rsid w:val="005366BE"/>
    <w:rsid w:val="00540C16"/>
    <w:rsid w:val="0054489D"/>
    <w:rsid w:val="005448AC"/>
    <w:rsid w:val="00544E28"/>
    <w:rsid w:val="0054659B"/>
    <w:rsid w:val="00546BBB"/>
    <w:rsid w:val="00547BBE"/>
    <w:rsid w:val="00547FE8"/>
    <w:rsid w:val="005512D8"/>
    <w:rsid w:val="005514B9"/>
    <w:rsid w:val="00552952"/>
    <w:rsid w:val="00553770"/>
    <w:rsid w:val="00554104"/>
    <w:rsid w:val="00554635"/>
    <w:rsid w:val="005546EE"/>
    <w:rsid w:val="0055578B"/>
    <w:rsid w:val="00555C96"/>
    <w:rsid w:val="005572ED"/>
    <w:rsid w:val="005608B9"/>
    <w:rsid w:val="00560CE5"/>
    <w:rsid w:val="00560E6A"/>
    <w:rsid w:val="00561AEE"/>
    <w:rsid w:val="00561C89"/>
    <w:rsid w:val="00561CD6"/>
    <w:rsid w:val="00562B1D"/>
    <w:rsid w:val="00562B28"/>
    <w:rsid w:val="005642E3"/>
    <w:rsid w:val="005651BB"/>
    <w:rsid w:val="0056661B"/>
    <w:rsid w:val="00566D6F"/>
    <w:rsid w:val="00567B58"/>
    <w:rsid w:val="005704E4"/>
    <w:rsid w:val="00570881"/>
    <w:rsid w:val="00571E8D"/>
    <w:rsid w:val="005721F3"/>
    <w:rsid w:val="005730E7"/>
    <w:rsid w:val="00573CA4"/>
    <w:rsid w:val="0057588E"/>
    <w:rsid w:val="00577259"/>
    <w:rsid w:val="00580A35"/>
    <w:rsid w:val="00581730"/>
    <w:rsid w:val="00584331"/>
    <w:rsid w:val="0058433F"/>
    <w:rsid w:val="0058480F"/>
    <w:rsid w:val="00584ACF"/>
    <w:rsid w:val="00585AA8"/>
    <w:rsid w:val="0058622A"/>
    <w:rsid w:val="00586D0E"/>
    <w:rsid w:val="00586D77"/>
    <w:rsid w:val="00586F20"/>
    <w:rsid w:val="00587101"/>
    <w:rsid w:val="00587359"/>
    <w:rsid w:val="00587732"/>
    <w:rsid w:val="00587ECB"/>
    <w:rsid w:val="00591F1D"/>
    <w:rsid w:val="00592059"/>
    <w:rsid w:val="0059390C"/>
    <w:rsid w:val="00594C69"/>
    <w:rsid w:val="005956B9"/>
    <w:rsid w:val="005972C7"/>
    <w:rsid w:val="005979D1"/>
    <w:rsid w:val="00597F8E"/>
    <w:rsid w:val="005A083B"/>
    <w:rsid w:val="005A1A71"/>
    <w:rsid w:val="005A2A95"/>
    <w:rsid w:val="005A3364"/>
    <w:rsid w:val="005A3857"/>
    <w:rsid w:val="005A3E0F"/>
    <w:rsid w:val="005A4DBB"/>
    <w:rsid w:val="005A62D7"/>
    <w:rsid w:val="005A6F5D"/>
    <w:rsid w:val="005B006E"/>
    <w:rsid w:val="005B09EC"/>
    <w:rsid w:val="005B171E"/>
    <w:rsid w:val="005B17E4"/>
    <w:rsid w:val="005B25E8"/>
    <w:rsid w:val="005B2D42"/>
    <w:rsid w:val="005B4156"/>
    <w:rsid w:val="005B45C5"/>
    <w:rsid w:val="005B4844"/>
    <w:rsid w:val="005B4A99"/>
    <w:rsid w:val="005B4C67"/>
    <w:rsid w:val="005B57CC"/>
    <w:rsid w:val="005B7A85"/>
    <w:rsid w:val="005C0B2D"/>
    <w:rsid w:val="005C2BE6"/>
    <w:rsid w:val="005C2F7E"/>
    <w:rsid w:val="005C4314"/>
    <w:rsid w:val="005C44BE"/>
    <w:rsid w:val="005C5759"/>
    <w:rsid w:val="005C7525"/>
    <w:rsid w:val="005C78AA"/>
    <w:rsid w:val="005C79FA"/>
    <w:rsid w:val="005C7FC5"/>
    <w:rsid w:val="005D1D90"/>
    <w:rsid w:val="005D2037"/>
    <w:rsid w:val="005D25B3"/>
    <w:rsid w:val="005D2770"/>
    <w:rsid w:val="005D3236"/>
    <w:rsid w:val="005D34FE"/>
    <w:rsid w:val="005D52EC"/>
    <w:rsid w:val="005D5377"/>
    <w:rsid w:val="005D5C1D"/>
    <w:rsid w:val="005D6BDC"/>
    <w:rsid w:val="005D704B"/>
    <w:rsid w:val="005D71BE"/>
    <w:rsid w:val="005E237E"/>
    <w:rsid w:val="005E2EF7"/>
    <w:rsid w:val="005E5396"/>
    <w:rsid w:val="005E63D2"/>
    <w:rsid w:val="005E68E7"/>
    <w:rsid w:val="005F0166"/>
    <w:rsid w:val="005F01A4"/>
    <w:rsid w:val="005F17FE"/>
    <w:rsid w:val="005F1813"/>
    <w:rsid w:val="005F19CE"/>
    <w:rsid w:val="005F1B6A"/>
    <w:rsid w:val="005F1C94"/>
    <w:rsid w:val="005F2349"/>
    <w:rsid w:val="005F45FB"/>
    <w:rsid w:val="005F4659"/>
    <w:rsid w:val="005F4D91"/>
    <w:rsid w:val="005F51E1"/>
    <w:rsid w:val="005F6A79"/>
    <w:rsid w:val="005F7B23"/>
    <w:rsid w:val="005F7B62"/>
    <w:rsid w:val="006010CF"/>
    <w:rsid w:val="006011D1"/>
    <w:rsid w:val="00602243"/>
    <w:rsid w:val="0060276A"/>
    <w:rsid w:val="00602991"/>
    <w:rsid w:val="006037E3"/>
    <w:rsid w:val="00604A88"/>
    <w:rsid w:val="00604DCA"/>
    <w:rsid w:val="006060C4"/>
    <w:rsid w:val="006066BF"/>
    <w:rsid w:val="00606778"/>
    <w:rsid w:val="006067B2"/>
    <w:rsid w:val="00606A47"/>
    <w:rsid w:val="00606C07"/>
    <w:rsid w:val="00610816"/>
    <w:rsid w:val="00610E67"/>
    <w:rsid w:val="0061124A"/>
    <w:rsid w:val="0061139F"/>
    <w:rsid w:val="0061198B"/>
    <w:rsid w:val="00611C1E"/>
    <w:rsid w:val="006141E9"/>
    <w:rsid w:val="0061458F"/>
    <w:rsid w:val="006152D1"/>
    <w:rsid w:val="006153DA"/>
    <w:rsid w:val="00616867"/>
    <w:rsid w:val="00621145"/>
    <w:rsid w:val="00621838"/>
    <w:rsid w:val="00623D76"/>
    <w:rsid w:val="00623EC4"/>
    <w:rsid w:val="006241D9"/>
    <w:rsid w:val="006249F0"/>
    <w:rsid w:val="00624B9E"/>
    <w:rsid w:val="00624FCF"/>
    <w:rsid w:val="00625356"/>
    <w:rsid w:val="00625464"/>
    <w:rsid w:val="00626F8B"/>
    <w:rsid w:val="00627BFB"/>
    <w:rsid w:val="00630182"/>
    <w:rsid w:val="006306C0"/>
    <w:rsid w:val="00631CB8"/>
    <w:rsid w:val="00631D74"/>
    <w:rsid w:val="00632100"/>
    <w:rsid w:val="00632170"/>
    <w:rsid w:val="006333AE"/>
    <w:rsid w:val="0063475D"/>
    <w:rsid w:val="00634AB6"/>
    <w:rsid w:val="006353C8"/>
    <w:rsid w:val="00635574"/>
    <w:rsid w:val="006355A4"/>
    <w:rsid w:val="00640168"/>
    <w:rsid w:val="006402A0"/>
    <w:rsid w:val="00640CB0"/>
    <w:rsid w:val="00640D7E"/>
    <w:rsid w:val="00640E84"/>
    <w:rsid w:val="0064155B"/>
    <w:rsid w:val="00641DD3"/>
    <w:rsid w:val="006429AC"/>
    <w:rsid w:val="00643A92"/>
    <w:rsid w:val="00643EEB"/>
    <w:rsid w:val="00643FC4"/>
    <w:rsid w:val="006441AA"/>
    <w:rsid w:val="006442A6"/>
    <w:rsid w:val="00644849"/>
    <w:rsid w:val="00644F3D"/>
    <w:rsid w:val="006452D9"/>
    <w:rsid w:val="00646AD2"/>
    <w:rsid w:val="00646CC7"/>
    <w:rsid w:val="00646EC9"/>
    <w:rsid w:val="00646FFD"/>
    <w:rsid w:val="006477C3"/>
    <w:rsid w:val="0064799A"/>
    <w:rsid w:val="00650AEE"/>
    <w:rsid w:val="0065127B"/>
    <w:rsid w:val="00651A9A"/>
    <w:rsid w:val="006524CD"/>
    <w:rsid w:val="00652596"/>
    <w:rsid w:val="0065565A"/>
    <w:rsid w:val="00656299"/>
    <w:rsid w:val="00656DF3"/>
    <w:rsid w:val="00657E8E"/>
    <w:rsid w:val="00657FED"/>
    <w:rsid w:val="0066008B"/>
    <w:rsid w:val="00660205"/>
    <w:rsid w:val="00660C63"/>
    <w:rsid w:val="00661656"/>
    <w:rsid w:val="00662BBA"/>
    <w:rsid w:val="00662E6F"/>
    <w:rsid w:val="006637F1"/>
    <w:rsid w:val="0066402B"/>
    <w:rsid w:val="0066448E"/>
    <w:rsid w:val="0066520A"/>
    <w:rsid w:val="00666E16"/>
    <w:rsid w:val="00667B8B"/>
    <w:rsid w:val="00670379"/>
    <w:rsid w:val="0067043B"/>
    <w:rsid w:val="00670B56"/>
    <w:rsid w:val="0067211B"/>
    <w:rsid w:val="006729B9"/>
    <w:rsid w:val="00672EC6"/>
    <w:rsid w:val="00673021"/>
    <w:rsid w:val="0067311F"/>
    <w:rsid w:val="00676CB3"/>
    <w:rsid w:val="0067796D"/>
    <w:rsid w:val="006800D0"/>
    <w:rsid w:val="00680F21"/>
    <w:rsid w:val="00682110"/>
    <w:rsid w:val="00682B32"/>
    <w:rsid w:val="00682BC9"/>
    <w:rsid w:val="00682D31"/>
    <w:rsid w:val="0068368F"/>
    <w:rsid w:val="00683D2C"/>
    <w:rsid w:val="006850C9"/>
    <w:rsid w:val="006865E7"/>
    <w:rsid w:val="00687162"/>
    <w:rsid w:val="00687E6F"/>
    <w:rsid w:val="00690776"/>
    <w:rsid w:val="006915B2"/>
    <w:rsid w:val="006915FA"/>
    <w:rsid w:val="00691ED2"/>
    <w:rsid w:val="006924D6"/>
    <w:rsid w:val="00692C02"/>
    <w:rsid w:val="006934DD"/>
    <w:rsid w:val="006935F7"/>
    <w:rsid w:val="00694F2C"/>
    <w:rsid w:val="00694F83"/>
    <w:rsid w:val="00695508"/>
    <w:rsid w:val="00696350"/>
    <w:rsid w:val="00696649"/>
    <w:rsid w:val="00697860"/>
    <w:rsid w:val="00697E0B"/>
    <w:rsid w:val="006A000D"/>
    <w:rsid w:val="006A18C0"/>
    <w:rsid w:val="006A1F55"/>
    <w:rsid w:val="006A287F"/>
    <w:rsid w:val="006A4415"/>
    <w:rsid w:val="006A4650"/>
    <w:rsid w:val="006A5410"/>
    <w:rsid w:val="006A580E"/>
    <w:rsid w:val="006A590C"/>
    <w:rsid w:val="006A6DA7"/>
    <w:rsid w:val="006A714D"/>
    <w:rsid w:val="006B0817"/>
    <w:rsid w:val="006B0E09"/>
    <w:rsid w:val="006B15D9"/>
    <w:rsid w:val="006B188D"/>
    <w:rsid w:val="006B3699"/>
    <w:rsid w:val="006B46C1"/>
    <w:rsid w:val="006B4BFF"/>
    <w:rsid w:val="006B5C9C"/>
    <w:rsid w:val="006B6555"/>
    <w:rsid w:val="006B6610"/>
    <w:rsid w:val="006C19D8"/>
    <w:rsid w:val="006C2FB6"/>
    <w:rsid w:val="006C35B4"/>
    <w:rsid w:val="006C4E71"/>
    <w:rsid w:val="006C4EDE"/>
    <w:rsid w:val="006C586E"/>
    <w:rsid w:val="006C5BDE"/>
    <w:rsid w:val="006C65A5"/>
    <w:rsid w:val="006C69F2"/>
    <w:rsid w:val="006C7188"/>
    <w:rsid w:val="006C736C"/>
    <w:rsid w:val="006D089F"/>
    <w:rsid w:val="006D0B52"/>
    <w:rsid w:val="006D125B"/>
    <w:rsid w:val="006D223E"/>
    <w:rsid w:val="006D2DC2"/>
    <w:rsid w:val="006D2F09"/>
    <w:rsid w:val="006D2F8F"/>
    <w:rsid w:val="006D3F7E"/>
    <w:rsid w:val="006D4320"/>
    <w:rsid w:val="006D436A"/>
    <w:rsid w:val="006D5637"/>
    <w:rsid w:val="006D5ADE"/>
    <w:rsid w:val="006D75D3"/>
    <w:rsid w:val="006D793E"/>
    <w:rsid w:val="006E1A56"/>
    <w:rsid w:val="006E1B68"/>
    <w:rsid w:val="006E5705"/>
    <w:rsid w:val="006E6E6E"/>
    <w:rsid w:val="006E762B"/>
    <w:rsid w:val="006E776E"/>
    <w:rsid w:val="006E7D93"/>
    <w:rsid w:val="006F05C2"/>
    <w:rsid w:val="006F134A"/>
    <w:rsid w:val="006F171B"/>
    <w:rsid w:val="006F1C3A"/>
    <w:rsid w:val="006F236E"/>
    <w:rsid w:val="006F3851"/>
    <w:rsid w:val="006F3963"/>
    <w:rsid w:val="006F3BD3"/>
    <w:rsid w:val="006F3E90"/>
    <w:rsid w:val="006F46DF"/>
    <w:rsid w:val="006F4E58"/>
    <w:rsid w:val="006F4E7C"/>
    <w:rsid w:val="006F51D0"/>
    <w:rsid w:val="006F520D"/>
    <w:rsid w:val="006F534A"/>
    <w:rsid w:val="006F5CB1"/>
    <w:rsid w:val="006F5CF3"/>
    <w:rsid w:val="006F62AD"/>
    <w:rsid w:val="006F75F1"/>
    <w:rsid w:val="006F7BBB"/>
    <w:rsid w:val="007035EF"/>
    <w:rsid w:val="00704F57"/>
    <w:rsid w:val="0070542C"/>
    <w:rsid w:val="00705B0A"/>
    <w:rsid w:val="00705D8F"/>
    <w:rsid w:val="00705E4A"/>
    <w:rsid w:val="007073AF"/>
    <w:rsid w:val="0070746C"/>
    <w:rsid w:val="00707506"/>
    <w:rsid w:val="007075E2"/>
    <w:rsid w:val="007104D0"/>
    <w:rsid w:val="00710F33"/>
    <w:rsid w:val="0071189D"/>
    <w:rsid w:val="0071242C"/>
    <w:rsid w:val="00712DD8"/>
    <w:rsid w:val="00712DE4"/>
    <w:rsid w:val="007132FB"/>
    <w:rsid w:val="007139AE"/>
    <w:rsid w:val="00713B12"/>
    <w:rsid w:val="00714BC1"/>
    <w:rsid w:val="007150AA"/>
    <w:rsid w:val="00715F58"/>
    <w:rsid w:val="0071707C"/>
    <w:rsid w:val="00717456"/>
    <w:rsid w:val="007200E1"/>
    <w:rsid w:val="00720242"/>
    <w:rsid w:val="00720A26"/>
    <w:rsid w:val="00721077"/>
    <w:rsid w:val="00722353"/>
    <w:rsid w:val="00722CD6"/>
    <w:rsid w:val="00722FBB"/>
    <w:rsid w:val="00723027"/>
    <w:rsid w:val="007230E8"/>
    <w:rsid w:val="00723DBC"/>
    <w:rsid w:val="00724D32"/>
    <w:rsid w:val="00724E35"/>
    <w:rsid w:val="00726F72"/>
    <w:rsid w:val="00727084"/>
    <w:rsid w:val="0072733C"/>
    <w:rsid w:val="0072769A"/>
    <w:rsid w:val="0072774F"/>
    <w:rsid w:val="00730023"/>
    <w:rsid w:val="00730201"/>
    <w:rsid w:val="007305B1"/>
    <w:rsid w:val="00732103"/>
    <w:rsid w:val="0073226B"/>
    <w:rsid w:val="0073253B"/>
    <w:rsid w:val="007328A0"/>
    <w:rsid w:val="00732ABB"/>
    <w:rsid w:val="00732E3B"/>
    <w:rsid w:val="0073496F"/>
    <w:rsid w:val="007354C8"/>
    <w:rsid w:val="007357CF"/>
    <w:rsid w:val="00735D9A"/>
    <w:rsid w:val="00736A3D"/>
    <w:rsid w:val="007370E1"/>
    <w:rsid w:val="00737B5A"/>
    <w:rsid w:val="00740651"/>
    <w:rsid w:val="00740719"/>
    <w:rsid w:val="00741CBC"/>
    <w:rsid w:val="007421B8"/>
    <w:rsid w:val="00742262"/>
    <w:rsid w:val="00742E24"/>
    <w:rsid w:val="00742F8B"/>
    <w:rsid w:val="00743DA9"/>
    <w:rsid w:val="0074410C"/>
    <w:rsid w:val="00744B57"/>
    <w:rsid w:val="00745388"/>
    <w:rsid w:val="00746556"/>
    <w:rsid w:val="007477B1"/>
    <w:rsid w:val="00747A25"/>
    <w:rsid w:val="00750623"/>
    <w:rsid w:val="00750E05"/>
    <w:rsid w:val="00752B8D"/>
    <w:rsid w:val="00752F5F"/>
    <w:rsid w:val="00753257"/>
    <w:rsid w:val="00753B7A"/>
    <w:rsid w:val="00753C38"/>
    <w:rsid w:val="00753F34"/>
    <w:rsid w:val="00754032"/>
    <w:rsid w:val="00754686"/>
    <w:rsid w:val="007551E2"/>
    <w:rsid w:val="007551EC"/>
    <w:rsid w:val="007570C9"/>
    <w:rsid w:val="00757177"/>
    <w:rsid w:val="007571E5"/>
    <w:rsid w:val="007575A9"/>
    <w:rsid w:val="0075769A"/>
    <w:rsid w:val="007578D5"/>
    <w:rsid w:val="00757AA0"/>
    <w:rsid w:val="00757C1D"/>
    <w:rsid w:val="00757F28"/>
    <w:rsid w:val="007603E2"/>
    <w:rsid w:val="00760C24"/>
    <w:rsid w:val="00760DD4"/>
    <w:rsid w:val="0076251D"/>
    <w:rsid w:val="00762A95"/>
    <w:rsid w:val="00763399"/>
    <w:rsid w:val="007635C8"/>
    <w:rsid w:val="0076392D"/>
    <w:rsid w:val="007639B5"/>
    <w:rsid w:val="007646D0"/>
    <w:rsid w:val="00767F1A"/>
    <w:rsid w:val="00770EAC"/>
    <w:rsid w:val="00771225"/>
    <w:rsid w:val="00771F49"/>
    <w:rsid w:val="0077210B"/>
    <w:rsid w:val="0077235F"/>
    <w:rsid w:val="00773D09"/>
    <w:rsid w:val="0077429A"/>
    <w:rsid w:val="00774C97"/>
    <w:rsid w:val="00775165"/>
    <w:rsid w:val="0077747B"/>
    <w:rsid w:val="007774A4"/>
    <w:rsid w:val="00780D49"/>
    <w:rsid w:val="00782E4B"/>
    <w:rsid w:val="00782E75"/>
    <w:rsid w:val="007830CE"/>
    <w:rsid w:val="007846F2"/>
    <w:rsid w:val="007856BD"/>
    <w:rsid w:val="00787216"/>
    <w:rsid w:val="00790147"/>
    <w:rsid w:val="00791049"/>
    <w:rsid w:val="00791489"/>
    <w:rsid w:val="00792A71"/>
    <w:rsid w:val="007934F5"/>
    <w:rsid w:val="0079392A"/>
    <w:rsid w:val="00794283"/>
    <w:rsid w:val="00794703"/>
    <w:rsid w:val="0079597F"/>
    <w:rsid w:val="007960BA"/>
    <w:rsid w:val="007A0D3D"/>
    <w:rsid w:val="007A1155"/>
    <w:rsid w:val="007A16B5"/>
    <w:rsid w:val="007A3CD1"/>
    <w:rsid w:val="007A450E"/>
    <w:rsid w:val="007A4A61"/>
    <w:rsid w:val="007A50E0"/>
    <w:rsid w:val="007A51F4"/>
    <w:rsid w:val="007A55C9"/>
    <w:rsid w:val="007A5B3A"/>
    <w:rsid w:val="007A6D21"/>
    <w:rsid w:val="007A75B1"/>
    <w:rsid w:val="007A7B25"/>
    <w:rsid w:val="007A7BA1"/>
    <w:rsid w:val="007A7D56"/>
    <w:rsid w:val="007A7FF7"/>
    <w:rsid w:val="007B0B0A"/>
    <w:rsid w:val="007B0DEA"/>
    <w:rsid w:val="007B104E"/>
    <w:rsid w:val="007B1952"/>
    <w:rsid w:val="007B32C0"/>
    <w:rsid w:val="007B413C"/>
    <w:rsid w:val="007C03BE"/>
    <w:rsid w:val="007C0461"/>
    <w:rsid w:val="007C0E7D"/>
    <w:rsid w:val="007C1B2C"/>
    <w:rsid w:val="007C201D"/>
    <w:rsid w:val="007C43E0"/>
    <w:rsid w:val="007C49A5"/>
    <w:rsid w:val="007C739F"/>
    <w:rsid w:val="007C7A16"/>
    <w:rsid w:val="007C7B8B"/>
    <w:rsid w:val="007C7E7E"/>
    <w:rsid w:val="007D0030"/>
    <w:rsid w:val="007D03F1"/>
    <w:rsid w:val="007D1752"/>
    <w:rsid w:val="007D1768"/>
    <w:rsid w:val="007D191C"/>
    <w:rsid w:val="007D3DC3"/>
    <w:rsid w:val="007D4B0E"/>
    <w:rsid w:val="007D7007"/>
    <w:rsid w:val="007D7A1B"/>
    <w:rsid w:val="007E065F"/>
    <w:rsid w:val="007E0802"/>
    <w:rsid w:val="007E0B05"/>
    <w:rsid w:val="007E182B"/>
    <w:rsid w:val="007E1F60"/>
    <w:rsid w:val="007E40D4"/>
    <w:rsid w:val="007E4AC1"/>
    <w:rsid w:val="007E51D5"/>
    <w:rsid w:val="007E5DF5"/>
    <w:rsid w:val="007E68EC"/>
    <w:rsid w:val="007E6C00"/>
    <w:rsid w:val="007E6C28"/>
    <w:rsid w:val="007E75CD"/>
    <w:rsid w:val="007F01C0"/>
    <w:rsid w:val="007F0A5B"/>
    <w:rsid w:val="007F172A"/>
    <w:rsid w:val="007F192C"/>
    <w:rsid w:val="007F1E03"/>
    <w:rsid w:val="007F23E2"/>
    <w:rsid w:val="007F47F7"/>
    <w:rsid w:val="007F6883"/>
    <w:rsid w:val="007F73AF"/>
    <w:rsid w:val="00800224"/>
    <w:rsid w:val="00800627"/>
    <w:rsid w:val="00801177"/>
    <w:rsid w:val="00801317"/>
    <w:rsid w:val="00801BD6"/>
    <w:rsid w:val="00802633"/>
    <w:rsid w:val="008031FC"/>
    <w:rsid w:val="008036FE"/>
    <w:rsid w:val="00805452"/>
    <w:rsid w:val="00805FD2"/>
    <w:rsid w:val="00806025"/>
    <w:rsid w:val="00806D72"/>
    <w:rsid w:val="008070E5"/>
    <w:rsid w:val="00807A82"/>
    <w:rsid w:val="00807AF6"/>
    <w:rsid w:val="008105AD"/>
    <w:rsid w:val="00811390"/>
    <w:rsid w:val="00811AA1"/>
    <w:rsid w:val="00811D90"/>
    <w:rsid w:val="0081319B"/>
    <w:rsid w:val="0081455B"/>
    <w:rsid w:val="00815ED5"/>
    <w:rsid w:val="00816B72"/>
    <w:rsid w:val="00817205"/>
    <w:rsid w:val="00817D72"/>
    <w:rsid w:val="00817DA8"/>
    <w:rsid w:val="008213EB"/>
    <w:rsid w:val="00822AAC"/>
    <w:rsid w:val="0082362A"/>
    <w:rsid w:val="00823926"/>
    <w:rsid w:val="00823A2A"/>
    <w:rsid w:val="00823A4F"/>
    <w:rsid w:val="00823EDF"/>
    <w:rsid w:val="00823EF9"/>
    <w:rsid w:val="00824A83"/>
    <w:rsid w:val="008257ED"/>
    <w:rsid w:val="00825CDE"/>
    <w:rsid w:val="008261AD"/>
    <w:rsid w:val="008267DC"/>
    <w:rsid w:val="00827D67"/>
    <w:rsid w:val="00830A0A"/>
    <w:rsid w:val="00831806"/>
    <w:rsid w:val="008324EF"/>
    <w:rsid w:val="0083279A"/>
    <w:rsid w:val="00833991"/>
    <w:rsid w:val="00833C79"/>
    <w:rsid w:val="008340E4"/>
    <w:rsid w:val="0083522C"/>
    <w:rsid w:val="008356EA"/>
    <w:rsid w:val="0083628B"/>
    <w:rsid w:val="00837150"/>
    <w:rsid w:val="0083785D"/>
    <w:rsid w:val="00841285"/>
    <w:rsid w:val="00841341"/>
    <w:rsid w:val="00841CFB"/>
    <w:rsid w:val="00841F0A"/>
    <w:rsid w:val="008424F2"/>
    <w:rsid w:val="0084287B"/>
    <w:rsid w:val="008445EB"/>
    <w:rsid w:val="008447C4"/>
    <w:rsid w:val="0084516E"/>
    <w:rsid w:val="0084600E"/>
    <w:rsid w:val="008464B1"/>
    <w:rsid w:val="00846F8E"/>
    <w:rsid w:val="008477AF"/>
    <w:rsid w:val="00847CEE"/>
    <w:rsid w:val="008500AC"/>
    <w:rsid w:val="00850403"/>
    <w:rsid w:val="00850C11"/>
    <w:rsid w:val="008520EB"/>
    <w:rsid w:val="0085213F"/>
    <w:rsid w:val="008523B9"/>
    <w:rsid w:val="00852571"/>
    <w:rsid w:val="008527EA"/>
    <w:rsid w:val="0085291C"/>
    <w:rsid w:val="008549F6"/>
    <w:rsid w:val="0085565C"/>
    <w:rsid w:val="008562F9"/>
    <w:rsid w:val="00856911"/>
    <w:rsid w:val="00856B15"/>
    <w:rsid w:val="00857231"/>
    <w:rsid w:val="008574FB"/>
    <w:rsid w:val="0086001D"/>
    <w:rsid w:val="00860D88"/>
    <w:rsid w:val="00861626"/>
    <w:rsid w:val="00861670"/>
    <w:rsid w:val="008619B5"/>
    <w:rsid w:val="00861B02"/>
    <w:rsid w:val="00861D0A"/>
    <w:rsid w:val="0086216D"/>
    <w:rsid w:val="008621C5"/>
    <w:rsid w:val="008628A0"/>
    <w:rsid w:val="0086384E"/>
    <w:rsid w:val="00864510"/>
    <w:rsid w:val="0086471C"/>
    <w:rsid w:val="008647BA"/>
    <w:rsid w:val="00864C9B"/>
    <w:rsid w:val="00864F30"/>
    <w:rsid w:val="00865C3C"/>
    <w:rsid w:val="0086603A"/>
    <w:rsid w:val="008661B4"/>
    <w:rsid w:val="00866E7E"/>
    <w:rsid w:val="008676BC"/>
    <w:rsid w:val="008676CB"/>
    <w:rsid w:val="00867E75"/>
    <w:rsid w:val="008700A5"/>
    <w:rsid w:val="008718B0"/>
    <w:rsid w:val="00873DB1"/>
    <w:rsid w:val="00875599"/>
    <w:rsid w:val="008756F3"/>
    <w:rsid w:val="0087581B"/>
    <w:rsid w:val="00875B89"/>
    <w:rsid w:val="0087698B"/>
    <w:rsid w:val="0087735C"/>
    <w:rsid w:val="00880690"/>
    <w:rsid w:val="008837F4"/>
    <w:rsid w:val="008861FB"/>
    <w:rsid w:val="0088721D"/>
    <w:rsid w:val="00887CD6"/>
    <w:rsid w:val="00887F1E"/>
    <w:rsid w:val="0089006C"/>
    <w:rsid w:val="008903FD"/>
    <w:rsid w:val="008921F9"/>
    <w:rsid w:val="00892A10"/>
    <w:rsid w:val="00893D12"/>
    <w:rsid w:val="008940E1"/>
    <w:rsid w:val="00895737"/>
    <w:rsid w:val="00895960"/>
    <w:rsid w:val="00896929"/>
    <w:rsid w:val="00896F3A"/>
    <w:rsid w:val="008974B4"/>
    <w:rsid w:val="00897A8E"/>
    <w:rsid w:val="008A0470"/>
    <w:rsid w:val="008A04D5"/>
    <w:rsid w:val="008A1C31"/>
    <w:rsid w:val="008A1D4F"/>
    <w:rsid w:val="008A218B"/>
    <w:rsid w:val="008A3177"/>
    <w:rsid w:val="008A3A3C"/>
    <w:rsid w:val="008A407C"/>
    <w:rsid w:val="008A49AE"/>
    <w:rsid w:val="008A4EEF"/>
    <w:rsid w:val="008A4FFA"/>
    <w:rsid w:val="008A52CD"/>
    <w:rsid w:val="008A5E89"/>
    <w:rsid w:val="008A7BF4"/>
    <w:rsid w:val="008A7E87"/>
    <w:rsid w:val="008B07CD"/>
    <w:rsid w:val="008B08BA"/>
    <w:rsid w:val="008B316A"/>
    <w:rsid w:val="008B3299"/>
    <w:rsid w:val="008B337C"/>
    <w:rsid w:val="008B33A7"/>
    <w:rsid w:val="008B609C"/>
    <w:rsid w:val="008B6E70"/>
    <w:rsid w:val="008B7FC2"/>
    <w:rsid w:val="008C0482"/>
    <w:rsid w:val="008C0DF0"/>
    <w:rsid w:val="008C2A65"/>
    <w:rsid w:val="008C32B6"/>
    <w:rsid w:val="008C3722"/>
    <w:rsid w:val="008C3AF4"/>
    <w:rsid w:val="008C69F8"/>
    <w:rsid w:val="008C6C01"/>
    <w:rsid w:val="008C7979"/>
    <w:rsid w:val="008C7B81"/>
    <w:rsid w:val="008D17DF"/>
    <w:rsid w:val="008D19DE"/>
    <w:rsid w:val="008D1DD7"/>
    <w:rsid w:val="008D3674"/>
    <w:rsid w:val="008D3A5A"/>
    <w:rsid w:val="008D54A2"/>
    <w:rsid w:val="008D5D8C"/>
    <w:rsid w:val="008D63BF"/>
    <w:rsid w:val="008D6DDB"/>
    <w:rsid w:val="008D6E70"/>
    <w:rsid w:val="008D7391"/>
    <w:rsid w:val="008D7478"/>
    <w:rsid w:val="008D7669"/>
    <w:rsid w:val="008E0094"/>
    <w:rsid w:val="008E05E9"/>
    <w:rsid w:val="008E0B3D"/>
    <w:rsid w:val="008E186A"/>
    <w:rsid w:val="008E22F3"/>
    <w:rsid w:val="008E3472"/>
    <w:rsid w:val="008E5B13"/>
    <w:rsid w:val="008E5DE6"/>
    <w:rsid w:val="008F0C07"/>
    <w:rsid w:val="008F0EA4"/>
    <w:rsid w:val="008F12A1"/>
    <w:rsid w:val="008F12E8"/>
    <w:rsid w:val="008F1CF2"/>
    <w:rsid w:val="008F1D95"/>
    <w:rsid w:val="008F2F04"/>
    <w:rsid w:val="008F3130"/>
    <w:rsid w:val="008F3B1C"/>
    <w:rsid w:val="008F44C5"/>
    <w:rsid w:val="008F451F"/>
    <w:rsid w:val="008F4E59"/>
    <w:rsid w:val="008F53C9"/>
    <w:rsid w:val="008F5B95"/>
    <w:rsid w:val="008F5E10"/>
    <w:rsid w:val="008F6138"/>
    <w:rsid w:val="008F6BD7"/>
    <w:rsid w:val="008F6F2F"/>
    <w:rsid w:val="008F78BF"/>
    <w:rsid w:val="008F798E"/>
    <w:rsid w:val="008F79AD"/>
    <w:rsid w:val="008F7C00"/>
    <w:rsid w:val="008F7DBC"/>
    <w:rsid w:val="008F7DCD"/>
    <w:rsid w:val="00900895"/>
    <w:rsid w:val="00900D6A"/>
    <w:rsid w:val="00900DED"/>
    <w:rsid w:val="00901989"/>
    <w:rsid w:val="00902E0B"/>
    <w:rsid w:val="00903352"/>
    <w:rsid w:val="00903E2D"/>
    <w:rsid w:val="00903FB9"/>
    <w:rsid w:val="009059DA"/>
    <w:rsid w:val="0090799E"/>
    <w:rsid w:val="009106CC"/>
    <w:rsid w:val="009108E0"/>
    <w:rsid w:val="00910B7F"/>
    <w:rsid w:val="00910C0F"/>
    <w:rsid w:val="00910D79"/>
    <w:rsid w:val="00911631"/>
    <w:rsid w:val="00911713"/>
    <w:rsid w:val="00911AD1"/>
    <w:rsid w:val="00912BAD"/>
    <w:rsid w:val="00914867"/>
    <w:rsid w:val="00914B8A"/>
    <w:rsid w:val="00914F54"/>
    <w:rsid w:val="00915583"/>
    <w:rsid w:val="00915A16"/>
    <w:rsid w:val="00917E4E"/>
    <w:rsid w:val="00917E9C"/>
    <w:rsid w:val="009202BC"/>
    <w:rsid w:val="00920763"/>
    <w:rsid w:val="00920BDB"/>
    <w:rsid w:val="00920D42"/>
    <w:rsid w:val="00920FBE"/>
    <w:rsid w:val="00921890"/>
    <w:rsid w:val="00922F5B"/>
    <w:rsid w:val="0092321F"/>
    <w:rsid w:val="00924406"/>
    <w:rsid w:val="009245C8"/>
    <w:rsid w:val="00924896"/>
    <w:rsid w:val="009250C5"/>
    <w:rsid w:val="00925B33"/>
    <w:rsid w:val="00930261"/>
    <w:rsid w:val="00930A83"/>
    <w:rsid w:val="009315FF"/>
    <w:rsid w:val="009325C9"/>
    <w:rsid w:val="00933E12"/>
    <w:rsid w:val="00934460"/>
    <w:rsid w:val="00934E61"/>
    <w:rsid w:val="00935C7A"/>
    <w:rsid w:val="00937069"/>
    <w:rsid w:val="00937A23"/>
    <w:rsid w:val="00937B41"/>
    <w:rsid w:val="00937EE1"/>
    <w:rsid w:val="009427E4"/>
    <w:rsid w:val="00942BAF"/>
    <w:rsid w:val="00943431"/>
    <w:rsid w:val="009438D0"/>
    <w:rsid w:val="009441F6"/>
    <w:rsid w:val="00944962"/>
    <w:rsid w:val="009459F2"/>
    <w:rsid w:val="009466D5"/>
    <w:rsid w:val="00946D1D"/>
    <w:rsid w:val="0094716E"/>
    <w:rsid w:val="009475A2"/>
    <w:rsid w:val="00947C7C"/>
    <w:rsid w:val="00947CCD"/>
    <w:rsid w:val="00947EA1"/>
    <w:rsid w:val="009506B4"/>
    <w:rsid w:val="00950AF5"/>
    <w:rsid w:val="0095353F"/>
    <w:rsid w:val="0095451B"/>
    <w:rsid w:val="009548F7"/>
    <w:rsid w:val="00956B68"/>
    <w:rsid w:val="00956BD0"/>
    <w:rsid w:val="00956C2F"/>
    <w:rsid w:val="00957557"/>
    <w:rsid w:val="009577DB"/>
    <w:rsid w:val="00957C59"/>
    <w:rsid w:val="00960813"/>
    <w:rsid w:val="0096106E"/>
    <w:rsid w:val="00961901"/>
    <w:rsid w:val="00961E26"/>
    <w:rsid w:val="009627AF"/>
    <w:rsid w:val="00963020"/>
    <w:rsid w:val="0096338E"/>
    <w:rsid w:val="009648F8"/>
    <w:rsid w:val="00965FC3"/>
    <w:rsid w:val="009671B6"/>
    <w:rsid w:val="009721B4"/>
    <w:rsid w:val="00972A8C"/>
    <w:rsid w:val="00973369"/>
    <w:rsid w:val="00973655"/>
    <w:rsid w:val="00973E31"/>
    <w:rsid w:val="009740B6"/>
    <w:rsid w:val="0097427E"/>
    <w:rsid w:val="00974355"/>
    <w:rsid w:val="009743BF"/>
    <w:rsid w:val="00974D09"/>
    <w:rsid w:val="00976D95"/>
    <w:rsid w:val="0098004E"/>
    <w:rsid w:val="009802EB"/>
    <w:rsid w:val="00980574"/>
    <w:rsid w:val="0098113E"/>
    <w:rsid w:val="00981776"/>
    <w:rsid w:val="00981BC4"/>
    <w:rsid w:val="009842B0"/>
    <w:rsid w:val="009844F4"/>
    <w:rsid w:val="0098510D"/>
    <w:rsid w:val="00986BAD"/>
    <w:rsid w:val="00986CBB"/>
    <w:rsid w:val="00986FA5"/>
    <w:rsid w:val="00987391"/>
    <w:rsid w:val="00987E58"/>
    <w:rsid w:val="00987EC3"/>
    <w:rsid w:val="00990456"/>
    <w:rsid w:val="009904A9"/>
    <w:rsid w:val="009909A8"/>
    <w:rsid w:val="00991E6D"/>
    <w:rsid w:val="00991EFD"/>
    <w:rsid w:val="00992950"/>
    <w:rsid w:val="00992D41"/>
    <w:rsid w:val="00992D58"/>
    <w:rsid w:val="009933BC"/>
    <w:rsid w:val="00993491"/>
    <w:rsid w:val="00994985"/>
    <w:rsid w:val="009951D9"/>
    <w:rsid w:val="00996177"/>
    <w:rsid w:val="00997845"/>
    <w:rsid w:val="00997B6E"/>
    <w:rsid w:val="009A0BAB"/>
    <w:rsid w:val="009A1A4B"/>
    <w:rsid w:val="009A2384"/>
    <w:rsid w:val="009A43D3"/>
    <w:rsid w:val="009A47C8"/>
    <w:rsid w:val="009A4E9C"/>
    <w:rsid w:val="009A5524"/>
    <w:rsid w:val="009A5E83"/>
    <w:rsid w:val="009A6249"/>
    <w:rsid w:val="009B0336"/>
    <w:rsid w:val="009B0754"/>
    <w:rsid w:val="009B25CF"/>
    <w:rsid w:val="009B2F70"/>
    <w:rsid w:val="009B2F71"/>
    <w:rsid w:val="009B5393"/>
    <w:rsid w:val="009B5E35"/>
    <w:rsid w:val="009B6070"/>
    <w:rsid w:val="009B63F0"/>
    <w:rsid w:val="009B6A0C"/>
    <w:rsid w:val="009C00A4"/>
    <w:rsid w:val="009C01A5"/>
    <w:rsid w:val="009C054D"/>
    <w:rsid w:val="009C08AD"/>
    <w:rsid w:val="009C0A4C"/>
    <w:rsid w:val="009C0D76"/>
    <w:rsid w:val="009C17F5"/>
    <w:rsid w:val="009C1CFF"/>
    <w:rsid w:val="009C1D20"/>
    <w:rsid w:val="009C241D"/>
    <w:rsid w:val="009C35BB"/>
    <w:rsid w:val="009C3952"/>
    <w:rsid w:val="009C3DE0"/>
    <w:rsid w:val="009C4052"/>
    <w:rsid w:val="009C479E"/>
    <w:rsid w:val="009C5655"/>
    <w:rsid w:val="009C6030"/>
    <w:rsid w:val="009C7BB8"/>
    <w:rsid w:val="009D07F6"/>
    <w:rsid w:val="009D0A51"/>
    <w:rsid w:val="009D1C10"/>
    <w:rsid w:val="009D2075"/>
    <w:rsid w:val="009D2583"/>
    <w:rsid w:val="009D2821"/>
    <w:rsid w:val="009D2C43"/>
    <w:rsid w:val="009D3DD0"/>
    <w:rsid w:val="009D3F3B"/>
    <w:rsid w:val="009D43DB"/>
    <w:rsid w:val="009D4BDD"/>
    <w:rsid w:val="009D5E9B"/>
    <w:rsid w:val="009D67FE"/>
    <w:rsid w:val="009D73C1"/>
    <w:rsid w:val="009E17F1"/>
    <w:rsid w:val="009E18D4"/>
    <w:rsid w:val="009E1ECE"/>
    <w:rsid w:val="009E241B"/>
    <w:rsid w:val="009E24D4"/>
    <w:rsid w:val="009E2952"/>
    <w:rsid w:val="009E2E7C"/>
    <w:rsid w:val="009E41C6"/>
    <w:rsid w:val="009E453F"/>
    <w:rsid w:val="009E46CD"/>
    <w:rsid w:val="009E4CC5"/>
    <w:rsid w:val="009E4FDC"/>
    <w:rsid w:val="009E5F84"/>
    <w:rsid w:val="009E6DC5"/>
    <w:rsid w:val="009E720E"/>
    <w:rsid w:val="009E7252"/>
    <w:rsid w:val="009E7520"/>
    <w:rsid w:val="009E7DB8"/>
    <w:rsid w:val="009F036E"/>
    <w:rsid w:val="009F04FA"/>
    <w:rsid w:val="009F1398"/>
    <w:rsid w:val="009F1F25"/>
    <w:rsid w:val="009F25F9"/>
    <w:rsid w:val="009F2A41"/>
    <w:rsid w:val="009F4176"/>
    <w:rsid w:val="009F41CE"/>
    <w:rsid w:val="009F4D70"/>
    <w:rsid w:val="009F4D83"/>
    <w:rsid w:val="009F4EA1"/>
    <w:rsid w:val="009F4F6D"/>
    <w:rsid w:val="009F592F"/>
    <w:rsid w:val="009F6E2C"/>
    <w:rsid w:val="009F7C41"/>
    <w:rsid w:val="00A005C4"/>
    <w:rsid w:val="00A007C1"/>
    <w:rsid w:val="00A01830"/>
    <w:rsid w:val="00A0322F"/>
    <w:rsid w:val="00A03E0F"/>
    <w:rsid w:val="00A0418B"/>
    <w:rsid w:val="00A042AF"/>
    <w:rsid w:val="00A04E37"/>
    <w:rsid w:val="00A0629F"/>
    <w:rsid w:val="00A0778A"/>
    <w:rsid w:val="00A111BA"/>
    <w:rsid w:val="00A114C9"/>
    <w:rsid w:val="00A11B1E"/>
    <w:rsid w:val="00A14F9F"/>
    <w:rsid w:val="00A158DC"/>
    <w:rsid w:val="00A16337"/>
    <w:rsid w:val="00A16A02"/>
    <w:rsid w:val="00A16F73"/>
    <w:rsid w:val="00A17848"/>
    <w:rsid w:val="00A207C4"/>
    <w:rsid w:val="00A2159D"/>
    <w:rsid w:val="00A217D5"/>
    <w:rsid w:val="00A22608"/>
    <w:rsid w:val="00A234F1"/>
    <w:rsid w:val="00A23A9F"/>
    <w:rsid w:val="00A24F89"/>
    <w:rsid w:val="00A25665"/>
    <w:rsid w:val="00A2628F"/>
    <w:rsid w:val="00A2664D"/>
    <w:rsid w:val="00A26B23"/>
    <w:rsid w:val="00A26CCF"/>
    <w:rsid w:val="00A26E95"/>
    <w:rsid w:val="00A311F1"/>
    <w:rsid w:val="00A3169D"/>
    <w:rsid w:val="00A31B1C"/>
    <w:rsid w:val="00A31F27"/>
    <w:rsid w:val="00A33A0F"/>
    <w:rsid w:val="00A3423E"/>
    <w:rsid w:val="00A34C53"/>
    <w:rsid w:val="00A35D27"/>
    <w:rsid w:val="00A36656"/>
    <w:rsid w:val="00A36B02"/>
    <w:rsid w:val="00A3745E"/>
    <w:rsid w:val="00A375BB"/>
    <w:rsid w:val="00A408DF"/>
    <w:rsid w:val="00A41D52"/>
    <w:rsid w:val="00A42783"/>
    <w:rsid w:val="00A43483"/>
    <w:rsid w:val="00A43D63"/>
    <w:rsid w:val="00A448B4"/>
    <w:rsid w:val="00A44AA1"/>
    <w:rsid w:val="00A4552B"/>
    <w:rsid w:val="00A45829"/>
    <w:rsid w:val="00A46402"/>
    <w:rsid w:val="00A46621"/>
    <w:rsid w:val="00A47389"/>
    <w:rsid w:val="00A5046F"/>
    <w:rsid w:val="00A50FF9"/>
    <w:rsid w:val="00A52027"/>
    <w:rsid w:val="00A5427B"/>
    <w:rsid w:val="00A5436A"/>
    <w:rsid w:val="00A54A4E"/>
    <w:rsid w:val="00A54A8B"/>
    <w:rsid w:val="00A54F4F"/>
    <w:rsid w:val="00A551B9"/>
    <w:rsid w:val="00A55AC0"/>
    <w:rsid w:val="00A56B70"/>
    <w:rsid w:val="00A5707B"/>
    <w:rsid w:val="00A5772D"/>
    <w:rsid w:val="00A57D70"/>
    <w:rsid w:val="00A600D8"/>
    <w:rsid w:val="00A61837"/>
    <w:rsid w:val="00A61A27"/>
    <w:rsid w:val="00A6220A"/>
    <w:rsid w:val="00A6370B"/>
    <w:rsid w:val="00A6386D"/>
    <w:rsid w:val="00A63E6F"/>
    <w:rsid w:val="00A64513"/>
    <w:rsid w:val="00A65643"/>
    <w:rsid w:val="00A665DD"/>
    <w:rsid w:val="00A66EBD"/>
    <w:rsid w:val="00A70324"/>
    <w:rsid w:val="00A70A0A"/>
    <w:rsid w:val="00A71C4C"/>
    <w:rsid w:val="00A71D35"/>
    <w:rsid w:val="00A7325F"/>
    <w:rsid w:val="00A739CC"/>
    <w:rsid w:val="00A73C05"/>
    <w:rsid w:val="00A74743"/>
    <w:rsid w:val="00A751FC"/>
    <w:rsid w:val="00A75F73"/>
    <w:rsid w:val="00A765A7"/>
    <w:rsid w:val="00A76A99"/>
    <w:rsid w:val="00A77558"/>
    <w:rsid w:val="00A80909"/>
    <w:rsid w:val="00A8227A"/>
    <w:rsid w:val="00A83DFE"/>
    <w:rsid w:val="00A83E9E"/>
    <w:rsid w:val="00A849C4"/>
    <w:rsid w:val="00A84A20"/>
    <w:rsid w:val="00A86238"/>
    <w:rsid w:val="00A869A4"/>
    <w:rsid w:val="00A87152"/>
    <w:rsid w:val="00A8787E"/>
    <w:rsid w:val="00A87D89"/>
    <w:rsid w:val="00A9022B"/>
    <w:rsid w:val="00A904F5"/>
    <w:rsid w:val="00A91D0C"/>
    <w:rsid w:val="00A91E99"/>
    <w:rsid w:val="00A9294A"/>
    <w:rsid w:val="00A92C15"/>
    <w:rsid w:val="00A92F9A"/>
    <w:rsid w:val="00A93436"/>
    <w:rsid w:val="00A93EC9"/>
    <w:rsid w:val="00A94083"/>
    <w:rsid w:val="00A94E84"/>
    <w:rsid w:val="00A9537B"/>
    <w:rsid w:val="00A95739"/>
    <w:rsid w:val="00A9625A"/>
    <w:rsid w:val="00A97060"/>
    <w:rsid w:val="00A97FC6"/>
    <w:rsid w:val="00AA04CE"/>
    <w:rsid w:val="00AA1D2D"/>
    <w:rsid w:val="00AA1D4C"/>
    <w:rsid w:val="00AA1DC9"/>
    <w:rsid w:val="00AA31EB"/>
    <w:rsid w:val="00AA34FA"/>
    <w:rsid w:val="00AA3CCA"/>
    <w:rsid w:val="00AA4ACC"/>
    <w:rsid w:val="00AA4D11"/>
    <w:rsid w:val="00AA567D"/>
    <w:rsid w:val="00AA5F63"/>
    <w:rsid w:val="00AA7234"/>
    <w:rsid w:val="00AA7341"/>
    <w:rsid w:val="00AA763E"/>
    <w:rsid w:val="00AA7723"/>
    <w:rsid w:val="00AB03CD"/>
    <w:rsid w:val="00AB0672"/>
    <w:rsid w:val="00AB1627"/>
    <w:rsid w:val="00AB241B"/>
    <w:rsid w:val="00AB380D"/>
    <w:rsid w:val="00AB478D"/>
    <w:rsid w:val="00AB5A84"/>
    <w:rsid w:val="00AB6587"/>
    <w:rsid w:val="00AB674E"/>
    <w:rsid w:val="00AB6BAC"/>
    <w:rsid w:val="00AB7658"/>
    <w:rsid w:val="00AC1298"/>
    <w:rsid w:val="00AC2141"/>
    <w:rsid w:val="00AC251F"/>
    <w:rsid w:val="00AC2608"/>
    <w:rsid w:val="00AC296E"/>
    <w:rsid w:val="00AC430B"/>
    <w:rsid w:val="00AC48C7"/>
    <w:rsid w:val="00AC4E0E"/>
    <w:rsid w:val="00AC5589"/>
    <w:rsid w:val="00AC5875"/>
    <w:rsid w:val="00AC62EA"/>
    <w:rsid w:val="00AC6C26"/>
    <w:rsid w:val="00AC6D9D"/>
    <w:rsid w:val="00AD030D"/>
    <w:rsid w:val="00AD1DB6"/>
    <w:rsid w:val="00AD2139"/>
    <w:rsid w:val="00AD4258"/>
    <w:rsid w:val="00AD45B2"/>
    <w:rsid w:val="00AD4651"/>
    <w:rsid w:val="00AD479E"/>
    <w:rsid w:val="00AD4EAB"/>
    <w:rsid w:val="00AD56C5"/>
    <w:rsid w:val="00AD5CEF"/>
    <w:rsid w:val="00AD5EBD"/>
    <w:rsid w:val="00AD6E16"/>
    <w:rsid w:val="00AD7DF4"/>
    <w:rsid w:val="00AE0450"/>
    <w:rsid w:val="00AE0A6F"/>
    <w:rsid w:val="00AE1472"/>
    <w:rsid w:val="00AE29CF"/>
    <w:rsid w:val="00AE33F4"/>
    <w:rsid w:val="00AE488C"/>
    <w:rsid w:val="00AE4D3A"/>
    <w:rsid w:val="00AE5DD2"/>
    <w:rsid w:val="00AE7B84"/>
    <w:rsid w:val="00AE7D84"/>
    <w:rsid w:val="00AF077B"/>
    <w:rsid w:val="00AF07F4"/>
    <w:rsid w:val="00AF10AB"/>
    <w:rsid w:val="00AF1399"/>
    <w:rsid w:val="00AF1FA4"/>
    <w:rsid w:val="00AF31A4"/>
    <w:rsid w:val="00AF3C6E"/>
    <w:rsid w:val="00AF4295"/>
    <w:rsid w:val="00AF4DAC"/>
    <w:rsid w:val="00AF6058"/>
    <w:rsid w:val="00AF723D"/>
    <w:rsid w:val="00AF7CE8"/>
    <w:rsid w:val="00AF7D2E"/>
    <w:rsid w:val="00B0076A"/>
    <w:rsid w:val="00B00891"/>
    <w:rsid w:val="00B00BEC"/>
    <w:rsid w:val="00B014BC"/>
    <w:rsid w:val="00B0333B"/>
    <w:rsid w:val="00B039DC"/>
    <w:rsid w:val="00B03F92"/>
    <w:rsid w:val="00B04593"/>
    <w:rsid w:val="00B051B2"/>
    <w:rsid w:val="00B0592D"/>
    <w:rsid w:val="00B05E82"/>
    <w:rsid w:val="00B06A10"/>
    <w:rsid w:val="00B06A4A"/>
    <w:rsid w:val="00B06B20"/>
    <w:rsid w:val="00B07733"/>
    <w:rsid w:val="00B10693"/>
    <w:rsid w:val="00B11142"/>
    <w:rsid w:val="00B11AC6"/>
    <w:rsid w:val="00B12280"/>
    <w:rsid w:val="00B124EE"/>
    <w:rsid w:val="00B1354E"/>
    <w:rsid w:val="00B138AE"/>
    <w:rsid w:val="00B13B4E"/>
    <w:rsid w:val="00B13F1C"/>
    <w:rsid w:val="00B14917"/>
    <w:rsid w:val="00B14AE1"/>
    <w:rsid w:val="00B158D2"/>
    <w:rsid w:val="00B15C25"/>
    <w:rsid w:val="00B165F8"/>
    <w:rsid w:val="00B1664F"/>
    <w:rsid w:val="00B16D75"/>
    <w:rsid w:val="00B17A27"/>
    <w:rsid w:val="00B219EE"/>
    <w:rsid w:val="00B21A26"/>
    <w:rsid w:val="00B22ADC"/>
    <w:rsid w:val="00B24CA4"/>
    <w:rsid w:val="00B2559A"/>
    <w:rsid w:val="00B25E00"/>
    <w:rsid w:val="00B2652D"/>
    <w:rsid w:val="00B26BF5"/>
    <w:rsid w:val="00B27243"/>
    <w:rsid w:val="00B3284D"/>
    <w:rsid w:val="00B32904"/>
    <w:rsid w:val="00B331B2"/>
    <w:rsid w:val="00B34F7F"/>
    <w:rsid w:val="00B356DC"/>
    <w:rsid w:val="00B36285"/>
    <w:rsid w:val="00B40B73"/>
    <w:rsid w:val="00B4138B"/>
    <w:rsid w:val="00B41566"/>
    <w:rsid w:val="00B42A88"/>
    <w:rsid w:val="00B434D1"/>
    <w:rsid w:val="00B436F1"/>
    <w:rsid w:val="00B4383E"/>
    <w:rsid w:val="00B44842"/>
    <w:rsid w:val="00B44ACF"/>
    <w:rsid w:val="00B4530C"/>
    <w:rsid w:val="00B45701"/>
    <w:rsid w:val="00B459B6"/>
    <w:rsid w:val="00B46DBB"/>
    <w:rsid w:val="00B46ECE"/>
    <w:rsid w:val="00B476CD"/>
    <w:rsid w:val="00B47E13"/>
    <w:rsid w:val="00B47F3E"/>
    <w:rsid w:val="00B5082A"/>
    <w:rsid w:val="00B51622"/>
    <w:rsid w:val="00B51637"/>
    <w:rsid w:val="00B51A85"/>
    <w:rsid w:val="00B5214E"/>
    <w:rsid w:val="00B53F69"/>
    <w:rsid w:val="00B56274"/>
    <w:rsid w:val="00B56314"/>
    <w:rsid w:val="00B565A9"/>
    <w:rsid w:val="00B5712C"/>
    <w:rsid w:val="00B571FE"/>
    <w:rsid w:val="00B6105E"/>
    <w:rsid w:val="00B6106F"/>
    <w:rsid w:val="00B6166F"/>
    <w:rsid w:val="00B6173C"/>
    <w:rsid w:val="00B61BAD"/>
    <w:rsid w:val="00B62883"/>
    <w:rsid w:val="00B63A63"/>
    <w:rsid w:val="00B63E57"/>
    <w:rsid w:val="00B644FE"/>
    <w:rsid w:val="00B64E4E"/>
    <w:rsid w:val="00B650E5"/>
    <w:rsid w:val="00B65563"/>
    <w:rsid w:val="00B66D01"/>
    <w:rsid w:val="00B66D33"/>
    <w:rsid w:val="00B66DE5"/>
    <w:rsid w:val="00B7033D"/>
    <w:rsid w:val="00B70433"/>
    <w:rsid w:val="00B70932"/>
    <w:rsid w:val="00B70D11"/>
    <w:rsid w:val="00B72D0D"/>
    <w:rsid w:val="00B731CF"/>
    <w:rsid w:val="00B73B78"/>
    <w:rsid w:val="00B74138"/>
    <w:rsid w:val="00B75510"/>
    <w:rsid w:val="00B762ED"/>
    <w:rsid w:val="00B76D08"/>
    <w:rsid w:val="00B774E4"/>
    <w:rsid w:val="00B826ED"/>
    <w:rsid w:val="00B8274E"/>
    <w:rsid w:val="00B82D5F"/>
    <w:rsid w:val="00B82F7A"/>
    <w:rsid w:val="00B8379C"/>
    <w:rsid w:val="00B8412D"/>
    <w:rsid w:val="00B848CE"/>
    <w:rsid w:val="00B84FD8"/>
    <w:rsid w:val="00B853DC"/>
    <w:rsid w:val="00B85698"/>
    <w:rsid w:val="00B8598D"/>
    <w:rsid w:val="00B86032"/>
    <w:rsid w:val="00B86610"/>
    <w:rsid w:val="00B8778F"/>
    <w:rsid w:val="00B87A7B"/>
    <w:rsid w:val="00B90D5C"/>
    <w:rsid w:val="00B918FE"/>
    <w:rsid w:val="00B9318C"/>
    <w:rsid w:val="00B95886"/>
    <w:rsid w:val="00B958B1"/>
    <w:rsid w:val="00B95FC7"/>
    <w:rsid w:val="00B969D8"/>
    <w:rsid w:val="00B96E2C"/>
    <w:rsid w:val="00B974C5"/>
    <w:rsid w:val="00BA11F4"/>
    <w:rsid w:val="00BA1C03"/>
    <w:rsid w:val="00BA1D31"/>
    <w:rsid w:val="00BA2FB9"/>
    <w:rsid w:val="00BA3064"/>
    <w:rsid w:val="00BA3597"/>
    <w:rsid w:val="00BA3739"/>
    <w:rsid w:val="00BA5115"/>
    <w:rsid w:val="00BA6DB8"/>
    <w:rsid w:val="00BA6EAC"/>
    <w:rsid w:val="00BA7840"/>
    <w:rsid w:val="00BB015B"/>
    <w:rsid w:val="00BB0617"/>
    <w:rsid w:val="00BB07AB"/>
    <w:rsid w:val="00BB1A92"/>
    <w:rsid w:val="00BB1F57"/>
    <w:rsid w:val="00BB24C9"/>
    <w:rsid w:val="00BB2A1F"/>
    <w:rsid w:val="00BB2FD8"/>
    <w:rsid w:val="00BB3AEE"/>
    <w:rsid w:val="00BB4BDD"/>
    <w:rsid w:val="00BB4F4E"/>
    <w:rsid w:val="00BB54BC"/>
    <w:rsid w:val="00BB7489"/>
    <w:rsid w:val="00BB7D88"/>
    <w:rsid w:val="00BB7F62"/>
    <w:rsid w:val="00BC053F"/>
    <w:rsid w:val="00BC0BF2"/>
    <w:rsid w:val="00BC0CA5"/>
    <w:rsid w:val="00BC0DAA"/>
    <w:rsid w:val="00BC14D1"/>
    <w:rsid w:val="00BC2536"/>
    <w:rsid w:val="00BC28CA"/>
    <w:rsid w:val="00BC29F3"/>
    <w:rsid w:val="00BC2E1E"/>
    <w:rsid w:val="00BC453E"/>
    <w:rsid w:val="00BC4F28"/>
    <w:rsid w:val="00BC5ED5"/>
    <w:rsid w:val="00BC6843"/>
    <w:rsid w:val="00BC6C7F"/>
    <w:rsid w:val="00BC6F81"/>
    <w:rsid w:val="00BC6FCC"/>
    <w:rsid w:val="00BC753B"/>
    <w:rsid w:val="00BC77D9"/>
    <w:rsid w:val="00BD0D5A"/>
    <w:rsid w:val="00BD211D"/>
    <w:rsid w:val="00BD5A29"/>
    <w:rsid w:val="00BD5FF0"/>
    <w:rsid w:val="00BD68D2"/>
    <w:rsid w:val="00BD6B9A"/>
    <w:rsid w:val="00BD73F8"/>
    <w:rsid w:val="00BD7AD7"/>
    <w:rsid w:val="00BE076A"/>
    <w:rsid w:val="00BE189B"/>
    <w:rsid w:val="00BE1C35"/>
    <w:rsid w:val="00BE1FF2"/>
    <w:rsid w:val="00BE20C0"/>
    <w:rsid w:val="00BE222B"/>
    <w:rsid w:val="00BE2605"/>
    <w:rsid w:val="00BE263B"/>
    <w:rsid w:val="00BE2DE1"/>
    <w:rsid w:val="00BE6DE8"/>
    <w:rsid w:val="00BF0D19"/>
    <w:rsid w:val="00BF0FD9"/>
    <w:rsid w:val="00BF14F8"/>
    <w:rsid w:val="00BF1E67"/>
    <w:rsid w:val="00BF2571"/>
    <w:rsid w:val="00BF25C5"/>
    <w:rsid w:val="00BF3179"/>
    <w:rsid w:val="00BF3575"/>
    <w:rsid w:val="00BF4058"/>
    <w:rsid w:val="00BF4438"/>
    <w:rsid w:val="00BF4887"/>
    <w:rsid w:val="00BF4E2A"/>
    <w:rsid w:val="00BF5810"/>
    <w:rsid w:val="00BF5DF7"/>
    <w:rsid w:val="00BF690B"/>
    <w:rsid w:val="00BF6C5C"/>
    <w:rsid w:val="00BF6F3C"/>
    <w:rsid w:val="00BF7CCA"/>
    <w:rsid w:val="00C00220"/>
    <w:rsid w:val="00C0148F"/>
    <w:rsid w:val="00C01DFF"/>
    <w:rsid w:val="00C02DD6"/>
    <w:rsid w:val="00C02E96"/>
    <w:rsid w:val="00C03B24"/>
    <w:rsid w:val="00C04A34"/>
    <w:rsid w:val="00C0641B"/>
    <w:rsid w:val="00C06B12"/>
    <w:rsid w:val="00C079EB"/>
    <w:rsid w:val="00C12134"/>
    <w:rsid w:val="00C12BF2"/>
    <w:rsid w:val="00C12E75"/>
    <w:rsid w:val="00C13CE6"/>
    <w:rsid w:val="00C13D32"/>
    <w:rsid w:val="00C15989"/>
    <w:rsid w:val="00C15A80"/>
    <w:rsid w:val="00C17097"/>
    <w:rsid w:val="00C17499"/>
    <w:rsid w:val="00C17C35"/>
    <w:rsid w:val="00C201E8"/>
    <w:rsid w:val="00C20560"/>
    <w:rsid w:val="00C213C2"/>
    <w:rsid w:val="00C21688"/>
    <w:rsid w:val="00C217DB"/>
    <w:rsid w:val="00C21E45"/>
    <w:rsid w:val="00C22201"/>
    <w:rsid w:val="00C225E0"/>
    <w:rsid w:val="00C235B3"/>
    <w:rsid w:val="00C247A2"/>
    <w:rsid w:val="00C24938"/>
    <w:rsid w:val="00C2515A"/>
    <w:rsid w:val="00C251CC"/>
    <w:rsid w:val="00C25396"/>
    <w:rsid w:val="00C2587A"/>
    <w:rsid w:val="00C25A26"/>
    <w:rsid w:val="00C2713A"/>
    <w:rsid w:val="00C302D4"/>
    <w:rsid w:val="00C309BF"/>
    <w:rsid w:val="00C31550"/>
    <w:rsid w:val="00C316B9"/>
    <w:rsid w:val="00C3193A"/>
    <w:rsid w:val="00C32148"/>
    <w:rsid w:val="00C32224"/>
    <w:rsid w:val="00C3321A"/>
    <w:rsid w:val="00C33DB2"/>
    <w:rsid w:val="00C3527B"/>
    <w:rsid w:val="00C3680F"/>
    <w:rsid w:val="00C37339"/>
    <w:rsid w:val="00C37818"/>
    <w:rsid w:val="00C37B73"/>
    <w:rsid w:val="00C37E73"/>
    <w:rsid w:val="00C40D74"/>
    <w:rsid w:val="00C40D95"/>
    <w:rsid w:val="00C40DA5"/>
    <w:rsid w:val="00C41AB8"/>
    <w:rsid w:val="00C42B29"/>
    <w:rsid w:val="00C42CD7"/>
    <w:rsid w:val="00C4332C"/>
    <w:rsid w:val="00C43C85"/>
    <w:rsid w:val="00C442B9"/>
    <w:rsid w:val="00C442C6"/>
    <w:rsid w:val="00C4444B"/>
    <w:rsid w:val="00C44989"/>
    <w:rsid w:val="00C44E90"/>
    <w:rsid w:val="00C46630"/>
    <w:rsid w:val="00C4685B"/>
    <w:rsid w:val="00C47392"/>
    <w:rsid w:val="00C47B96"/>
    <w:rsid w:val="00C5143C"/>
    <w:rsid w:val="00C52E63"/>
    <w:rsid w:val="00C52F68"/>
    <w:rsid w:val="00C52FF5"/>
    <w:rsid w:val="00C548C1"/>
    <w:rsid w:val="00C549F8"/>
    <w:rsid w:val="00C54DB8"/>
    <w:rsid w:val="00C55E4E"/>
    <w:rsid w:val="00C56408"/>
    <w:rsid w:val="00C5662E"/>
    <w:rsid w:val="00C56BE3"/>
    <w:rsid w:val="00C571B5"/>
    <w:rsid w:val="00C5720B"/>
    <w:rsid w:val="00C57AF1"/>
    <w:rsid w:val="00C60438"/>
    <w:rsid w:val="00C605EC"/>
    <w:rsid w:val="00C614B4"/>
    <w:rsid w:val="00C622A6"/>
    <w:rsid w:val="00C633D1"/>
    <w:rsid w:val="00C64342"/>
    <w:rsid w:val="00C64401"/>
    <w:rsid w:val="00C658DD"/>
    <w:rsid w:val="00C65BDA"/>
    <w:rsid w:val="00C66671"/>
    <w:rsid w:val="00C6782E"/>
    <w:rsid w:val="00C67D17"/>
    <w:rsid w:val="00C70A1C"/>
    <w:rsid w:val="00C722DA"/>
    <w:rsid w:val="00C736DE"/>
    <w:rsid w:val="00C7430F"/>
    <w:rsid w:val="00C76902"/>
    <w:rsid w:val="00C76A48"/>
    <w:rsid w:val="00C77657"/>
    <w:rsid w:val="00C7787D"/>
    <w:rsid w:val="00C80797"/>
    <w:rsid w:val="00C81498"/>
    <w:rsid w:val="00C82107"/>
    <w:rsid w:val="00C824CD"/>
    <w:rsid w:val="00C82623"/>
    <w:rsid w:val="00C8316F"/>
    <w:rsid w:val="00C83318"/>
    <w:rsid w:val="00C86333"/>
    <w:rsid w:val="00C86911"/>
    <w:rsid w:val="00C87678"/>
    <w:rsid w:val="00C906EE"/>
    <w:rsid w:val="00C91821"/>
    <w:rsid w:val="00C92C66"/>
    <w:rsid w:val="00C94D7B"/>
    <w:rsid w:val="00C959D0"/>
    <w:rsid w:val="00C95BC1"/>
    <w:rsid w:val="00C960F5"/>
    <w:rsid w:val="00C96FCF"/>
    <w:rsid w:val="00C9753A"/>
    <w:rsid w:val="00C979FC"/>
    <w:rsid w:val="00CA0558"/>
    <w:rsid w:val="00CA07DA"/>
    <w:rsid w:val="00CA0D27"/>
    <w:rsid w:val="00CA1766"/>
    <w:rsid w:val="00CA1E04"/>
    <w:rsid w:val="00CA30A6"/>
    <w:rsid w:val="00CA3ABA"/>
    <w:rsid w:val="00CA3EC7"/>
    <w:rsid w:val="00CA4EBA"/>
    <w:rsid w:val="00CA5728"/>
    <w:rsid w:val="00CA5CEB"/>
    <w:rsid w:val="00CA5E29"/>
    <w:rsid w:val="00CA5F45"/>
    <w:rsid w:val="00CA62CD"/>
    <w:rsid w:val="00CB030B"/>
    <w:rsid w:val="00CB1755"/>
    <w:rsid w:val="00CB4015"/>
    <w:rsid w:val="00CB46ED"/>
    <w:rsid w:val="00CB5726"/>
    <w:rsid w:val="00CB66BB"/>
    <w:rsid w:val="00CB71A4"/>
    <w:rsid w:val="00CC0443"/>
    <w:rsid w:val="00CC0A65"/>
    <w:rsid w:val="00CC1E42"/>
    <w:rsid w:val="00CC2D55"/>
    <w:rsid w:val="00CC2D8D"/>
    <w:rsid w:val="00CC3183"/>
    <w:rsid w:val="00CC3CCB"/>
    <w:rsid w:val="00CC3D29"/>
    <w:rsid w:val="00CC42D5"/>
    <w:rsid w:val="00CC4F74"/>
    <w:rsid w:val="00CC50B9"/>
    <w:rsid w:val="00CC662E"/>
    <w:rsid w:val="00CC6F1F"/>
    <w:rsid w:val="00CC7661"/>
    <w:rsid w:val="00CC7FBA"/>
    <w:rsid w:val="00CD1023"/>
    <w:rsid w:val="00CD2884"/>
    <w:rsid w:val="00CD316F"/>
    <w:rsid w:val="00CD32F3"/>
    <w:rsid w:val="00CD337C"/>
    <w:rsid w:val="00CD39BD"/>
    <w:rsid w:val="00CD3FDB"/>
    <w:rsid w:val="00CD5405"/>
    <w:rsid w:val="00CD5F8A"/>
    <w:rsid w:val="00CD5FAC"/>
    <w:rsid w:val="00CD6F2B"/>
    <w:rsid w:val="00CD70D1"/>
    <w:rsid w:val="00CD7E67"/>
    <w:rsid w:val="00CE0181"/>
    <w:rsid w:val="00CE0E96"/>
    <w:rsid w:val="00CE21F1"/>
    <w:rsid w:val="00CE266C"/>
    <w:rsid w:val="00CE269E"/>
    <w:rsid w:val="00CE3C2B"/>
    <w:rsid w:val="00CE6D34"/>
    <w:rsid w:val="00CE6E15"/>
    <w:rsid w:val="00CE71D7"/>
    <w:rsid w:val="00CE7C7F"/>
    <w:rsid w:val="00CF1644"/>
    <w:rsid w:val="00CF186E"/>
    <w:rsid w:val="00CF28E7"/>
    <w:rsid w:val="00CF38C3"/>
    <w:rsid w:val="00CF397C"/>
    <w:rsid w:val="00CF418B"/>
    <w:rsid w:val="00CF4A0A"/>
    <w:rsid w:val="00CF4A17"/>
    <w:rsid w:val="00CF501C"/>
    <w:rsid w:val="00CF5043"/>
    <w:rsid w:val="00CF551B"/>
    <w:rsid w:val="00CF5ED9"/>
    <w:rsid w:val="00CF607A"/>
    <w:rsid w:val="00CF686B"/>
    <w:rsid w:val="00CF6A3F"/>
    <w:rsid w:val="00CF6AB8"/>
    <w:rsid w:val="00CF6B43"/>
    <w:rsid w:val="00CF6E2D"/>
    <w:rsid w:val="00CF759A"/>
    <w:rsid w:val="00CF761C"/>
    <w:rsid w:val="00CF78B1"/>
    <w:rsid w:val="00CF7B9B"/>
    <w:rsid w:val="00CF7ECE"/>
    <w:rsid w:val="00D0055E"/>
    <w:rsid w:val="00D00E9D"/>
    <w:rsid w:val="00D03265"/>
    <w:rsid w:val="00D03C59"/>
    <w:rsid w:val="00D048D9"/>
    <w:rsid w:val="00D0561F"/>
    <w:rsid w:val="00D06D20"/>
    <w:rsid w:val="00D104C4"/>
    <w:rsid w:val="00D11A5A"/>
    <w:rsid w:val="00D12147"/>
    <w:rsid w:val="00D1340B"/>
    <w:rsid w:val="00D13A10"/>
    <w:rsid w:val="00D14829"/>
    <w:rsid w:val="00D1550F"/>
    <w:rsid w:val="00D156DB"/>
    <w:rsid w:val="00D16136"/>
    <w:rsid w:val="00D1641C"/>
    <w:rsid w:val="00D17638"/>
    <w:rsid w:val="00D2024B"/>
    <w:rsid w:val="00D20B7B"/>
    <w:rsid w:val="00D20F24"/>
    <w:rsid w:val="00D2131B"/>
    <w:rsid w:val="00D213B3"/>
    <w:rsid w:val="00D213ED"/>
    <w:rsid w:val="00D21493"/>
    <w:rsid w:val="00D21A48"/>
    <w:rsid w:val="00D21B28"/>
    <w:rsid w:val="00D25042"/>
    <w:rsid w:val="00D27A14"/>
    <w:rsid w:val="00D27B8A"/>
    <w:rsid w:val="00D315A9"/>
    <w:rsid w:val="00D317CA"/>
    <w:rsid w:val="00D31E53"/>
    <w:rsid w:val="00D332C8"/>
    <w:rsid w:val="00D34384"/>
    <w:rsid w:val="00D3461F"/>
    <w:rsid w:val="00D34898"/>
    <w:rsid w:val="00D3502A"/>
    <w:rsid w:val="00D351CC"/>
    <w:rsid w:val="00D35383"/>
    <w:rsid w:val="00D36B9D"/>
    <w:rsid w:val="00D37300"/>
    <w:rsid w:val="00D402B5"/>
    <w:rsid w:val="00D40CFF"/>
    <w:rsid w:val="00D43A2D"/>
    <w:rsid w:val="00D43A50"/>
    <w:rsid w:val="00D43F73"/>
    <w:rsid w:val="00D44479"/>
    <w:rsid w:val="00D44A4F"/>
    <w:rsid w:val="00D453D5"/>
    <w:rsid w:val="00D457DE"/>
    <w:rsid w:val="00D45A55"/>
    <w:rsid w:val="00D45A6A"/>
    <w:rsid w:val="00D475DD"/>
    <w:rsid w:val="00D47FAE"/>
    <w:rsid w:val="00D507B2"/>
    <w:rsid w:val="00D508D3"/>
    <w:rsid w:val="00D50E06"/>
    <w:rsid w:val="00D51493"/>
    <w:rsid w:val="00D51ADD"/>
    <w:rsid w:val="00D52E38"/>
    <w:rsid w:val="00D52EFA"/>
    <w:rsid w:val="00D535DA"/>
    <w:rsid w:val="00D53884"/>
    <w:rsid w:val="00D53B2B"/>
    <w:rsid w:val="00D5440A"/>
    <w:rsid w:val="00D54AD0"/>
    <w:rsid w:val="00D55AEB"/>
    <w:rsid w:val="00D56016"/>
    <w:rsid w:val="00D5659D"/>
    <w:rsid w:val="00D56958"/>
    <w:rsid w:val="00D57C0C"/>
    <w:rsid w:val="00D60E46"/>
    <w:rsid w:val="00D626AD"/>
    <w:rsid w:val="00D6284B"/>
    <w:rsid w:val="00D62D21"/>
    <w:rsid w:val="00D62F79"/>
    <w:rsid w:val="00D62F7A"/>
    <w:rsid w:val="00D64189"/>
    <w:rsid w:val="00D64392"/>
    <w:rsid w:val="00D64A3A"/>
    <w:rsid w:val="00D64EB8"/>
    <w:rsid w:val="00D65D1A"/>
    <w:rsid w:val="00D66B5C"/>
    <w:rsid w:val="00D679C2"/>
    <w:rsid w:val="00D707D0"/>
    <w:rsid w:val="00D71099"/>
    <w:rsid w:val="00D71174"/>
    <w:rsid w:val="00D72F54"/>
    <w:rsid w:val="00D73011"/>
    <w:rsid w:val="00D732A3"/>
    <w:rsid w:val="00D73BA9"/>
    <w:rsid w:val="00D7463C"/>
    <w:rsid w:val="00D751CB"/>
    <w:rsid w:val="00D75965"/>
    <w:rsid w:val="00D75EFF"/>
    <w:rsid w:val="00D8006F"/>
    <w:rsid w:val="00D80784"/>
    <w:rsid w:val="00D81347"/>
    <w:rsid w:val="00D81606"/>
    <w:rsid w:val="00D8340B"/>
    <w:rsid w:val="00D844A5"/>
    <w:rsid w:val="00D85FCF"/>
    <w:rsid w:val="00D86F05"/>
    <w:rsid w:val="00D90168"/>
    <w:rsid w:val="00D92EB5"/>
    <w:rsid w:val="00D93288"/>
    <w:rsid w:val="00D9377B"/>
    <w:rsid w:val="00D94F6F"/>
    <w:rsid w:val="00D95833"/>
    <w:rsid w:val="00D958D0"/>
    <w:rsid w:val="00D95B90"/>
    <w:rsid w:val="00D96149"/>
    <w:rsid w:val="00DA005D"/>
    <w:rsid w:val="00DA0729"/>
    <w:rsid w:val="00DA1A38"/>
    <w:rsid w:val="00DA2F7E"/>
    <w:rsid w:val="00DA319B"/>
    <w:rsid w:val="00DA3764"/>
    <w:rsid w:val="00DA4AEF"/>
    <w:rsid w:val="00DA5F69"/>
    <w:rsid w:val="00DA67C9"/>
    <w:rsid w:val="00DA7205"/>
    <w:rsid w:val="00DA7308"/>
    <w:rsid w:val="00DA738E"/>
    <w:rsid w:val="00DA7909"/>
    <w:rsid w:val="00DA7A20"/>
    <w:rsid w:val="00DA7CA3"/>
    <w:rsid w:val="00DB0259"/>
    <w:rsid w:val="00DB2025"/>
    <w:rsid w:val="00DB20AB"/>
    <w:rsid w:val="00DB4786"/>
    <w:rsid w:val="00DB5144"/>
    <w:rsid w:val="00DB56F6"/>
    <w:rsid w:val="00DB5C29"/>
    <w:rsid w:val="00DB5CE7"/>
    <w:rsid w:val="00DB6489"/>
    <w:rsid w:val="00DB68CD"/>
    <w:rsid w:val="00DB7E66"/>
    <w:rsid w:val="00DC0F02"/>
    <w:rsid w:val="00DC1141"/>
    <w:rsid w:val="00DC1799"/>
    <w:rsid w:val="00DC1968"/>
    <w:rsid w:val="00DC2669"/>
    <w:rsid w:val="00DC267F"/>
    <w:rsid w:val="00DC2FBA"/>
    <w:rsid w:val="00DC3B69"/>
    <w:rsid w:val="00DC4745"/>
    <w:rsid w:val="00DC4DCD"/>
    <w:rsid w:val="00DC4E50"/>
    <w:rsid w:val="00DC5018"/>
    <w:rsid w:val="00DC5A12"/>
    <w:rsid w:val="00DC661E"/>
    <w:rsid w:val="00DC6C06"/>
    <w:rsid w:val="00DC6EC4"/>
    <w:rsid w:val="00DD0272"/>
    <w:rsid w:val="00DD0D68"/>
    <w:rsid w:val="00DD223F"/>
    <w:rsid w:val="00DD271F"/>
    <w:rsid w:val="00DD2E5C"/>
    <w:rsid w:val="00DD345A"/>
    <w:rsid w:val="00DD5621"/>
    <w:rsid w:val="00DD65BE"/>
    <w:rsid w:val="00DD6BA3"/>
    <w:rsid w:val="00DD748F"/>
    <w:rsid w:val="00DD7F90"/>
    <w:rsid w:val="00DE1697"/>
    <w:rsid w:val="00DE2A73"/>
    <w:rsid w:val="00DE3358"/>
    <w:rsid w:val="00DE3E5B"/>
    <w:rsid w:val="00DE3F2E"/>
    <w:rsid w:val="00DE41A2"/>
    <w:rsid w:val="00DE5620"/>
    <w:rsid w:val="00DE6091"/>
    <w:rsid w:val="00DE6284"/>
    <w:rsid w:val="00DE6746"/>
    <w:rsid w:val="00DE7173"/>
    <w:rsid w:val="00DE7F3C"/>
    <w:rsid w:val="00DF0105"/>
    <w:rsid w:val="00DF0FE0"/>
    <w:rsid w:val="00DF1499"/>
    <w:rsid w:val="00DF2035"/>
    <w:rsid w:val="00DF2A6D"/>
    <w:rsid w:val="00DF2D45"/>
    <w:rsid w:val="00DF36C0"/>
    <w:rsid w:val="00DF4866"/>
    <w:rsid w:val="00DF4E1B"/>
    <w:rsid w:val="00DF5084"/>
    <w:rsid w:val="00DF5634"/>
    <w:rsid w:val="00DF5C0E"/>
    <w:rsid w:val="00DF5E2B"/>
    <w:rsid w:val="00DF5EB1"/>
    <w:rsid w:val="00DF7533"/>
    <w:rsid w:val="00DF7E23"/>
    <w:rsid w:val="00E000C7"/>
    <w:rsid w:val="00E002C2"/>
    <w:rsid w:val="00E01C60"/>
    <w:rsid w:val="00E029DB"/>
    <w:rsid w:val="00E03A85"/>
    <w:rsid w:val="00E0401C"/>
    <w:rsid w:val="00E05208"/>
    <w:rsid w:val="00E0524E"/>
    <w:rsid w:val="00E05487"/>
    <w:rsid w:val="00E06164"/>
    <w:rsid w:val="00E070EE"/>
    <w:rsid w:val="00E073A9"/>
    <w:rsid w:val="00E07576"/>
    <w:rsid w:val="00E07C4F"/>
    <w:rsid w:val="00E10ECE"/>
    <w:rsid w:val="00E11766"/>
    <w:rsid w:val="00E117A6"/>
    <w:rsid w:val="00E12373"/>
    <w:rsid w:val="00E12439"/>
    <w:rsid w:val="00E13421"/>
    <w:rsid w:val="00E1485E"/>
    <w:rsid w:val="00E1569E"/>
    <w:rsid w:val="00E15DED"/>
    <w:rsid w:val="00E16977"/>
    <w:rsid w:val="00E175A5"/>
    <w:rsid w:val="00E20A75"/>
    <w:rsid w:val="00E20AA3"/>
    <w:rsid w:val="00E21A65"/>
    <w:rsid w:val="00E2347B"/>
    <w:rsid w:val="00E239BE"/>
    <w:rsid w:val="00E23EE0"/>
    <w:rsid w:val="00E23F0A"/>
    <w:rsid w:val="00E24666"/>
    <w:rsid w:val="00E25ACF"/>
    <w:rsid w:val="00E263FA"/>
    <w:rsid w:val="00E266E9"/>
    <w:rsid w:val="00E26985"/>
    <w:rsid w:val="00E272EB"/>
    <w:rsid w:val="00E276F2"/>
    <w:rsid w:val="00E2781E"/>
    <w:rsid w:val="00E27AFF"/>
    <w:rsid w:val="00E30726"/>
    <w:rsid w:val="00E308BD"/>
    <w:rsid w:val="00E30C46"/>
    <w:rsid w:val="00E324DD"/>
    <w:rsid w:val="00E35A5E"/>
    <w:rsid w:val="00E35CAA"/>
    <w:rsid w:val="00E37E85"/>
    <w:rsid w:val="00E40555"/>
    <w:rsid w:val="00E41628"/>
    <w:rsid w:val="00E41BD7"/>
    <w:rsid w:val="00E41C29"/>
    <w:rsid w:val="00E41C44"/>
    <w:rsid w:val="00E4284F"/>
    <w:rsid w:val="00E43C63"/>
    <w:rsid w:val="00E43E4A"/>
    <w:rsid w:val="00E44856"/>
    <w:rsid w:val="00E448D7"/>
    <w:rsid w:val="00E44AD6"/>
    <w:rsid w:val="00E44E2D"/>
    <w:rsid w:val="00E455A8"/>
    <w:rsid w:val="00E45FDB"/>
    <w:rsid w:val="00E46FC4"/>
    <w:rsid w:val="00E47989"/>
    <w:rsid w:val="00E50509"/>
    <w:rsid w:val="00E505B7"/>
    <w:rsid w:val="00E50CD4"/>
    <w:rsid w:val="00E517E3"/>
    <w:rsid w:val="00E51A7F"/>
    <w:rsid w:val="00E51C96"/>
    <w:rsid w:val="00E51D05"/>
    <w:rsid w:val="00E52035"/>
    <w:rsid w:val="00E5272E"/>
    <w:rsid w:val="00E53B05"/>
    <w:rsid w:val="00E54DFB"/>
    <w:rsid w:val="00E54FA7"/>
    <w:rsid w:val="00E5517E"/>
    <w:rsid w:val="00E55BAA"/>
    <w:rsid w:val="00E55C65"/>
    <w:rsid w:val="00E56B00"/>
    <w:rsid w:val="00E602D3"/>
    <w:rsid w:val="00E610E0"/>
    <w:rsid w:val="00E625E8"/>
    <w:rsid w:val="00E631F0"/>
    <w:rsid w:val="00E63339"/>
    <w:rsid w:val="00E6352A"/>
    <w:rsid w:val="00E63561"/>
    <w:rsid w:val="00E63974"/>
    <w:rsid w:val="00E63B84"/>
    <w:rsid w:val="00E63E19"/>
    <w:rsid w:val="00E63F1F"/>
    <w:rsid w:val="00E648E5"/>
    <w:rsid w:val="00E65753"/>
    <w:rsid w:val="00E660C1"/>
    <w:rsid w:val="00E66EF7"/>
    <w:rsid w:val="00E67CC8"/>
    <w:rsid w:val="00E70DE1"/>
    <w:rsid w:val="00E70E6F"/>
    <w:rsid w:val="00E70F36"/>
    <w:rsid w:val="00E71AD2"/>
    <w:rsid w:val="00E7205F"/>
    <w:rsid w:val="00E72BED"/>
    <w:rsid w:val="00E72E91"/>
    <w:rsid w:val="00E74DC5"/>
    <w:rsid w:val="00E76C84"/>
    <w:rsid w:val="00E770F5"/>
    <w:rsid w:val="00E77A4E"/>
    <w:rsid w:val="00E80F98"/>
    <w:rsid w:val="00E814F2"/>
    <w:rsid w:val="00E81544"/>
    <w:rsid w:val="00E81AEE"/>
    <w:rsid w:val="00E834A0"/>
    <w:rsid w:val="00E845AF"/>
    <w:rsid w:val="00E84731"/>
    <w:rsid w:val="00E84D1D"/>
    <w:rsid w:val="00E84E68"/>
    <w:rsid w:val="00E84EBE"/>
    <w:rsid w:val="00E84EE3"/>
    <w:rsid w:val="00E854C5"/>
    <w:rsid w:val="00E85756"/>
    <w:rsid w:val="00E85A81"/>
    <w:rsid w:val="00E86DAD"/>
    <w:rsid w:val="00E90647"/>
    <w:rsid w:val="00E906E1"/>
    <w:rsid w:val="00E9215F"/>
    <w:rsid w:val="00E9234A"/>
    <w:rsid w:val="00E92723"/>
    <w:rsid w:val="00E92758"/>
    <w:rsid w:val="00E94371"/>
    <w:rsid w:val="00E94CD5"/>
    <w:rsid w:val="00E94F3A"/>
    <w:rsid w:val="00E9551E"/>
    <w:rsid w:val="00E97975"/>
    <w:rsid w:val="00E979EC"/>
    <w:rsid w:val="00EA0128"/>
    <w:rsid w:val="00EA0176"/>
    <w:rsid w:val="00EA17BE"/>
    <w:rsid w:val="00EA1D28"/>
    <w:rsid w:val="00EA3640"/>
    <w:rsid w:val="00EA424D"/>
    <w:rsid w:val="00EA48F0"/>
    <w:rsid w:val="00EA4C26"/>
    <w:rsid w:val="00EA5FF2"/>
    <w:rsid w:val="00EA61A0"/>
    <w:rsid w:val="00EA61DF"/>
    <w:rsid w:val="00EA6724"/>
    <w:rsid w:val="00EB1149"/>
    <w:rsid w:val="00EB19F9"/>
    <w:rsid w:val="00EB1AEB"/>
    <w:rsid w:val="00EB1BC5"/>
    <w:rsid w:val="00EB223C"/>
    <w:rsid w:val="00EB28EC"/>
    <w:rsid w:val="00EB29B1"/>
    <w:rsid w:val="00EB2BDE"/>
    <w:rsid w:val="00EB3ED3"/>
    <w:rsid w:val="00EB522A"/>
    <w:rsid w:val="00EB55F3"/>
    <w:rsid w:val="00EB5A23"/>
    <w:rsid w:val="00EB6331"/>
    <w:rsid w:val="00EB671C"/>
    <w:rsid w:val="00EB6A01"/>
    <w:rsid w:val="00EB713A"/>
    <w:rsid w:val="00EB7FC7"/>
    <w:rsid w:val="00EC00C1"/>
    <w:rsid w:val="00EC00FF"/>
    <w:rsid w:val="00EC0707"/>
    <w:rsid w:val="00EC1DE1"/>
    <w:rsid w:val="00EC4422"/>
    <w:rsid w:val="00EC45F3"/>
    <w:rsid w:val="00EC5941"/>
    <w:rsid w:val="00EC7845"/>
    <w:rsid w:val="00ED03D6"/>
    <w:rsid w:val="00ED058E"/>
    <w:rsid w:val="00ED29C8"/>
    <w:rsid w:val="00ED2F1F"/>
    <w:rsid w:val="00ED4323"/>
    <w:rsid w:val="00ED4D2C"/>
    <w:rsid w:val="00ED54F4"/>
    <w:rsid w:val="00ED5613"/>
    <w:rsid w:val="00ED7FD5"/>
    <w:rsid w:val="00EE0175"/>
    <w:rsid w:val="00EE0A71"/>
    <w:rsid w:val="00EE12BF"/>
    <w:rsid w:val="00EE1B11"/>
    <w:rsid w:val="00EE1B7C"/>
    <w:rsid w:val="00EE226C"/>
    <w:rsid w:val="00EE3905"/>
    <w:rsid w:val="00EE413D"/>
    <w:rsid w:val="00EE491E"/>
    <w:rsid w:val="00EE5961"/>
    <w:rsid w:val="00EE672A"/>
    <w:rsid w:val="00EE69EB"/>
    <w:rsid w:val="00EE6D6B"/>
    <w:rsid w:val="00EE6F6F"/>
    <w:rsid w:val="00EE7B9A"/>
    <w:rsid w:val="00EE7BE1"/>
    <w:rsid w:val="00EF01F9"/>
    <w:rsid w:val="00EF053A"/>
    <w:rsid w:val="00EF09E9"/>
    <w:rsid w:val="00EF0CAE"/>
    <w:rsid w:val="00EF1053"/>
    <w:rsid w:val="00EF1CB5"/>
    <w:rsid w:val="00EF3A4F"/>
    <w:rsid w:val="00EF437B"/>
    <w:rsid w:val="00EF531F"/>
    <w:rsid w:val="00EF59B6"/>
    <w:rsid w:val="00EF6333"/>
    <w:rsid w:val="00EF6799"/>
    <w:rsid w:val="00EF67AD"/>
    <w:rsid w:val="00EF6894"/>
    <w:rsid w:val="00EF6B73"/>
    <w:rsid w:val="00EF6D08"/>
    <w:rsid w:val="00EF72F9"/>
    <w:rsid w:val="00EF76E0"/>
    <w:rsid w:val="00EF7D83"/>
    <w:rsid w:val="00F01222"/>
    <w:rsid w:val="00F01361"/>
    <w:rsid w:val="00F03E34"/>
    <w:rsid w:val="00F04FF7"/>
    <w:rsid w:val="00F06945"/>
    <w:rsid w:val="00F06C8D"/>
    <w:rsid w:val="00F07652"/>
    <w:rsid w:val="00F10B68"/>
    <w:rsid w:val="00F11A4A"/>
    <w:rsid w:val="00F126E7"/>
    <w:rsid w:val="00F1291B"/>
    <w:rsid w:val="00F12DE6"/>
    <w:rsid w:val="00F14A18"/>
    <w:rsid w:val="00F14AC4"/>
    <w:rsid w:val="00F151A7"/>
    <w:rsid w:val="00F160A0"/>
    <w:rsid w:val="00F202BF"/>
    <w:rsid w:val="00F208A4"/>
    <w:rsid w:val="00F22556"/>
    <w:rsid w:val="00F23CCE"/>
    <w:rsid w:val="00F23DE2"/>
    <w:rsid w:val="00F24CC8"/>
    <w:rsid w:val="00F2516F"/>
    <w:rsid w:val="00F25BAE"/>
    <w:rsid w:val="00F25BE0"/>
    <w:rsid w:val="00F25E6C"/>
    <w:rsid w:val="00F26A03"/>
    <w:rsid w:val="00F26A57"/>
    <w:rsid w:val="00F301C0"/>
    <w:rsid w:val="00F310DB"/>
    <w:rsid w:val="00F31586"/>
    <w:rsid w:val="00F318FD"/>
    <w:rsid w:val="00F31E7E"/>
    <w:rsid w:val="00F322DB"/>
    <w:rsid w:val="00F32439"/>
    <w:rsid w:val="00F327FC"/>
    <w:rsid w:val="00F32853"/>
    <w:rsid w:val="00F32E46"/>
    <w:rsid w:val="00F34461"/>
    <w:rsid w:val="00F34712"/>
    <w:rsid w:val="00F355A8"/>
    <w:rsid w:val="00F35B52"/>
    <w:rsid w:val="00F363FD"/>
    <w:rsid w:val="00F3721E"/>
    <w:rsid w:val="00F3773E"/>
    <w:rsid w:val="00F4064F"/>
    <w:rsid w:val="00F4076A"/>
    <w:rsid w:val="00F414EE"/>
    <w:rsid w:val="00F41696"/>
    <w:rsid w:val="00F41739"/>
    <w:rsid w:val="00F417DC"/>
    <w:rsid w:val="00F41DC1"/>
    <w:rsid w:val="00F42184"/>
    <w:rsid w:val="00F43E88"/>
    <w:rsid w:val="00F44047"/>
    <w:rsid w:val="00F44A8C"/>
    <w:rsid w:val="00F44B4B"/>
    <w:rsid w:val="00F45FF8"/>
    <w:rsid w:val="00F471C1"/>
    <w:rsid w:val="00F47D13"/>
    <w:rsid w:val="00F52A7F"/>
    <w:rsid w:val="00F52EEC"/>
    <w:rsid w:val="00F54126"/>
    <w:rsid w:val="00F55DC0"/>
    <w:rsid w:val="00F56404"/>
    <w:rsid w:val="00F5750A"/>
    <w:rsid w:val="00F57D74"/>
    <w:rsid w:val="00F60316"/>
    <w:rsid w:val="00F60F19"/>
    <w:rsid w:val="00F6190F"/>
    <w:rsid w:val="00F629AC"/>
    <w:rsid w:val="00F63A2E"/>
    <w:rsid w:val="00F63D20"/>
    <w:rsid w:val="00F64339"/>
    <w:rsid w:val="00F64389"/>
    <w:rsid w:val="00F650B9"/>
    <w:rsid w:val="00F65159"/>
    <w:rsid w:val="00F65B14"/>
    <w:rsid w:val="00F65D11"/>
    <w:rsid w:val="00F664E6"/>
    <w:rsid w:val="00F700DE"/>
    <w:rsid w:val="00F70630"/>
    <w:rsid w:val="00F70B61"/>
    <w:rsid w:val="00F70C0A"/>
    <w:rsid w:val="00F71C30"/>
    <w:rsid w:val="00F71F3E"/>
    <w:rsid w:val="00F73198"/>
    <w:rsid w:val="00F733C7"/>
    <w:rsid w:val="00F737EA"/>
    <w:rsid w:val="00F75A02"/>
    <w:rsid w:val="00F75CBB"/>
    <w:rsid w:val="00F76C48"/>
    <w:rsid w:val="00F81F25"/>
    <w:rsid w:val="00F82809"/>
    <w:rsid w:val="00F82E3B"/>
    <w:rsid w:val="00F84596"/>
    <w:rsid w:val="00F845F7"/>
    <w:rsid w:val="00F851DE"/>
    <w:rsid w:val="00F86086"/>
    <w:rsid w:val="00F86402"/>
    <w:rsid w:val="00F86605"/>
    <w:rsid w:val="00F86B22"/>
    <w:rsid w:val="00F8774A"/>
    <w:rsid w:val="00F87C9D"/>
    <w:rsid w:val="00F90119"/>
    <w:rsid w:val="00F90AE9"/>
    <w:rsid w:val="00F911E7"/>
    <w:rsid w:val="00F915EA"/>
    <w:rsid w:val="00F916FD"/>
    <w:rsid w:val="00F923FD"/>
    <w:rsid w:val="00F92EB1"/>
    <w:rsid w:val="00F933BA"/>
    <w:rsid w:val="00F935CB"/>
    <w:rsid w:val="00F9422C"/>
    <w:rsid w:val="00F9448F"/>
    <w:rsid w:val="00F95018"/>
    <w:rsid w:val="00F970D7"/>
    <w:rsid w:val="00F97C29"/>
    <w:rsid w:val="00F97D6B"/>
    <w:rsid w:val="00FA0D17"/>
    <w:rsid w:val="00FA1347"/>
    <w:rsid w:val="00FA1968"/>
    <w:rsid w:val="00FA1E4F"/>
    <w:rsid w:val="00FA2A2E"/>
    <w:rsid w:val="00FA46F5"/>
    <w:rsid w:val="00FA471C"/>
    <w:rsid w:val="00FA5ED2"/>
    <w:rsid w:val="00FA6887"/>
    <w:rsid w:val="00FA698D"/>
    <w:rsid w:val="00FA7152"/>
    <w:rsid w:val="00FA71F4"/>
    <w:rsid w:val="00FA7282"/>
    <w:rsid w:val="00FA7E0D"/>
    <w:rsid w:val="00FB020D"/>
    <w:rsid w:val="00FB0AB6"/>
    <w:rsid w:val="00FB22D4"/>
    <w:rsid w:val="00FB2A95"/>
    <w:rsid w:val="00FB2BD2"/>
    <w:rsid w:val="00FB38F9"/>
    <w:rsid w:val="00FB4711"/>
    <w:rsid w:val="00FB6500"/>
    <w:rsid w:val="00FB6913"/>
    <w:rsid w:val="00FB69EE"/>
    <w:rsid w:val="00FB6D65"/>
    <w:rsid w:val="00FB720A"/>
    <w:rsid w:val="00FB7213"/>
    <w:rsid w:val="00FB786C"/>
    <w:rsid w:val="00FB7EDA"/>
    <w:rsid w:val="00FC0AFF"/>
    <w:rsid w:val="00FC0F9D"/>
    <w:rsid w:val="00FC1390"/>
    <w:rsid w:val="00FC2027"/>
    <w:rsid w:val="00FC24C2"/>
    <w:rsid w:val="00FC35BA"/>
    <w:rsid w:val="00FC392E"/>
    <w:rsid w:val="00FC3EED"/>
    <w:rsid w:val="00FC4298"/>
    <w:rsid w:val="00FC47DB"/>
    <w:rsid w:val="00FC5732"/>
    <w:rsid w:val="00FC59CF"/>
    <w:rsid w:val="00FC5F6F"/>
    <w:rsid w:val="00FC60F5"/>
    <w:rsid w:val="00FD00BD"/>
    <w:rsid w:val="00FD1090"/>
    <w:rsid w:val="00FD1235"/>
    <w:rsid w:val="00FD36A8"/>
    <w:rsid w:val="00FD44F0"/>
    <w:rsid w:val="00FD4799"/>
    <w:rsid w:val="00FD51CC"/>
    <w:rsid w:val="00FD600C"/>
    <w:rsid w:val="00FD6BDD"/>
    <w:rsid w:val="00FD71A8"/>
    <w:rsid w:val="00FD71CE"/>
    <w:rsid w:val="00FE00FE"/>
    <w:rsid w:val="00FE03C3"/>
    <w:rsid w:val="00FE0644"/>
    <w:rsid w:val="00FE0D01"/>
    <w:rsid w:val="00FE1048"/>
    <w:rsid w:val="00FE2232"/>
    <w:rsid w:val="00FE2586"/>
    <w:rsid w:val="00FE3FA4"/>
    <w:rsid w:val="00FE4CFF"/>
    <w:rsid w:val="00FE53FF"/>
    <w:rsid w:val="00FE55A8"/>
    <w:rsid w:val="00FE5C6D"/>
    <w:rsid w:val="00FE6D20"/>
    <w:rsid w:val="00FE79E1"/>
    <w:rsid w:val="00FE7D61"/>
    <w:rsid w:val="00FE7DEA"/>
    <w:rsid w:val="00FF1204"/>
    <w:rsid w:val="00FF1DC9"/>
    <w:rsid w:val="00FF3CE8"/>
    <w:rsid w:val="00FF408A"/>
    <w:rsid w:val="00FF46E4"/>
    <w:rsid w:val="00FF6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AFC8375"/>
  <w15:docId w15:val="{77DB000B-BE31-484C-B418-B2AE54D0C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C50B9"/>
    <w:rPr>
      <w:lang w:val="en-GB"/>
    </w:rPr>
  </w:style>
  <w:style w:type="paragraph" w:styleId="Heading1">
    <w:name w:val="heading 1"/>
    <w:basedOn w:val="Normal"/>
    <w:next w:val="Normal"/>
    <w:qFormat/>
    <w:rsid w:val="00937069"/>
    <w:pPr>
      <w:keepNext/>
      <w:ind w:right="90"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910C0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937069"/>
    <w:pPr>
      <w:keepNext/>
      <w:tabs>
        <w:tab w:val="left" w:pos="4536"/>
      </w:tabs>
      <w:outlineLvl w:val="2"/>
    </w:pPr>
    <w:rPr>
      <w:sz w:val="24"/>
      <w:lang w:val="sl-SI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301C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3706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937069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937069"/>
    <w:pPr>
      <w:jc w:val="both"/>
    </w:pPr>
    <w:rPr>
      <w:rFonts w:ascii="Times" w:hAnsi="Times"/>
      <w:b/>
      <w:sz w:val="24"/>
      <w:lang w:val="sl-SI"/>
    </w:rPr>
  </w:style>
  <w:style w:type="paragraph" w:styleId="BlockText">
    <w:name w:val="Block Text"/>
    <w:basedOn w:val="Normal"/>
    <w:rsid w:val="00937069"/>
    <w:pPr>
      <w:ind w:left="1134" w:right="424" w:hanging="1134"/>
      <w:jc w:val="both"/>
    </w:pPr>
    <w:rPr>
      <w:b/>
      <w:sz w:val="24"/>
      <w:lang w:eastAsia="en-US"/>
    </w:rPr>
  </w:style>
  <w:style w:type="paragraph" w:styleId="BodyText2">
    <w:name w:val="Body Text 2"/>
    <w:basedOn w:val="Normal"/>
    <w:rsid w:val="00937069"/>
    <w:pPr>
      <w:ind w:right="424"/>
      <w:jc w:val="both"/>
    </w:pPr>
    <w:rPr>
      <w:sz w:val="24"/>
    </w:rPr>
  </w:style>
  <w:style w:type="paragraph" w:styleId="BodyTextIndent">
    <w:name w:val="Body Text Indent"/>
    <w:basedOn w:val="Normal"/>
    <w:rsid w:val="00937069"/>
    <w:pPr>
      <w:numPr>
        <w:ilvl w:val="12"/>
      </w:numPr>
      <w:tabs>
        <w:tab w:val="left" w:pos="567"/>
      </w:tabs>
      <w:ind w:left="567" w:hanging="567"/>
    </w:pPr>
    <w:rPr>
      <w:b/>
      <w:sz w:val="24"/>
      <w:lang w:val="sl-SI"/>
    </w:rPr>
  </w:style>
  <w:style w:type="paragraph" w:styleId="BodyText3">
    <w:name w:val="Body Text 3"/>
    <w:basedOn w:val="Normal"/>
    <w:rsid w:val="00937069"/>
    <w:pPr>
      <w:ind w:right="-760"/>
      <w:jc w:val="both"/>
    </w:pPr>
    <w:rPr>
      <w:sz w:val="24"/>
    </w:rPr>
  </w:style>
  <w:style w:type="paragraph" w:styleId="BodyTextIndent2">
    <w:name w:val="Body Text Indent 2"/>
    <w:basedOn w:val="Normal"/>
    <w:rsid w:val="00937069"/>
    <w:pPr>
      <w:ind w:left="360" w:hanging="360"/>
      <w:jc w:val="both"/>
    </w:pPr>
    <w:rPr>
      <w:sz w:val="24"/>
    </w:rPr>
  </w:style>
  <w:style w:type="character" w:styleId="Hyperlink">
    <w:name w:val="Hyperlink"/>
    <w:basedOn w:val="DefaultParagraphFont"/>
    <w:rsid w:val="0093706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C7B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C7B81"/>
    <w:rPr>
      <w:rFonts w:ascii="Tahoma" w:hAnsi="Tahoma" w:cs="Tahoma"/>
      <w:sz w:val="16"/>
      <w:szCs w:val="16"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8C7B81"/>
    <w:rPr>
      <w:rFonts w:ascii="Consolas" w:eastAsiaTheme="minorHAnsi" w:hAnsi="Consolas" w:cstheme="minorBidi"/>
      <w:sz w:val="21"/>
      <w:szCs w:val="21"/>
      <w:lang w:val="sl-SI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C7B81"/>
    <w:rPr>
      <w:rFonts w:ascii="Consolas" w:eastAsiaTheme="minorHAnsi" w:hAnsi="Consolas" w:cstheme="minorBidi"/>
      <w:sz w:val="21"/>
      <w:szCs w:val="21"/>
      <w:lang w:eastAsia="en-US"/>
    </w:rPr>
  </w:style>
  <w:style w:type="paragraph" w:styleId="ListParagraph">
    <w:name w:val="List Paragraph"/>
    <w:basedOn w:val="Normal"/>
    <w:uiPriority w:val="34"/>
    <w:qFormat/>
    <w:rsid w:val="00E41C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sl-SI" w:eastAsia="zh-CN"/>
    </w:rPr>
  </w:style>
  <w:style w:type="table" w:styleId="TableGrid">
    <w:name w:val="Table Grid"/>
    <w:basedOn w:val="TableNormal"/>
    <w:uiPriority w:val="39"/>
    <w:rsid w:val="00E41C29"/>
    <w:rPr>
      <w:rFonts w:asciiTheme="minorHAnsi" w:eastAsiaTheme="minorEastAsia" w:hAnsiTheme="minorHAnsi" w:cstheme="minorBidi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DC4DC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DC4DC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character" w:customStyle="1" w:styleId="Heading2Char">
    <w:name w:val="Heading 2 Char"/>
    <w:basedOn w:val="DefaultParagraphFont"/>
    <w:link w:val="Heading2"/>
    <w:rsid w:val="008D17DF"/>
    <w:rPr>
      <w:rFonts w:ascii="Arial" w:hAnsi="Arial" w:cs="Arial"/>
      <w:b/>
      <w:bCs/>
      <w:i/>
      <w:iCs/>
      <w:sz w:val="28"/>
      <w:szCs w:val="28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533D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84D4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F301C0"/>
    <w:rPr>
      <w:rFonts w:asciiTheme="majorHAnsi" w:eastAsiaTheme="majorEastAsia" w:hAnsiTheme="majorHAnsi" w:cstheme="majorBidi"/>
      <w:i/>
      <w:iCs/>
      <w:color w:val="365F91" w:themeColor="accent1" w:themeShade="BF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25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90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DE41A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0E6A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CD337C"/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CD337C"/>
    <w:rPr>
      <w:lang w:val="en-GB"/>
    </w:rPr>
  </w:style>
  <w:style w:type="table" w:customStyle="1" w:styleId="TableGrid2">
    <w:name w:val="Table Grid2"/>
    <w:basedOn w:val="TableNormal"/>
    <w:next w:val="TableGrid"/>
    <w:rsid w:val="007D1752"/>
    <w:pPr>
      <w:ind w:left="425" w:hanging="425"/>
      <w:jc w:val="both"/>
    </w:pPr>
    <w:rPr>
      <w:rFonts w:ascii="Calibri" w:eastAsia="Calibri" w:hAnsi="Calibri" w:cs="Arial"/>
      <w:kern w:val="2"/>
      <w:sz w:val="22"/>
      <w:szCs w:val="22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7D17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902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4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5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0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0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3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2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7D40B7CDD8F46FCA80E7A99E021A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01EE1-9291-43FD-8A2B-0FDB6A305152}"/>
      </w:docPartPr>
      <w:docPartBody>
        <w:p w:rsidR="000319C0" w:rsidRDefault="0093236A" w:rsidP="0093236A">
          <w:pPr>
            <w:pStyle w:val="87D40B7CDD8F46FCA80E7A99E021A920"/>
          </w:pPr>
          <w:r>
            <w:rPr>
              <w:rStyle w:val="PlaceholderText"/>
              <w:highlight w:val="lightGray"/>
            </w:rPr>
            <w:t>Vpišite ime/Type Name</w:t>
          </w:r>
        </w:p>
      </w:docPartBody>
    </w:docPart>
    <w:docPart>
      <w:docPartPr>
        <w:name w:val="D65BE152970B4757864F9E13072E3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3D5EA-A27B-43E2-8FAD-E3B369D381BB}"/>
      </w:docPartPr>
      <w:docPartBody>
        <w:p w:rsidR="000319C0" w:rsidRDefault="0093236A" w:rsidP="0093236A">
          <w:pPr>
            <w:pStyle w:val="D65BE152970B4757864F9E13072E3351"/>
          </w:pPr>
          <w:r>
            <w:rPr>
              <w:rStyle w:val="PlaceholderText"/>
            </w:rPr>
            <w:t>Izberite.</w:t>
          </w:r>
        </w:p>
      </w:docPartBody>
    </w:docPart>
    <w:docPart>
      <w:docPartPr>
        <w:name w:val="1E6F2210834A45CA8B515960A39A2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A73C0-2843-4F93-AD0C-6A5EFD5FB1C7}"/>
      </w:docPartPr>
      <w:docPartBody>
        <w:p w:rsidR="000319C0" w:rsidRDefault="0093236A" w:rsidP="0093236A">
          <w:pPr>
            <w:pStyle w:val="1E6F2210834A45CA8B515960A39A2CD5"/>
          </w:pPr>
          <w:r>
            <w:rPr>
              <w:rStyle w:val="PlaceholderText"/>
              <w:highlight w:val="lightGray"/>
            </w:rPr>
            <w:t>Število/Number</w:t>
          </w:r>
        </w:p>
      </w:docPartBody>
    </w:docPart>
    <w:docPart>
      <w:docPartPr>
        <w:name w:val="D974D449DE714260BCF2C2C7DD126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172E3-8A61-4D10-8A41-9B1DBEE37399}"/>
      </w:docPartPr>
      <w:docPartBody>
        <w:p w:rsidR="000319C0" w:rsidRDefault="0093236A" w:rsidP="0093236A">
          <w:pPr>
            <w:pStyle w:val="D974D449DE714260BCF2C2C7DD126936"/>
          </w:pPr>
          <w:r>
            <w:rPr>
              <w:rStyle w:val="PlaceholderText"/>
              <w:highlight w:val="lightGray"/>
            </w:rPr>
            <w:t>Vpišite ime/Type name</w:t>
          </w:r>
        </w:p>
      </w:docPartBody>
    </w:docPart>
    <w:docPart>
      <w:docPartPr>
        <w:name w:val="65BCFF3AF3CE4F32BAB28A22B855B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B4657-A71D-4F7B-87D3-65AF9575631D}"/>
      </w:docPartPr>
      <w:docPartBody>
        <w:p w:rsidR="000319C0" w:rsidRDefault="0093236A" w:rsidP="0093236A">
          <w:pPr>
            <w:pStyle w:val="65BCFF3AF3CE4F32BAB28A22B855BBAF"/>
          </w:pPr>
          <w:r>
            <w:rPr>
              <w:rStyle w:val="PlaceholderText"/>
              <w:highlight w:val="lightGray"/>
            </w:rPr>
            <w:t>Število/Number</w:t>
          </w:r>
        </w:p>
      </w:docPartBody>
    </w:docPart>
    <w:docPart>
      <w:docPartPr>
        <w:name w:val="C4BA91F733BE4F6FA5436F2D7A9052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9E90FC-4C19-48EC-BC56-1BBE05E19686}"/>
      </w:docPartPr>
      <w:docPartBody>
        <w:p w:rsidR="000319C0" w:rsidRDefault="0093236A" w:rsidP="0093236A">
          <w:pPr>
            <w:pStyle w:val="C4BA91F733BE4F6FA5436F2D7A9052D7"/>
          </w:pPr>
          <w:r>
            <w:rPr>
              <w:rStyle w:val="PlaceholderText"/>
              <w:highlight w:val="lightGray"/>
            </w:rPr>
            <w:t>Vpišite ime/Type name</w:t>
          </w:r>
        </w:p>
      </w:docPartBody>
    </w:docPart>
    <w:docPart>
      <w:docPartPr>
        <w:name w:val="58A4FAC3CD4C42C093326A51A1E5A3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903455-15E9-4CBE-8C89-9781A602E9CD}"/>
      </w:docPartPr>
      <w:docPartBody>
        <w:p w:rsidR="000319C0" w:rsidRDefault="0093236A" w:rsidP="0093236A">
          <w:pPr>
            <w:pStyle w:val="58A4FAC3CD4C42C093326A51A1E5A3E8"/>
          </w:pPr>
          <w:r>
            <w:rPr>
              <w:rStyle w:val="PlaceholderText"/>
              <w:highlight w:val="lightGray"/>
            </w:rPr>
            <w:t>Število/Number</w:t>
          </w:r>
        </w:p>
      </w:docPartBody>
    </w:docPart>
    <w:docPart>
      <w:docPartPr>
        <w:name w:val="479B8385F0AF4188A93B2C5E18D38E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F2484A-21BD-4265-98FF-E850FC08AB4D}"/>
      </w:docPartPr>
      <w:docPartBody>
        <w:p w:rsidR="000319C0" w:rsidRDefault="0093236A" w:rsidP="0093236A">
          <w:pPr>
            <w:pStyle w:val="479B8385F0AF4188A93B2C5E18D38E2F"/>
          </w:pPr>
          <w:r>
            <w:rPr>
              <w:rStyle w:val="PlaceholderText"/>
              <w:highlight w:val="lightGray"/>
            </w:rPr>
            <w:t>Vpišite ime/Type name</w:t>
          </w:r>
        </w:p>
      </w:docPartBody>
    </w:docPart>
    <w:docPart>
      <w:docPartPr>
        <w:name w:val="F8F2B4B507C449418E6201E58243B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92D36-33AC-4543-99C4-475FBD872188}"/>
      </w:docPartPr>
      <w:docPartBody>
        <w:p w:rsidR="000319C0" w:rsidRDefault="0093236A" w:rsidP="0093236A">
          <w:pPr>
            <w:pStyle w:val="F8F2B4B507C449418E6201E58243BB4B"/>
          </w:pPr>
          <w:r>
            <w:rPr>
              <w:rStyle w:val="PlaceholderText"/>
              <w:highlight w:val="lightGray"/>
            </w:rPr>
            <w:t>Število/Number</w:t>
          </w:r>
        </w:p>
      </w:docPartBody>
    </w:docPart>
    <w:docPart>
      <w:docPartPr>
        <w:name w:val="4E9C46BE881744CFBD25101F1D35C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48C314-7ADB-4C24-A011-03F74C825B45}"/>
      </w:docPartPr>
      <w:docPartBody>
        <w:p w:rsidR="000319C0" w:rsidRDefault="0093236A" w:rsidP="0093236A">
          <w:pPr>
            <w:pStyle w:val="4E9C46BE881744CFBD25101F1D35C643"/>
          </w:pPr>
          <w:r>
            <w:rPr>
              <w:rStyle w:val="PlaceholderText"/>
              <w:highlight w:val="lightGray"/>
            </w:rPr>
            <w:t>Vpišite ime/Type name</w:t>
          </w:r>
        </w:p>
      </w:docPartBody>
    </w:docPart>
    <w:docPart>
      <w:docPartPr>
        <w:name w:val="9FD21752058A4CC6BEEA96D481E0D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38962-6B87-4EDA-AA43-BD5C33B055CD}"/>
      </w:docPartPr>
      <w:docPartBody>
        <w:p w:rsidR="000319C0" w:rsidRDefault="0093236A" w:rsidP="0093236A">
          <w:pPr>
            <w:pStyle w:val="9FD21752058A4CC6BEEA96D481E0DB47"/>
          </w:pPr>
          <w:r>
            <w:rPr>
              <w:rStyle w:val="PlaceholderText"/>
              <w:highlight w:val="lightGray"/>
            </w:rPr>
            <w:t>Opis napredka/Desription of progress</w:t>
          </w:r>
        </w:p>
      </w:docPartBody>
    </w:docPart>
    <w:docPart>
      <w:docPartPr>
        <w:name w:val="6F83D9EA471D4435AB30C832E58BB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1FF408-BC7C-49D2-8A57-F476C978DA72}"/>
      </w:docPartPr>
      <w:docPartBody>
        <w:p w:rsidR="000319C0" w:rsidRDefault="0093236A" w:rsidP="0093236A">
          <w:pPr>
            <w:pStyle w:val="6F83D9EA471D4435AB30C832E58BB574"/>
          </w:pPr>
          <w:r>
            <w:rPr>
              <w:rStyle w:val="PlaceholderText"/>
              <w:highlight w:val="lightGray"/>
            </w:rPr>
            <w:t>Izberite/Selec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Univerza Sans">
    <w:panose1 w:val="00000600000000000000"/>
    <w:charset w:val="EE"/>
    <w:family w:val="auto"/>
    <w:pitch w:val="variable"/>
    <w:sig w:usb0="A00000FF" w:usb1="0000A4FB" w:usb2="00000020" w:usb3="00000000" w:csb0="000000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6088"/>
    <w:rsid w:val="000319C0"/>
    <w:rsid w:val="00291793"/>
    <w:rsid w:val="004D6088"/>
    <w:rsid w:val="005B7998"/>
    <w:rsid w:val="006D3749"/>
    <w:rsid w:val="0093236A"/>
    <w:rsid w:val="00A637B7"/>
    <w:rsid w:val="00B4442E"/>
    <w:rsid w:val="00E147C6"/>
    <w:rsid w:val="00FE3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3236A"/>
  </w:style>
  <w:style w:type="paragraph" w:customStyle="1" w:styleId="87D40B7CDD8F46FCA80E7A99E021A920">
    <w:name w:val="87D40B7CDD8F46FCA80E7A99E021A920"/>
    <w:rsid w:val="0093236A"/>
  </w:style>
  <w:style w:type="paragraph" w:customStyle="1" w:styleId="D65BE152970B4757864F9E13072E3351">
    <w:name w:val="D65BE152970B4757864F9E13072E3351"/>
    <w:rsid w:val="0093236A"/>
  </w:style>
  <w:style w:type="paragraph" w:customStyle="1" w:styleId="1E6F2210834A45CA8B515960A39A2CD5">
    <w:name w:val="1E6F2210834A45CA8B515960A39A2CD5"/>
    <w:rsid w:val="0093236A"/>
  </w:style>
  <w:style w:type="paragraph" w:customStyle="1" w:styleId="D974D449DE714260BCF2C2C7DD126936">
    <w:name w:val="D974D449DE714260BCF2C2C7DD126936"/>
    <w:rsid w:val="0093236A"/>
  </w:style>
  <w:style w:type="paragraph" w:customStyle="1" w:styleId="65BCFF3AF3CE4F32BAB28A22B855BBAF">
    <w:name w:val="65BCFF3AF3CE4F32BAB28A22B855BBAF"/>
    <w:rsid w:val="0093236A"/>
  </w:style>
  <w:style w:type="paragraph" w:customStyle="1" w:styleId="C4BA91F733BE4F6FA5436F2D7A9052D7">
    <w:name w:val="C4BA91F733BE4F6FA5436F2D7A9052D7"/>
    <w:rsid w:val="0093236A"/>
  </w:style>
  <w:style w:type="paragraph" w:customStyle="1" w:styleId="58A4FAC3CD4C42C093326A51A1E5A3E8">
    <w:name w:val="58A4FAC3CD4C42C093326A51A1E5A3E8"/>
    <w:rsid w:val="0093236A"/>
  </w:style>
  <w:style w:type="paragraph" w:customStyle="1" w:styleId="479B8385F0AF4188A93B2C5E18D38E2F">
    <w:name w:val="479B8385F0AF4188A93B2C5E18D38E2F"/>
    <w:rsid w:val="0093236A"/>
  </w:style>
  <w:style w:type="paragraph" w:customStyle="1" w:styleId="F8F2B4B507C449418E6201E58243BB4B">
    <w:name w:val="F8F2B4B507C449418E6201E58243BB4B"/>
    <w:rsid w:val="0093236A"/>
  </w:style>
  <w:style w:type="paragraph" w:customStyle="1" w:styleId="4E9C46BE881744CFBD25101F1D35C643">
    <w:name w:val="4E9C46BE881744CFBD25101F1D35C643"/>
    <w:rsid w:val="0093236A"/>
  </w:style>
  <w:style w:type="paragraph" w:customStyle="1" w:styleId="9FD21752058A4CC6BEEA96D481E0DB47">
    <w:name w:val="9FD21752058A4CC6BEEA96D481E0DB47"/>
    <w:rsid w:val="0093236A"/>
  </w:style>
  <w:style w:type="paragraph" w:customStyle="1" w:styleId="6F83D9EA471D4435AB30C832E58BB574">
    <w:name w:val="6F83D9EA471D4435AB30C832E58BB574"/>
    <w:rsid w:val="009323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721ED4B-3681-4935-B2E3-93DCAFBA6A0A}">
  <we:reference id="wa104178141" version="3.10.0.124" store="en-US" storeType="OMEX"/>
  <we:alternateReferences>
    <we:reference id="wa104178141" version="3.10.0.124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DF481A-771D-4A23-A6E4-8C9B1D3DC6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3</Words>
  <Characters>150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Studio ZODIAK</Company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išček, Iztok</dc:creator>
  <cp:keywords/>
  <dc:description/>
  <cp:lastModifiedBy>Lovišček, Iztok</cp:lastModifiedBy>
  <cp:revision>4</cp:revision>
  <cp:lastPrinted>2026-02-05T09:53:00Z</cp:lastPrinted>
  <dcterms:created xsi:type="dcterms:W3CDTF">2026-03-24T12:28:00Z</dcterms:created>
  <dcterms:modified xsi:type="dcterms:W3CDTF">2026-03-24T12:37:00Z</dcterms:modified>
</cp:coreProperties>
</file>